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50186A">
      <w:pPr>
        <w:spacing w:line="480" w:lineRule="auto"/>
        <w:jc w:val="center"/>
        <w:rPr>
          <w:sz w:val="24"/>
          <w:szCs w:val="24"/>
        </w:rPr>
      </w:pPr>
    </w:p>
    <w:p w14:paraId="641DBE9E" w14:textId="77777777" w:rsidR="00EB7811" w:rsidRDefault="00EB7811" w:rsidP="0050186A">
      <w:pPr>
        <w:spacing w:line="480" w:lineRule="auto"/>
        <w:jc w:val="center"/>
        <w:rPr>
          <w:sz w:val="24"/>
          <w:szCs w:val="24"/>
        </w:rPr>
      </w:pPr>
    </w:p>
    <w:p w14:paraId="6426A596" w14:textId="77777777" w:rsidR="00EB7811" w:rsidRDefault="00EB7811" w:rsidP="0050186A">
      <w:pPr>
        <w:spacing w:line="480" w:lineRule="auto"/>
        <w:jc w:val="center"/>
        <w:rPr>
          <w:sz w:val="24"/>
          <w:szCs w:val="24"/>
        </w:rPr>
      </w:pPr>
    </w:p>
    <w:p w14:paraId="39AB64CD" w14:textId="77777777" w:rsidR="00EB7811" w:rsidRDefault="00EB7811" w:rsidP="0050186A">
      <w:pPr>
        <w:spacing w:line="480" w:lineRule="auto"/>
        <w:jc w:val="center"/>
        <w:rPr>
          <w:sz w:val="24"/>
          <w:szCs w:val="24"/>
        </w:rPr>
      </w:pPr>
    </w:p>
    <w:p w14:paraId="7F46E93B" w14:textId="77777777" w:rsidR="00EB7811" w:rsidRDefault="00EB7811" w:rsidP="0050186A">
      <w:pPr>
        <w:spacing w:line="480" w:lineRule="auto"/>
        <w:jc w:val="center"/>
        <w:rPr>
          <w:sz w:val="24"/>
          <w:szCs w:val="24"/>
        </w:rPr>
      </w:pPr>
    </w:p>
    <w:p w14:paraId="5E6E77B0" w14:textId="77777777" w:rsidR="00EB7811" w:rsidRDefault="00EB7811" w:rsidP="0050186A">
      <w:pPr>
        <w:spacing w:line="480" w:lineRule="auto"/>
        <w:jc w:val="center"/>
        <w:rPr>
          <w:sz w:val="24"/>
          <w:szCs w:val="24"/>
        </w:rPr>
      </w:pPr>
    </w:p>
    <w:p w14:paraId="4EF2937F" w14:textId="77777777" w:rsidR="00EB7811" w:rsidRDefault="00EB7811" w:rsidP="0050186A">
      <w:pPr>
        <w:spacing w:line="480" w:lineRule="auto"/>
        <w:jc w:val="center"/>
        <w:rPr>
          <w:sz w:val="24"/>
          <w:szCs w:val="24"/>
        </w:rPr>
      </w:pPr>
    </w:p>
    <w:p w14:paraId="4B1152F1" w14:textId="77777777" w:rsidR="00EB7811" w:rsidRDefault="00EB7811" w:rsidP="0050186A">
      <w:pPr>
        <w:spacing w:line="480" w:lineRule="auto"/>
        <w:jc w:val="center"/>
        <w:rPr>
          <w:sz w:val="24"/>
          <w:szCs w:val="24"/>
        </w:rPr>
      </w:pPr>
    </w:p>
    <w:p w14:paraId="72A7BF4A" w14:textId="77777777" w:rsidR="00EB7811" w:rsidRDefault="00EB7811" w:rsidP="0050186A">
      <w:pPr>
        <w:spacing w:line="480" w:lineRule="auto"/>
        <w:jc w:val="center"/>
        <w:rPr>
          <w:sz w:val="24"/>
          <w:szCs w:val="24"/>
        </w:rPr>
      </w:pPr>
    </w:p>
    <w:p w14:paraId="28626E9F" w14:textId="77777777" w:rsidR="00EB7811" w:rsidRDefault="00EB7811" w:rsidP="0050186A">
      <w:pPr>
        <w:spacing w:line="480" w:lineRule="auto"/>
        <w:jc w:val="center"/>
        <w:rPr>
          <w:sz w:val="24"/>
          <w:szCs w:val="24"/>
        </w:rPr>
      </w:pPr>
    </w:p>
    <w:p w14:paraId="633AA399" w14:textId="77777777" w:rsidR="00EB7811" w:rsidRDefault="00EB7811" w:rsidP="0050186A">
      <w:pPr>
        <w:spacing w:line="480" w:lineRule="auto"/>
        <w:jc w:val="center"/>
        <w:rPr>
          <w:sz w:val="24"/>
          <w:szCs w:val="24"/>
        </w:rPr>
      </w:pPr>
    </w:p>
    <w:p w14:paraId="5BA31C9E" w14:textId="109F1E7D" w:rsidR="00EB7811" w:rsidRPr="00CC71AA" w:rsidRDefault="00CA7F6A" w:rsidP="0050186A">
      <w:pPr>
        <w:pStyle w:val="TitlePage"/>
        <w:spacing w:line="480" w:lineRule="auto"/>
        <w:rPr>
          <w:rFonts w:ascii="Times New Roman" w:hAnsi="Times New Roman"/>
        </w:rPr>
      </w:pPr>
      <w:r w:rsidRPr="00CA7F6A">
        <w:rPr>
          <w:rFonts w:ascii="Times New Roman" w:hAnsi="Times New Roman"/>
        </w:rPr>
        <w:t xml:space="preserve">Analysis of Airline Delay and Cancellation </w:t>
      </w:r>
      <w:r>
        <w:rPr>
          <w:rFonts w:ascii="Times New Roman" w:hAnsi="Times New Roman"/>
        </w:rPr>
        <w:t>Data, 2009 - 2018</w:t>
      </w:r>
    </w:p>
    <w:p w14:paraId="1B8DB2CA" w14:textId="5A92D23B" w:rsidR="00EB7811" w:rsidRPr="00CA7F6A" w:rsidRDefault="00CA7F6A" w:rsidP="0050186A">
      <w:pPr>
        <w:pStyle w:val="TitlePage"/>
        <w:spacing w:line="480" w:lineRule="auto"/>
        <w:rPr>
          <w:rFonts w:ascii="Times New Roman" w:hAnsi="Times New Roman"/>
        </w:rPr>
      </w:pPr>
      <w:r w:rsidRPr="00CA7F6A">
        <w:rPr>
          <w:rFonts w:ascii="Times New Roman" w:hAnsi="Times New Roman"/>
        </w:rPr>
        <w:t>Paul Smith</w:t>
      </w:r>
    </w:p>
    <w:p w14:paraId="6B46D56C" w14:textId="551C5DF4" w:rsidR="00EB7811" w:rsidRPr="00CC71AA" w:rsidRDefault="00EB7811" w:rsidP="0050186A">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50186A">
      <w:pPr>
        <w:pStyle w:val="TitlePage"/>
        <w:spacing w:line="480" w:lineRule="auto"/>
        <w:rPr>
          <w:rFonts w:ascii="Times New Roman" w:hAnsi="Times New Roman"/>
        </w:rPr>
      </w:pPr>
    </w:p>
    <w:p w14:paraId="7E9A4746" w14:textId="77777777" w:rsidR="00EB7811" w:rsidRPr="00CC71AA" w:rsidRDefault="00EB7811" w:rsidP="0050186A">
      <w:pPr>
        <w:spacing w:line="480" w:lineRule="auto"/>
        <w:rPr>
          <w:rFonts w:asciiTheme="majorHAnsi" w:eastAsiaTheme="majorEastAsia" w:hAnsiTheme="majorHAnsi" w:cstheme="majorBidi"/>
          <w:b/>
          <w:bCs/>
          <w:sz w:val="24"/>
          <w:szCs w:val="28"/>
        </w:rPr>
      </w:pPr>
    </w:p>
    <w:p w14:paraId="7FAD41BC" w14:textId="77777777" w:rsidR="00EB7811" w:rsidRPr="00CC71AA" w:rsidRDefault="00EB7811" w:rsidP="0050186A">
      <w:pPr>
        <w:spacing w:line="480" w:lineRule="auto"/>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50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50186A">
          <w:pPr>
            <w:spacing w:line="480" w:lineRule="auto"/>
            <w:jc w:val="center"/>
            <w:rPr>
              <w:b/>
              <w:sz w:val="24"/>
              <w:szCs w:val="24"/>
            </w:rPr>
          </w:pPr>
          <w:r w:rsidRPr="00CC71AA">
            <w:rPr>
              <w:b/>
              <w:sz w:val="24"/>
              <w:szCs w:val="24"/>
            </w:rPr>
            <w:t>Table of Contents</w:t>
          </w:r>
          <w:bookmarkEnd w:id="0"/>
        </w:p>
        <w:p w14:paraId="33072211" w14:textId="6A7E3480" w:rsidR="00A62970" w:rsidRDefault="007E49CA">
          <w:pPr>
            <w:pStyle w:val="TOC1"/>
            <w:tabs>
              <w:tab w:val="left" w:pos="440"/>
            </w:tabs>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127977074" w:history="1">
            <w:r w:rsidR="00A62970" w:rsidRPr="00BD7A8C">
              <w:rPr>
                <w:rStyle w:val="Hyperlink"/>
                <w:noProof/>
              </w:rPr>
              <w:t>A.</w:t>
            </w:r>
            <w:r w:rsidR="00A62970">
              <w:rPr>
                <w:rFonts w:asciiTheme="minorHAnsi" w:eastAsiaTheme="minorEastAsia" w:hAnsiTheme="minorHAnsi"/>
                <w:noProof/>
              </w:rPr>
              <w:tab/>
            </w:r>
            <w:r w:rsidR="00A62970" w:rsidRPr="00BD7A8C">
              <w:rPr>
                <w:rStyle w:val="Hyperlink"/>
                <w:noProof/>
              </w:rPr>
              <w:t>Project Overview</w:t>
            </w:r>
            <w:r w:rsidR="00A62970">
              <w:rPr>
                <w:noProof/>
                <w:webHidden/>
              </w:rPr>
              <w:tab/>
            </w:r>
            <w:r w:rsidR="00A62970">
              <w:rPr>
                <w:noProof/>
                <w:webHidden/>
              </w:rPr>
              <w:fldChar w:fldCharType="begin"/>
            </w:r>
            <w:r w:rsidR="00A62970">
              <w:rPr>
                <w:noProof/>
                <w:webHidden/>
              </w:rPr>
              <w:instrText xml:space="preserve"> PAGEREF _Toc127977074 \h </w:instrText>
            </w:r>
            <w:r w:rsidR="00A62970">
              <w:rPr>
                <w:noProof/>
                <w:webHidden/>
              </w:rPr>
            </w:r>
            <w:r w:rsidR="00A62970">
              <w:rPr>
                <w:noProof/>
                <w:webHidden/>
              </w:rPr>
              <w:fldChar w:fldCharType="separate"/>
            </w:r>
            <w:r w:rsidR="00A62970">
              <w:rPr>
                <w:noProof/>
                <w:webHidden/>
              </w:rPr>
              <w:t>3</w:t>
            </w:r>
            <w:r w:rsidR="00A62970">
              <w:rPr>
                <w:noProof/>
                <w:webHidden/>
              </w:rPr>
              <w:fldChar w:fldCharType="end"/>
            </w:r>
          </w:hyperlink>
        </w:p>
        <w:p w14:paraId="33B2C051" w14:textId="273EA2A0" w:rsidR="00A62970" w:rsidRDefault="00A62970">
          <w:pPr>
            <w:pStyle w:val="TOC1"/>
            <w:rPr>
              <w:rFonts w:asciiTheme="minorHAnsi" w:eastAsiaTheme="minorEastAsia" w:hAnsiTheme="minorHAnsi"/>
              <w:noProof/>
            </w:rPr>
          </w:pPr>
          <w:hyperlink w:anchor="_Toc127977075" w:history="1">
            <w:r w:rsidRPr="00BD7A8C">
              <w:rPr>
                <w:rStyle w:val="Hyperlink"/>
                <w:noProof/>
              </w:rPr>
              <w:t>A1. Research Question or Organizational Need</w:t>
            </w:r>
            <w:r>
              <w:rPr>
                <w:noProof/>
                <w:webHidden/>
              </w:rPr>
              <w:tab/>
            </w:r>
            <w:r>
              <w:rPr>
                <w:noProof/>
                <w:webHidden/>
              </w:rPr>
              <w:fldChar w:fldCharType="begin"/>
            </w:r>
            <w:r>
              <w:rPr>
                <w:noProof/>
                <w:webHidden/>
              </w:rPr>
              <w:instrText xml:space="preserve"> PAGEREF _Toc127977075 \h </w:instrText>
            </w:r>
            <w:r>
              <w:rPr>
                <w:noProof/>
                <w:webHidden/>
              </w:rPr>
            </w:r>
            <w:r>
              <w:rPr>
                <w:noProof/>
                <w:webHidden/>
              </w:rPr>
              <w:fldChar w:fldCharType="separate"/>
            </w:r>
            <w:r>
              <w:rPr>
                <w:noProof/>
                <w:webHidden/>
              </w:rPr>
              <w:t>3</w:t>
            </w:r>
            <w:r>
              <w:rPr>
                <w:noProof/>
                <w:webHidden/>
              </w:rPr>
              <w:fldChar w:fldCharType="end"/>
            </w:r>
          </w:hyperlink>
        </w:p>
        <w:p w14:paraId="6B88AA9B" w14:textId="48610DF2" w:rsidR="00A62970" w:rsidRDefault="00A62970">
          <w:pPr>
            <w:pStyle w:val="TOC1"/>
            <w:rPr>
              <w:rFonts w:asciiTheme="minorHAnsi" w:eastAsiaTheme="minorEastAsia" w:hAnsiTheme="minorHAnsi"/>
              <w:noProof/>
            </w:rPr>
          </w:pPr>
          <w:hyperlink w:anchor="_Toc127977076" w:history="1">
            <w:r w:rsidRPr="00BD7A8C">
              <w:rPr>
                <w:rStyle w:val="Hyperlink"/>
                <w:noProof/>
              </w:rPr>
              <w:t>A2. Context and Background</w:t>
            </w:r>
            <w:r>
              <w:rPr>
                <w:noProof/>
                <w:webHidden/>
              </w:rPr>
              <w:tab/>
            </w:r>
            <w:r>
              <w:rPr>
                <w:noProof/>
                <w:webHidden/>
              </w:rPr>
              <w:fldChar w:fldCharType="begin"/>
            </w:r>
            <w:r>
              <w:rPr>
                <w:noProof/>
                <w:webHidden/>
              </w:rPr>
              <w:instrText xml:space="preserve"> PAGEREF _Toc127977076 \h </w:instrText>
            </w:r>
            <w:r>
              <w:rPr>
                <w:noProof/>
                <w:webHidden/>
              </w:rPr>
            </w:r>
            <w:r>
              <w:rPr>
                <w:noProof/>
                <w:webHidden/>
              </w:rPr>
              <w:fldChar w:fldCharType="separate"/>
            </w:r>
            <w:r>
              <w:rPr>
                <w:noProof/>
                <w:webHidden/>
              </w:rPr>
              <w:t>3</w:t>
            </w:r>
            <w:r>
              <w:rPr>
                <w:noProof/>
                <w:webHidden/>
              </w:rPr>
              <w:fldChar w:fldCharType="end"/>
            </w:r>
          </w:hyperlink>
        </w:p>
        <w:p w14:paraId="7505EB93" w14:textId="6AF71E11" w:rsidR="00A62970" w:rsidRDefault="00A62970">
          <w:pPr>
            <w:pStyle w:val="TOC1"/>
            <w:rPr>
              <w:rFonts w:asciiTheme="minorHAnsi" w:eastAsiaTheme="minorEastAsia" w:hAnsiTheme="minorHAnsi"/>
              <w:noProof/>
            </w:rPr>
          </w:pPr>
          <w:hyperlink w:anchor="_Toc127977077" w:history="1">
            <w:r w:rsidRPr="00BD7A8C">
              <w:rPr>
                <w:rStyle w:val="Hyperlink"/>
                <w:noProof/>
              </w:rPr>
              <w:t>A3. Summary of Published Works</w:t>
            </w:r>
            <w:r>
              <w:rPr>
                <w:noProof/>
                <w:webHidden/>
              </w:rPr>
              <w:tab/>
            </w:r>
            <w:r>
              <w:rPr>
                <w:noProof/>
                <w:webHidden/>
              </w:rPr>
              <w:fldChar w:fldCharType="begin"/>
            </w:r>
            <w:r>
              <w:rPr>
                <w:noProof/>
                <w:webHidden/>
              </w:rPr>
              <w:instrText xml:space="preserve"> PAGEREF _Toc127977077 \h </w:instrText>
            </w:r>
            <w:r>
              <w:rPr>
                <w:noProof/>
                <w:webHidden/>
              </w:rPr>
            </w:r>
            <w:r>
              <w:rPr>
                <w:noProof/>
                <w:webHidden/>
              </w:rPr>
              <w:fldChar w:fldCharType="separate"/>
            </w:r>
            <w:r>
              <w:rPr>
                <w:noProof/>
                <w:webHidden/>
              </w:rPr>
              <w:t>3</w:t>
            </w:r>
            <w:r>
              <w:rPr>
                <w:noProof/>
                <w:webHidden/>
              </w:rPr>
              <w:fldChar w:fldCharType="end"/>
            </w:r>
          </w:hyperlink>
        </w:p>
        <w:p w14:paraId="7F2B5C90" w14:textId="71EBAE06" w:rsidR="00A62970" w:rsidRDefault="00A62970">
          <w:pPr>
            <w:pStyle w:val="TOC1"/>
            <w:rPr>
              <w:rFonts w:asciiTheme="minorHAnsi" w:eastAsiaTheme="minorEastAsia" w:hAnsiTheme="minorHAnsi"/>
              <w:noProof/>
            </w:rPr>
          </w:pPr>
          <w:hyperlink w:anchor="_Toc127977078" w:history="1">
            <w:r w:rsidRPr="00BD7A8C">
              <w:rPr>
                <w:rStyle w:val="Hyperlink"/>
                <w:noProof/>
              </w:rPr>
              <w:t>A3a. Relation of Published Works to Project</w:t>
            </w:r>
            <w:r>
              <w:rPr>
                <w:noProof/>
                <w:webHidden/>
              </w:rPr>
              <w:tab/>
            </w:r>
            <w:r>
              <w:rPr>
                <w:noProof/>
                <w:webHidden/>
              </w:rPr>
              <w:fldChar w:fldCharType="begin"/>
            </w:r>
            <w:r>
              <w:rPr>
                <w:noProof/>
                <w:webHidden/>
              </w:rPr>
              <w:instrText xml:space="preserve"> PAGEREF _Toc127977078 \h </w:instrText>
            </w:r>
            <w:r>
              <w:rPr>
                <w:noProof/>
                <w:webHidden/>
              </w:rPr>
            </w:r>
            <w:r>
              <w:rPr>
                <w:noProof/>
                <w:webHidden/>
              </w:rPr>
              <w:fldChar w:fldCharType="separate"/>
            </w:r>
            <w:r>
              <w:rPr>
                <w:noProof/>
                <w:webHidden/>
              </w:rPr>
              <w:t>4</w:t>
            </w:r>
            <w:r>
              <w:rPr>
                <w:noProof/>
                <w:webHidden/>
              </w:rPr>
              <w:fldChar w:fldCharType="end"/>
            </w:r>
          </w:hyperlink>
        </w:p>
        <w:p w14:paraId="3D8AEB63" w14:textId="618D295C" w:rsidR="00A62970" w:rsidRDefault="00A62970">
          <w:pPr>
            <w:pStyle w:val="TOC1"/>
            <w:rPr>
              <w:rFonts w:asciiTheme="minorHAnsi" w:eastAsiaTheme="minorEastAsia" w:hAnsiTheme="minorHAnsi"/>
              <w:noProof/>
            </w:rPr>
          </w:pPr>
          <w:hyperlink w:anchor="_Toc127977079" w:history="1">
            <w:r w:rsidRPr="00BD7A8C">
              <w:rPr>
                <w:rStyle w:val="Hyperlink"/>
                <w:noProof/>
              </w:rPr>
              <w:t>A4. Summary of Data Analytics Solution</w:t>
            </w:r>
            <w:r>
              <w:rPr>
                <w:noProof/>
                <w:webHidden/>
              </w:rPr>
              <w:tab/>
            </w:r>
            <w:r>
              <w:rPr>
                <w:noProof/>
                <w:webHidden/>
              </w:rPr>
              <w:fldChar w:fldCharType="begin"/>
            </w:r>
            <w:r>
              <w:rPr>
                <w:noProof/>
                <w:webHidden/>
              </w:rPr>
              <w:instrText xml:space="preserve"> PAGEREF _Toc127977079 \h </w:instrText>
            </w:r>
            <w:r>
              <w:rPr>
                <w:noProof/>
                <w:webHidden/>
              </w:rPr>
            </w:r>
            <w:r>
              <w:rPr>
                <w:noProof/>
                <w:webHidden/>
              </w:rPr>
              <w:fldChar w:fldCharType="separate"/>
            </w:r>
            <w:r>
              <w:rPr>
                <w:noProof/>
                <w:webHidden/>
              </w:rPr>
              <w:t>4</w:t>
            </w:r>
            <w:r>
              <w:rPr>
                <w:noProof/>
                <w:webHidden/>
              </w:rPr>
              <w:fldChar w:fldCharType="end"/>
            </w:r>
          </w:hyperlink>
        </w:p>
        <w:p w14:paraId="1574FE2C" w14:textId="5D211B51" w:rsidR="00A62970" w:rsidRDefault="00A62970">
          <w:pPr>
            <w:pStyle w:val="TOC1"/>
            <w:rPr>
              <w:rFonts w:asciiTheme="minorHAnsi" w:eastAsiaTheme="minorEastAsia" w:hAnsiTheme="minorHAnsi"/>
              <w:noProof/>
            </w:rPr>
          </w:pPr>
          <w:hyperlink w:anchor="_Toc127977080" w:history="1">
            <w:r w:rsidRPr="00BD7A8C">
              <w:rPr>
                <w:rStyle w:val="Hyperlink"/>
                <w:noProof/>
              </w:rPr>
              <w:t>A5. Benefit to Organization and Decision-Making Process</w:t>
            </w:r>
            <w:r>
              <w:rPr>
                <w:noProof/>
                <w:webHidden/>
              </w:rPr>
              <w:tab/>
            </w:r>
            <w:r>
              <w:rPr>
                <w:noProof/>
                <w:webHidden/>
              </w:rPr>
              <w:fldChar w:fldCharType="begin"/>
            </w:r>
            <w:r>
              <w:rPr>
                <w:noProof/>
                <w:webHidden/>
              </w:rPr>
              <w:instrText xml:space="preserve"> PAGEREF _Toc127977080 \h </w:instrText>
            </w:r>
            <w:r>
              <w:rPr>
                <w:noProof/>
                <w:webHidden/>
              </w:rPr>
            </w:r>
            <w:r>
              <w:rPr>
                <w:noProof/>
                <w:webHidden/>
              </w:rPr>
              <w:fldChar w:fldCharType="separate"/>
            </w:r>
            <w:r>
              <w:rPr>
                <w:noProof/>
                <w:webHidden/>
              </w:rPr>
              <w:t>4</w:t>
            </w:r>
            <w:r>
              <w:rPr>
                <w:noProof/>
                <w:webHidden/>
              </w:rPr>
              <w:fldChar w:fldCharType="end"/>
            </w:r>
          </w:hyperlink>
        </w:p>
        <w:p w14:paraId="4447A338" w14:textId="0D0DCAE5" w:rsidR="00A62970" w:rsidRDefault="00A62970">
          <w:pPr>
            <w:pStyle w:val="TOC1"/>
            <w:tabs>
              <w:tab w:val="left" w:pos="440"/>
            </w:tabs>
            <w:rPr>
              <w:rFonts w:asciiTheme="minorHAnsi" w:eastAsiaTheme="minorEastAsia" w:hAnsiTheme="minorHAnsi"/>
              <w:noProof/>
            </w:rPr>
          </w:pPr>
          <w:hyperlink w:anchor="_Toc127977081" w:history="1">
            <w:r w:rsidRPr="00BD7A8C">
              <w:rPr>
                <w:rStyle w:val="Hyperlink"/>
                <w:noProof/>
              </w:rPr>
              <w:t>B.</w:t>
            </w:r>
            <w:r>
              <w:rPr>
                <w:rFonts w:asciiTheme="minorHAnsi" w:eastAsiaTheme="minorEastAsia" w:hAnsiTheme="minorHAnsi"/>
                <w:noProof/>
              </w:rPr>
              <w:tab/>
            </w:r>
            <w:r w:rsidRPr="00BD7A8C">
              <w:rPr>
                <w:rStyle w:val="Hyperlink"/>
                <w:noProof/>
              </w:rPr>
              <w:t>Data Analytics Plan</w:t>
            </w:r>
            <w:r>
              <w:rPr>
                <w:noProof/>
                <w:webHidden/>
              </w:rPr>
              <w:tab/>
            </w:r>
            <w:r>
              <w:rPr>
                <w:noProof/>
                <w:webHidden/>
              </w:rPr>
              <w:fldChar w:fldCharType="begin"/>
            </w:r>
            <w:r>
              <w:rPr>
                <w:noProof/>
                <w:webHidden/>
              </w:rPr>
              <w:instrText xml:space="preserve"> PAGEREF _Toc127977081 \h </w:instrText>
            </w:r>
            <w:r>
              <w:rPr>
                <w:noProof/>
                <w:webHidden/>
              </w:rPr>
            </w:r>
            <w:r>
              <w:rPr>
                <w:noProof/>
                <w:webHidden/>
              </w:rPr>
              <w:fldChar w:fldCharType="separate"/>
            </w:r>
            <w:r>
              <w:rPr>
                <w:noProof/>
                <w:webHidden/>
              </w:rPr>
              <w:t>5</w:t>
            </w:r>
            <w:r>
              <w:rPr>
                <w:noProof/>
                <w:webHidden/>
              </w:rPr>
              <w:fldChar w:fldCharType="end"/>
            </w:r>
          </w:hyperlink>
        </w:p>
        <w:p w14:paraId="0B4D6EE4" w14:textId="18A67622" w:rsidR="00A62970" w:rsidRDefault="00A62970">
          <w:pPr>
            <w:pStyle w:val="TOC1"/>
            <w:rPr>
              <w:rFonts w:asciiTheme="minorHAnsi" w:eastAsiaTheme="minorEastAsia" w:hAnsiTheme="minorHAnsi"/>
              <w:noProof/>
            </w:rPr>
          </w:pPr>
          <w:hyperlink w:anchor="_Toc127977082" w:history="1">
            <w:r w:rsidRPr="00BD7A8C">
              <w:rPr>
                <w:rStyle w:val="Hyperlink"/>
                <w:noProof/>
              </w:rPr>
              <w:t>B1. Goals, Objectives, and Deliverables</w:t>
            </w:r>
            <w:r>
              <w:rPr>
                <w:noProof/>
                <w:webHidden/>
              </w:rPr>
              <w:tab/>
            </w:r>
            <w:r>
              <w:rPr>
                <w:noProof/>
                <w:webHidden/>
              </w:rPr>
              <w:fldChar w:fldCharType="begin"/>
            </w:r>
            <w:r>
              <w:rPr>
                <w:noProof/>
                <w:webHidden/>
              </w:rPr>
              <w:instrText xml:space="preserve"> PAGEREF _Toc127977082 \h </w:instrText>
            </w:r>
            <w:r>
              <w:rPr>
                <w:noProof/>
                <w:webHidden/>
              </w:rPr>
            </w:r>
            <w:r>
              <w:rPr>
                <w:noProof/>
                <w:webHidden/>
              </w:rPr>
              <w:fldChar w:fldCharType="separate"/>
            </w:r>
            <w:r>
              <w:rPr>
                <w:noProof/>
                <w:webHidden/>
              </w:rPr>
              <w:t>5</w:t>
            </w:r>
            <w:r>
              <w:rPr>
                <w:noProof/>
                <w:webHidden/>
              </w:rPr>
              <w:fldChar w:fldCharType="end"/>
            </w:r>
          </w:hyperlink>
        </w:p>
        <w:p w14:paraId="34A3E89C" w14:textId="5FE2214A" w:rsidR="00A62970" w:rsidRDefault="00A62970">
          <w:pPr>
            <w:pStyle w:val="TOC1"/>
            <w:rPr>
              <w:rFonts w:asciiTheme="minorHAnsi" w:eastAsiaTheme="minorEastAsia" w:hAnsiTheme="minorHAnsi"/>
              <w:noProof/>
            </w:rPr>
          </w:pPr>
          <w:hyperlink w:anchor="_Toc127977083" w:history="1">
            <w:r w:rsidRPr="00BD7A8C">
              <w:rPr>
                <w:rStyle w:val="Hyperlink"/>
                <w:noProof/>
              </w:rPr>
              <w:t>B2. Scope of Project</w:t>
            </w:r>
            <w:r>
              <w:rPr>
                <w:noProof/>
                <w:webHidden/>
              </w:rPr>
              <w:tab/>
            </w:r>
            <w:r>
              <w:rPr>
                <w:noProof/>
                <w:webHidden/>
              </w:rPr>
              <w:fldChar w:fldCharType="begin"/>
            </w:r>
            <w:r>
              <w:rPr>
                <w:noProof/>
                <w:webHidden/>
              </w:rPr>
              <w:instrText xml:space="preserve"> PAGEREF _Toc127977083 \h </w:instrText>
            </w:r>
            <w:r>
              <w:rPr>
                <w:noProof/>
                <w:webHidden/>
              </w:rPr>
            </w:r>
            <w:r>
              <w:rPr>
                <w:noProof/>
                <w:webHidden/>
              </w:rPr>
              <w:fldChar w:fldCharType="separate"/>
            </w:r>
            <w:r>
              <w:rPr>
                <w:noProof/>
                <w:webHidden/>
              </w:rPr>
              <w:t>5</w:t>
            </w:r>
            <w:r>
              <w:rPr>
                <w:noProof/>
                <w:webHidden/>
              </w:rPr>
              <w:fldChar w:fldCharType="end"/>
            </w:r>
          </w:hyperlink>
        </w:p>
        <w:p w14:paraId="0F1F82F7" w14:textId="1638B7D9" w:rsidR="00A62970" w:rsidRDefault="00A62970">
          <w:pPr>
            <w:pStyle w:val="TOC1"/>
            <w:rPr>
              <w:rFonts w:asciiTheme="minorHAnsi" w:eastAsiaTheme="minorEastAsia" w:hAnsiTheme="minorHAnsi"/>
              <w:noProof/>
            </w:rPr>
          </w:pPr>
          <w:hyperlink w:anchor="_Toc127977084" w:history="1">
            <w:r w:rsidRPr="00BD7A8C">
              <w:rPr>
                <w:rStyle w:val="Hyperlink"/>
                <w:noProof/>
              </w:rPr>
              <w:t>B3. Standard Methodology</w:t>
            </w:r>
            <w:r>
              <w:rPr>
                <w:noProof/>
                <w:webHidden/>
              </w:rPr>
              <w:tab/>
            </w:r>
            <w:r>
              <w:rPr>
                <w:noProof/>
                <w:webHidden/>
              </w:rPr>
              <w:fldChar w:fldCharType="begin"/>
            </w:r>
            <w:r>
              <w:rPr>
                <w:noProof/>
                <w:webHidden/>
              </w:rPr>
              <w:instrText xml:space="preserve"> PAGEREF _Toc127977084 \h </w:instrText>
            </w:r>
            <w:r>
              <w:rPr>
                <w:noProof/>
                <w:webHidden/>
              </w:rPr>
            </w:r>
            <w:r>
              <w:rPr>
                <w:noProof/>
                <w:webHidden/>
              </w:rPr>
              <w:fldChar w:fldCharType="separate"/>
            </w:r>
            <w:r>
              <w:rPr>
                <w:noProof/>
                <w:webHidden/>
              </w:rPr>
              <w:t>5</w:t>
            </w:r>
            <w:r>
              <w:rPr>
                <w:noProof/>
                <w:webHidden/>
              </w:rPr>
              <w:fldChar w:fldCharType="end"/>
            </w:r>
          </w:hyperlink>
        </w:p>
        <w:p w14:paraId="46EFEC7C" w14:textId="25714BBB" w:rsidR="00A62970" w:rsidRDefault="00A62970">
          <w:pPr>
            <w:pStyle w:val="TOC1"/>
            <w:rPr>
              <w:rFonts w:asciiTheme="minorHAnsi" w:eastAsiaTheme="minorEastAsia" w:hAnsiTheme="minorHAnsi"/>
              <w:noProof/>
            </w:rPr>
          </w:pPr>
          <w:hyperlink w:anchor="_Toc127977085" w:history="1">
            <w:r w:rsidRPr="00BD7A8C">
              <w:rPr>
                <w:rStyle w:val="Hyperlink"/>
                <w:noProof/>
              </w:rPr>
              <w:t>B4. Timeline and Milestones</w:t>
            </w:r>
            <w:r>
              <w:rPr>
                <w:noProof/>
                <w:webHidden/>
              </w:rPr>
              <w:tab/>
            </w:r>
            <w:r>
              <w:rPr>
                <w:noProof/>
                <w:webHidden/>
              </w:rPr>
              <w:fldChar w:fldCharType="begin"/>
            </w:r>
            <w:r>
              <w:rPr>
                <w:noProof/>
                <w:webHidden/>
              </w:rPr>
              <w:instrText xml:space="preserve"> PAGEREF _Toc127977085 \h </w:instrText>
            </w:r>
            <w:r>
              <w:rPr>
                <w:noProof/>
                <w:webHidden/>
              </w:rPr>
            </w:r>
            <w:r>
              <w:rPr>
                <w:noProof/>
                <w:webHidden/>
              </w:rPr>
              <w:fldChar w:fldCharType="separate"/>
            </w:r>
            <w:r>
              <w:rPr>
                <w:noProof/>
                <w:webHidden/>
              </w:rPr>
              <w:t>6</w:t>
            </w:r>
            <w:r>
              <w:rPr>
                <w:noProof/>
                <w:webHidden/>
              </w:rPr>
              <w:fldChar w:fldCharType="end"/>
            </w:r>
          </w:hyperlink>
        </w:p>
        <w:p w14:paraId="7D503812" w14:textId="0B4FD556" w:rsidR="00A62970" w:rsidRDefault="00A62970">
          <w:pPr>
            <w:pStyle w:val="TOC1"/>
            <w:rPr>
              <w:rFonts w:asciiTheme="minorHAnsi" w:eastAsiaTheme="minorEastAsia" w:hAnsiTheme="minorHAnsi"/>
              <w:noProof/>
            </w:rPr>
          </w:pPr>
          <w:hyperlink w:anchor="_Toc127977086" w:history="1">
            <w:r w:rsidRPr="00BD7A8C">
              <w:rPr>
                <w:rStyle w:val="Hyperlink"/>
                <w:noProof/>
              </w:rPr>
              <w:t>B5. Resources and Costs</w:t>
            </w:r>
            <w:r>
              <w:rPr>
                <w:noProof/>
                <w:webHidden/>
              </w:rPr>
              <w:tab/>
            </w:r>
            <w:r>
              <w:rPr>
                <w:noProof/>
                <w:webHidden/>
              </w:rPr>
              <w:fldChar w:fldCharType="begin"/>
            </w:r>
            <w:r>
              <w:rPr>
                <w:noProof/>
                <w:webHidden/>
              </w:rPr>
              <w:instrText xml:space="preserve"> PAGEREF _Toc127977086 \h </w:instrText>
            </w:r>
            <w:r>
              <w:rPr>
                <w:noProof/>
                <w:webHidden/>
              </w:rPr>
            </w:r>
            <w:r>
              <w:rPr>
                <w:noProof/>
                <w:webHidden/>
              </w:rPr>
              <w:fldChar w:fldCharType="separate"/>
            </w:r>
            <w:r>
              <w:rPr>
                <w:noProof/>
                <w:webHidden/>
              </w:rPr>
              <w:t>7</w:t>
            </w:r>
            <w:r>
              <w:rPr>
                <w:noProof/>
                <w:webHidden/>
              </w:rPr>
              <w:fldChar w:fldCharType="end"/>
            </w:r>
          </w:hyperlink>
        </w:p>
        <w:p w14:paraId="09840161" w14:textId="502F645E" w:rsidR="00A62970" w:rsidRDefault="00A62970">
          <w:pPr>
            <w:pStyle w:val="TOC1"/>
            <w:rPr>
              <w:rFonts w:asciiTheme="minorHAnsi" w:eastAsiaTheme="minorEastAsia" w:hAnsiTheme="minorHAnsi"/>
              <w:noProof/>
            </w:rPr>
          </w:pPr>
          <w:hyperlink w:anchor="_Toc127977087" w:history="1">
            <w:r w:rsidRPr="00BD7A8C">
              <w:rPr>
                <w:rStyle w:val="Hyperlink"/>
                <w:noProof/>
              </w:rPr>
              <w:t>B6. Criteria for Success</w:t>
            </w:r>
            <w:r>
              <w:rPr>
                <w:noProof/>
                <w:webHidden/>
              </w:rPr>
              <w:tab/>
            </w:r>
            <w:r>
              <w:rPr>
                <w:noProof/>
                <w:webHidden/>
              </w:rPr>
              <w:fldChar w:fldCharType="begin"/>
            </w:r>
            <w:r>
              <w:rPr>
                <w:noProof/>
                <w:webHidden/>
              </w:rPr>
              <w:instrText xml:space="preserve"> PAGEREF _Toc127977087 \h </w:instrText>
            </w:r>
            <w:r>
              <w:rPr>
                <w:noProof/>
                <w:webHidden/>
              </w:rPr>
            </w:r>
            <w:r>
              <w:rPr>
                <w:noProof/>
                <w:webHidden/>
              </w:rPr>
              <w:fldChar w:fldCharType="separate"/>
            </w:r>
            <w:r>
              <w:rPr>
                <w:noProof/>
                <w:webHidden/>
              </w:rPr>
              <w:t>7</w:t>
            </w:r>
            <w:r>
              <w:rPr>
                <w:noProof/>
                <w:webHidden/>
              </w:rPr>
              <w:fldChar w:fldCharType="end"/>
            </w:r>
          </w:hyperlink>
        </w:p>
        <w:p w14:paraId="28359D03" w14:textId="5AFD1487" w:rsidR="00A62970" w:rsidRDefault="00A62970">
          <w:pPr>
            <w:pStyle w:val="TOC1"/>
            <w:tabs>
              <w:tab w:val="left" w:pos="440"/>
            </w:tabs>
            <w:rPr>
              <w:rFonts w:asciiTheme="minorHAnsi" w:eastAsiaTheme="minorEastAsia" w:hAnsiTheme="minorHAnsi"/>
              <w:noProof/>
            </w:rPr>
          </w:pPr>
          <w:hyperlink w:anchor="_Toc127977088" w:history="1">
            <w:r w:rsidRPr="00BD7A8C">
              <w:rPr>
                <w:rStyle w:val="Hyperlink"/>
                <w:noProof/>
              </w:rPr>
              <w:t>C.</w:t>
            </w:r>
            <w:r>
              <w:rPr>
                <w:rFonts w:asciiTheme="minorHAnsi" w:eastAsiaTheme="minorEastAsia" w:hAnsiTheme="minorHAnsi"/>
                <w:noProof/>
              </w:rPr>
              <w:tab/>
            </w:r>
            <w:r w:rsidRPr="00BD7A8C">
              <w:rPr>
                <w:rStyle w:val="Hyperlink"/>
                <w:noProof/>
              </w:rPr>
              <w:t>Design of Data Analytics Solution</w:t>
            </w:r>
            <w:r>
              <w:rPr>
                <w:noProof/>
                <w:webHidden/>
              </w:rPr>
              <w:tab/>
            </w:r>
            <w:r>
              <w:rPr>
                <w:noProof/>
                <w:webHidden/>
              </w:rPr>
              <w:fldChar w:fldCharType="begin"/>
            </w:r>
            <w:r>
              <w:rPr>
                <w:noProof/>
                <w:webHidden/>
              </w:rPr>
              <w:instrText xml:space="preserve"> PAGEREF _Toc127977088 \h </w:instrText>
            </w:r>
            <w:r>
              <w:rPr>
                <w:noProof/>
                <w:webHidden/>
              </w:rPr>
            </w:r>
            <w:r>
              <w:rPr>
                <w:noProof/>
                <w:webHidden/>
              </w:rPr>
              <w:fldChar w:fldCharType="separate"/>
            </w:r>
            <w:r>
              <w:rPr>
                <w:noProof/>
                <w:webHidden/>
              </w:rPr>
              <w:t>8</w:t>
            </w:r>
            <w:r>
              <w:rPr>
                <w:noProof/>
                <w:webHidden/>
              </w:rPr>
              <w:fldChar w:fldCharType="end"/>
            </w:r>
          </w:hyperlink>
        </w:p>
        <w:p w14:paraId="2BD54D77" w14:textId="62345449" w:rsidR="00A62970" w:rsidRDefault="00A62970">
          <w:pPr>
            <w:pStyle w:val="TOC1"/>
            <w:rPr>
              <w:rFonts w:asciiTheme="minorHAnsi" w:eastAsiaTheme="minorEastAsia" w:hAnsiTheme="minorHAnsi"/>
              <w:noProof/>
            </w:rPr>
          </w:pPr>
          <w:hyperlink w:anchor="_Toc127977089" w:history="1">
            <w:r w:rsidRPr="00BD7A8C">
              <w:rPr>
                <w:rStyle w:val="Hyperlink"/>
                <w:noProof/>
              </w:rPr>
              <w:t>C1. Hypothesis</w:t>
            </w:r>
            <w:r>
              <w:rPr>
                <w:noProof/>
                <w:webHidden/>
              </w:rPr>
              <w:tab/>
            </w:r>
            <w:r>
              <w:rPr>
                <w:noProof/>
                <w:webHidden/>
              </w:rPr>
              <w:fldChar w:fldCharType="begin"/>
            </w:r>
            <w:r>
              <w:rPr>
                <w:noProof/>
                <w:webHidden/>
              </w:rPr>
              <w:instrText xml:space="preserve"> PAGEREF _Toc127977089 \h </w:instrText>
            </w:r>
            <w:r>
              <w:rPr>
                <w:noProof/>
                <w:webHidden/>
              </w:rPr>
            </w:r>
            <w:r>
              <w:rPr>
                <w:noProof/>
                <w:webHidden/>
              </w:rPr>
              <w:fldChar w:fldCharType="separate"/>
            </w:r>
            <w:r>
              <w:rPr>
                <w:noProof/>
                <w:webHidden/>
              </w:rPr>
              <w:t>8</w:t>
            </w:r>
            <w:r>
              <w:rPr>
                <w:noProof/>
                <w:webHidden/>
              </w:rPr>
              <w:fldChar w:fldCharType="end"/>
            </w:r>
          </w:hyperlink>
        </w:p>
        <w:p w14:paraId="31098BBF" w14:textId="51113DD8" w:rsidR="00A62970" w:rsidRDefault="00A62970">
          <w:pPr>
            <w:pStyle w:val="TOC1"/>
            <w:rPr>
              <w:rFonts w:asciiTheme="minorHAnsi" w:eastAsiaTheme="minorEastAsia" w:hAnsiTheme="minorHAnsi"/>
              <w:noProof/>
            </w:rPr>
          </w:pPr>
          <w:hyperlink w:anchor="_Toc127977090" w:history="1">
            <w:r w:rsidRPr="00BD7A8C">
              <w:rPr>
                <w:rStyle w:val="Hyperlink"/>
                <w:noProof/>
              </w:rPr>
              <w:t>C2. Analytical Method</w:t>
            </w:r>
            <w:r>
              <w:rPr>
                <w:noProof/>
                <w:webHidden/>
              </w:rPr>
              <w:tab/>
            </w:r>
            <w:r>
              <w:rPr>
                <w:noProof/>
                <w:webHidden/>
              </w:rPr>
              <w:fldChar w:fldCharType="begin"/>
            </w:r>
            <w:r>
              <w:rPr>
                <w:noProof/>
                <w:webHidden/>
              </w:rPr>
              <w:instrText xml:space="preserve"> PAGEREF _Toc127977090 \h </w:instrText>
            </w:r>
            <w:r>
              <w:rPr>
                <w:noProof/>
                <w:webHidden/>
              </w:rPr>
            </w:r>
            <w:r>
              <w:rPr>
                <w:noProof/>
                <w:webHidden/>
              </w:rPr>
              <w:fldChar w:fldCharType="separate"/>
            </w:r>
            <w:r>
              <w:rPr>
                <w:noProof/>
                <w:webHidden/>
              </w:rPr>
              <w:t>8</w:t>
            </w:r>
            <w:r>
              <w:rPr>
                <w:noProof/>
                <w:webHidden/>
              </w:rPr>
              <w:fldChar w:fldCharType="end"/>
            </w:r>
          </w:hyperlink>
        </w:p>
        <w:p w14:paraId="5642FD18" w14:textId="26424372" w:rsidR="00A62970" w:rsidRDefault="00A62970">
          <w:pPr>
            <w:pStyle w:val="TOC1"/>
            <w:rPr>
              <w:rFonts w:asciiTheme="minorHAnsi" w:eastAsiaTheme="minorEastAsia" w:hAnsiTheme="minorHAnsi"/>
              <w:noProof/>
            </w:rPr>
          </w:pPr>
          <w:hyperlink w:anchor="_Toc127977091" w:history="1">
            <w:r w:rsidRPr="00BD7A8C">
              <w:rPr>
                <w:rStyle w:val="Hyperlink"/>
                <w:noProof/>
              </w:rPr>
              <w:t>C2a. Justification of Analytical Method</w:t>
            </w:r>
            <w:r>
              <w:rPr>
                <w:noProof/>
                <w:webHidden/>
              </w:rPr>
              <w:tab/>
            </w:r>
            <w:r>
              <w:rPr>
                <w:noProof/>
                <w:webHidden/>
              </w:rPr>
              <w:fldChar w:fldCharType="begin"/>
            </w:r>
            <w:r>
              <w:rPr>
                <w:noProof/>
                <w:webHidden/>
              </w:rPr>
              <w:instrText xml:space="preserve"> PAGEREF _Toc127977091 \h </w:instrText>
            </w:r>
            <w:r>
              <w:rPr>
                <w:noProof/>
                <w:webHidden/>
              </w:rPr>
            </w:r>
            <w:r>
              <w:rPr>
                <w:noProof/>
                <w:webHidden/>
              </w:rPr>
              <w:fldChar w:fldCharType="separate"/>
            </w:r>
            <w:r>
              <w:rPr>
                <w:noProof/>
                <w:webHidden/>
              </w:rPr>
              <w:t>8</w:t>
            </w:r>
            <w:r>
              <w:rPr>
                <w:noProof/>
                <w:webHidden/>
              </w:rPr>
              <w:fldChar w:fldCharType="end"/>
            </w:r>
          </w:hyperlink>
        </w:p>
        <w:p w14:paraId="62F47256" w14:textId="10634C97" w:rsidR="00A62970" w:rsidRDefault="00A62970">
          <w:pPr>
            <w:pStyle w:val="TOC1"/>
            <w:rPr>
              <w:rFonts w:asciiTheme="minorHAnsi" w:eastAsiaTheme="minorEastAsia" w:hAnsiTheme="minorHAnsi"/>
              <w:noProof/>
            </w:rPr>
          </w:pPr>
          <w:hyperlink w:anchor="_Toc127977092" w:history="1">
            <w:r w:rsidRPr="00BD7A8C">
              <w:rPr>
                <w:rStyle w:val="Hyperlink"/>
                <w:noProof/>
              </w:rPr>
              <w:t>C3. Tools and Environments of Solution</w:t>
            </w:r>
            <w:r>
              <w:rPr>
                <w:noProof/>
                <w:webHidden/>
              </w:rPr>
              <w:tab/>
            </w:r>
            <w:r>
              <w:rPr>
                <w:noProof/>
                <w:webHidden/>
              </w:rPr>
              <w:fldChar w:fldCharType="begin"/>
            </w:r>
            <w:r>
              <w:rPr>
                <w:noProof/>
                <w:webHidden/>
              </w:rPr>
              <w:instrText xml:space="preserve"> PAGEREF _Toc127977092 \h </w:instrText>
            </w:r>
            <w:r>
              <w:rPr>
                <w:noProof/>
                <w:webHidden/>
              </w:rPr>
            </w:r>
            <w:r>
              <w:rPr>
                <w:noProof/>
                <w:webHidden/>
              </w:rPr>
              <w:fldChar w:fldCharType="separate"/>
            </w:r>
            <w:r>
              <w:rPr>
                <w:noProof/>
                <w:webHidden/>
              </w:rPr>
              <w:t>8</w:t>
            </w:r>
            <w:r>
              <w:rPr>
                <w:noProof/>
                <w:webHidden/>
              </w:rPr>
              <w:fldChar w:fldCharType="end"/>
            </w:r>
          </w:hyperlink>
        </w:p>
        <w:p w14:paraId="56D3274E" w14:textId="59D43BFF" w:rsidR="00A62970" w:rsidRDefault="00A62970">
          <w:pPr>
            <w:pStyle w:val="TOC1"/>
            <w:rPr>
              <w:rFonts w:asciiTheme="minorHAnsi" w:eastAsiaTheme="minorEastAsia" w:hAnsiTheme="minorHAnsi"/>
              <w:noProof/>
            </w:rPr>
          </w:pPr>
          <w:hyperlink w:anchor="_Toc127977093" w:history="1">
            <w:r w:rsidRPr="00BD7A8C">
              <w:rPr>
                <w:rStyle w:val="Hyperlink"/>
                <w:noProof/>
              </w:rPr>
              <w:t>C4. Methods and Metrics to Evaluate Statistical Significance</w:t>
            </w:r>
            <w:r>
              <w:rPr>
                <w:noProof/>
                <w:webHidden/>
              </w:rPr>
              <w:tab/>
            </w:r>
            <w:r>
              <w:rPr>
                <w:noProof/>
                <w:webHidden/>
              </w:rPr>
              <w:fldChar w:fldCharType="begin"/>
            </w:r>
            <w:r>
              <w:rPr>
                <w:noProof/>
                <w:webHidden/>
              </w:rPr>
              <w:instrText xml:space="preserve"> PAGEREF _Toc127977093 \h </w:instrText>
            </w:r>
            <w:r>
              <w:rPr>
                <w:noProof/>
                <w:webHidden/>
              </w:rPr>
            </w:r>
            <w:r>
              <w:rPr>
                <w:noProof/>
                <w:webHidden/>
              </w:rPr>
              <w:fldChar w:fldCharType="separate"/>
            </w:r>
            <w:r>
              <w:rPr>
                <w:noProof/>
                <w:webHidden/>
              </w:rPr>
              <w:t>8</w:t>
            </w:r>
            <w:r>
              <w:rPr>
                <w:noProof/>
                <w:webHidden/>
              </w:rPr>
              <w:fldChar w:fldCharType="end"/>
            </w:r>
          </w:hyperlink>
        </w:p>
        <w:p w14:paraId="7D97C1E9" w14:textId="21B45193" w:rsidR="00A62970" w:rsidRDefault="00A62970">
          <w:pPr>
            <w:pStyle w:val="TOC1"/>
            <w:rPr>
              <w:rFonts w:asciiTheme="minorHAnsi" w:eastAsiaTheme="minorEastAsia" w:hAnsiTheme="minorHAnsi"/>
              <w:noProof/>
            </w:rPr>
          </w:pPr>
          <w:hyperlink w:anchor="_Toc127977094" w:history="1">
            <w:r w:rsidRPr="00BD7A8C">
              <w:rPr>
                <w:rStyle w:val="Hyperlink"/>
                <w:noProof/>
              </w:rPr>
              <w:t>C4a. Justification of Methods and Metrics</w:t>
            </w:r>
            <w:r>
              <w:rPr>
                <w:noProof/>
                <w:webHidden/>
              </w:rPr>
              <w:tab/>
            </w:r>
            <w:r>
              <w:rPr>
                <w:noProof/>
                <w:webHidden/>
              </w:rPr>
              <w:fldChar w:fldCharType="begin"/>
            </w:r>
            <w:r>
              <w:rPr>
                <w:noProof/>
                <w:webHidden/>
              </w:rPr>
              <w:instrText xml:space="preserve"> PAGEREF _Toc127977094 \h </w:instrText>
            </w:r>
            <w:r>
              <w:rPr>
                <w:noProof/>
                <w:webHidden/>
              </w:rPr>
            </w:r>
            <w:r>
              <w:rPr>
                <w:noProof/>
                <w:webHidden/>
              </w:rPr>
              <w:fldChar w:fldCharType="separate"/>
            </w:r>
            <w:r>
              <w:rPr>
                <w:noProof/>
                <w:webHidden/>
              </w:rPr>
              <w:t>9</w:t>
            </w:r>
            <w:r>
              <w:rPr>
                <w:noProof/>
                <w:webHidden/>
              </w:rPr>
              <w:fldChar w:fldCharType="end"/>
            </w:r>
          </w:hyperlink>
        </w:p>
        <w:p w14:paraId="41F6FB09" w14:textId="02E0E808" w:rsidR="00A62970" w:rsidRDefault="00A62970">
          <w:pPr>
            <w:pStyle w:val="TOC1"/>
            <w:rPr>
              <w:rFonts w:asciiTheme="minorHAnsi" w:eastAsiaTheme="minorEastAsia" w:hAnsiTheme="minorHAnsi"/>
              <w:noProof/>
            </w:rPr>
          </w:pPr>
          <w:hyperlink w:anchor="_Toc127977095" w:history="1">
            <w:r w:rsidRPr="00BD7A8C">
              <w:rPr>
                <w:rStyle w:val="Hyperlink"/>
                <w:noProof/>
              </w:rPr>
              <w:t>C5. Practical Significance</w:t>
            </w:r>
            <w:r>
              <w:rPr>
                <w:noProof/>
                <w:webHidden/>
              </w:rPr>
              <w:tab/>
            </w:r>
            <w:r>
              <w:rPr>
                <w:noProof/>
                <w:webHidden/>
              </w:rPr>
              <w:fldChar w:fldCharType="begin"/>
            </w:r>
            <w:r>
              <w:rPr>
                <w:noProof/>
                <w:webHidden/>
              </w:rPr>
              <w:instrText xml:space="preserve"> PAGEREF _Toc127977095 \h </w:instrText>
            </w:r>
            <w:r>
              <w:rPr>
                <w:noProof/>
                <w:webHidden/>
              </w:rPr>
            </w:r>
            <w:r>
              <w:rPr>
                <w:noProof/>
                <w:webHidden/>
              </w:rPr>
              <w:fldChar w:fldCharType="separate"/>
            </w:r>
            <w:r>
              <w:rPr>
                <w:noProof/>
                <w:webHidden/>
              </w:rPr>
              <w:t>9</w:t>
            </w:r>
            <w:r>
              <w:rPr>
                <w:noProof/>
                <w:webHidden/>
              </w:rPr>
              <w:fldChar w:fldCharType="end"/>
            </w:r>
          </w:hyperlink>
        </w:p>
        <w:p w14:paraId="3B09579F" w14:textId="52FC642F" w:rsidR="00A62970" w:rsidRDefault="00A62970">
          <w:pPr>
            <w:pStyle w:val="TOC1"/>
            <w:rPr>
              <w:rFonts w:asciiTheme="minorHAnsi" w:eastAsiaTheme="minorEastAsia" w:hAnsiTheme="minorHAnsi"/>
              <w:noProof/>
            </w:rPr>
          </w:pPr>
          <w:hyperlink w:anchor="_Toc127977096" w:history="1">
            <w:r w:rsidRPr="00BD7A8C">
              <w:rPr>
                <w:rStyle w:val="Hyperlink"/>
                <w:noProof/>
              </w:rPr>
              <w:t>C6. Visual Communication</w:t>
            </w:r>
            <w:r>
              <w:rPr>
                <w:noProof/>
                <w:webHidden/>
              </w:rPr>
              <w:tab/>
            </w:r>
            <w:r>
              <w:rPr>
                <w:noProof/>
                <w:webHidden/>
              </w:rPr>
              <w:fldChar w:fldCharType="begin"/>
            </w:r>
            <w:r>
              <w:rPr>
                <w:noProof/>
                <w:webHidden/>
              </w:rPr>
              <w:instrText xml:space="preserve"> PAGEREF _Toc127977096 \h </w:instrText>
            </w:r>
            <w:r>
              <w:rPr>
                <w:noProof/>
                <w:webHidden/>
              </w:rPr>
            </w:r>
            <w:r>
              <w:rPr>
                <w:noProof/>
                <w:webHidden/>
              </w:rPr>
              <w:fldChar w:fldCharType="separate"/>
            </w:r>
            <w:r>
              <w:rPr>
                <w:noProof/>
                <w:webHidden/>
              </w:rPr>
              <w:t>9</w:t>
            </w:r>
            <w:r>
              <w:rPr>
                <w:noProof/>
                <w:webHidden/>
              </w:rPr>
              <w:fldChar w:fldCharType="end"/>
            </w:r>
          </w:hyperlink>
        </w:p>
        <w:p w14:paraId="70732FF2" w14:textId="34B1EBFA" w:rsidR="00A62970" w:rsidRDefault="00A62970">
          <w:pPr>
            <w:pStyle w:val="TOC1"/>
            <w:tabs>
              <w:tab w:val="left" w:pos="440"/>
            </w:tabs>
            <w:rPr>
              <w:rFonts w:asciiTheme="minorHAnsi" w:eastAsiaTheme="minorEastAsia" w:hAnsiTheme="minorHAnsi"/>
              <w:noProof/>
            </w:rPr>
          </w:pPr>
          <w:hyperlink w:anchor="_Toc127977097" w:history="1">
            <w:r w:rsidRPr="00BD7A8C">
              <w:rPr>
                <w:rStyle w:val="Hyperlink"/>
                <w:noProof/>
              </w:rPr>
              <w:t>D.</w:t>
            </w:r>
            <w:r>
              <w:rPr>
                <w:rFonts w:asciiTheme="minorHAnsi" w:eastAsiaTheme="minorEastAsia" w:hAnsiTheme="minorHAnsi"/>
                <w:noProof/>
              </w:rPr>
              <w:tab/>
            </w:r>
            <w:r w:rsidRPr="00BD7A8C">
              <w:rPr>
                <w:rStyle w:val="Hyperlink"/>
                <w:noProof/>
              </w:rPr>
              <w:t>Description of Datasets</w:t>
            </w:r>
            <w:r>
              <w:rPr>
                <w:noProof/>
                <w:webHidden/>
              </w:rPr>
              <w:tab/>
            </w:r>
            <w:r>
              <w:rPr>
                <w:noProof/>
                <w:webHidden/>
              </w:rPr>
              <w:fldChar w:fldCharType="begin"/>
            </w:r>
            <w:r>
              <w:rPr>
                <w:noProof/>
                <w:webHidden/>
              </w:rPr>
              <w:instrText xml:space="preserve"> PAGEREF _Toc127977097 \h </w:instrText>
            </w:r>
            <w:r>
              <w:rPr>
                <w:noProof/>
                <w:webHidden/>
              </w:rPr>
            </w:r>
            <w:r>
              <w:rPr>
                <w:noProof/>
                <w:webHidden/>
              </w:rPr>
              <w:fldChar w:fldCharType="separate"/>
            </w:r>
            <w:r>
              <w:rPr>
                <w:noProof/>
                <w:webHidden/>
              </w:rPr>
              <w:t>9</w:t>
            </w:r>
            <w:r>
              <w:rPr>
                <w:noProof/>
                <w:webHidden/>
              </w:rPr>
              <w:fldChar w:fldCharType="end"/>
            </w:r>
          </w:hyperlink>
        </w:p>
        <w:p w14:paraId="0E03582B" w14:textId="63B12D48" w:rsidR="00A62970" w:rsidRDefault="00A62970">
          <w:pPr>
            <w:pStyle w:val="TOC1"/>
            <w:rPr>
              <w:rFonts w:asciiTheme="minorHAnsi" w:eastAsiaTheme="minorEastAsia" w:hAnsiTheme="minorHAnsi"/>
              <w:noProof/>
            </w:rPr>
          </w:pPr>
          <w:hyperlink w:anchor="_Toc127977098" w:history="1">
            <w:r w:rsidRPr="00BD7A8C">
              <w:rPr>
                <w:rStyle w:val="Hyperlink"/>
                <w:noProof/>
              </w:rPr>
              <w:t>D1. Source of Data</w:t>
            </w:r>
            <w:r>
              <w:rPr>
                <w:noProof/>
                <w:webHidden/>
              </w:rPr>
              <w:tab/>
            </w:r>
            <w:r>
              <w:rPr>
                <w:noProof/>
                <w:webHidden/>
              </w:rPr>
              <w:fldChar w:fldCharType="begin"/>
            </w:r>
            <w:r>
              <w:rPr>
                <w:noProof/>
                <w:webHidden/>
              </w:rPr>
              <w:instrText xml:space="preserve"> PAGEREF _Toc127977098 \h </w:instrText>
            </w:r>
            <w:r>
              <w:rPr>
                <w:noProof/>
                <w:webHidden/>
              </w:rPr>
            </w:r>
            <w:r>
              <w:rPr>
                <w:noProof/>
                <w:webHidden/>
              </w:rPr>
              <w:fldChar w:fldCharType="separate"/>
            </w:r>
            <w:r>
              <w:rPr>
                <w:noProof/>
                <w:webHidden/>
              </w:rPr>
              <w:t>9</w:t>
            </w:r>
            <w:r>
              <w:rPr>
                <w:noProof/>
                <w:webHidden/>
              </w:rPr>
              <w:fldChar w:fldCharType="end"/>
            </w:r>
          </w:hyperlink>
        </w:p>
        <w:p w14:paraId="315A29D6" w14:textId="6B3845F0" w:rsidR="00A62970" w:rsidRDefault="00A62970">
          <w:pPr>
            <w:pStyle w:val="TOC1"/>
            <w:rPr>
              <w:rFonts w:asciiTheme="minorHAnsi" w:eastAsiaTheme="minorEastAsia" w:hAnsiTheme="minorHAnsi"/>
              <w:noProof/>
            </w:rPr>
          </w:pPr>
          <w:hyperlink w:anchor="_Toc127977099" w:history="1">
            <w:r w:rsidRPr="00BD7A8C">
              <w:rPr>
                <w:rStyle w:val="Hyperlink"/>
                <w:noProof/>
              </w:rPr>
              <w:t>D2. Appropriateness of Dataset</w:t>
            </w:r>
            <w:r>
              <w:rPr>
                <w:noProof/>
                <w:webHidden/>
              </w:rPr>
              <w:tab/>
            </w:r>
            <w:r>
              <w:rPr>
                <w:noProof/>
                <w:webHidden/>
              </w:rPr>
              <w:fldChar w:fldCharType="begin"/>
            </w:r>
            <w:r>
              <w:rPr>
                <w:noProof/>
                <w:webHidden/>
              </w:rPr>
              <w:instrText xml:space="preserve"> PAGEREF _Toc127977099 \h </w:instrText>
            </w:r>
            <w:r>
              <w:rPr>
                <w:noProof/>
                <w:webHidden/>
              </w:rPr>
            </w:r>
            <w:r>
              <w:rPr>
                <w:noProof/>
                <w:webHidden/>
              </w:rPr>
              <w:fldChar w:fldCharType="separate"/>
            </w:r>
            <w:r>
              <w:rPr>
                <w:noProof/>
                <w:webHidden/>
              </w:rPr>
              <w:t>10</w:t>
            </w:r>
            <w:r>
              <w:rPr>
                <w:noProof/>
                <w:webHidden/>
              </w:rPr>
              <w:fldChar w:fldCharType="end"/>
            </w:r>
          </w:hyperlink>
        </w:p>
        <w:p w14:paraId="6B03C3C4" w14:textId="6C78569B" w:rsidR="00A62970" w:rsidRDefault="00A62970">
          <w:pPr>
            <w:pStyle w:val="TOC1"/>
            <w:rPr>
              <w:rFonts w:asciiTheme="minorHAnsi" w:eastAsiaTheme="minorEastAsia" w:hAnsiTheme="minorHAnsi"/>
              <w:noProof/>
            </w:rPr>
          </w:pPr>
          <w:hyperlink w:anchor="_Toc127977100" w:history="1">
            <w:r w:rsidRPr="00BD7A8C">
              <w:rPr>
                <w:rStyle w:val="Hyperlink"/>
                <w:noProof/>
              </w:rPr>
              <w:t>D3. Data Collection Methods</w:t>
            </w:r>
            <w:r>
              <w:rPr>
                <w:noProof/>
                <w:webHidden/>
              </w:rPr>
              <w:tab/>
            </w:r>
            <w:r>
              <w:rPr>
                <w:noProof/>
                <w:webHidden/>
              </w:rPr>
              <w:fldChar w:fldCharType="begin"/>
            </w:r>
            <w:r>
              <w:rPr>
                <w:noProof/>
                <w:webHidden/>
              </w:rPr>
              <w:instrText xml:space="preserve"> PAGEREF _Toc127977100 \h </w:instrText>
            </w:r>
            <w:r>
              <w:rPr>
                <w:noProof/>
                <w:webHidden/>
              </w:rPr>
            </w:r>
            <w:r>
              <w:rPr>
                <w:noProof/>
                <w:webHidden/>
              </w:rPr>
              <w:fldChar w:fldCharType="separate"/>
            </w:r>
            <w:r>
              <w:rPr>
                <w:noProof/>
                <w:webHidden/>
              </w:rPr>
              <w:t>10</w:t>
            </w:r>
            <w:r>
              <w:rPr>
                <w:noProof/>
                <w:webHidden/>
              </w:rPr>
              <w:fldChar w:fldCharType="end"/>
            </w:r>
          </w:hyperlink>
        </w:p>
        <w:p w14:paraId="0A7A2BEB" w14:textId="17A3A6C6" w:rsidR="00A62970" w:rsidRDefault="00A62970">
          <w:pPr>
            <w:pStyle w:val="TOC1"/>
            <w:rPr>
              <w:rFonts w:asciiTheme="minorHAnsi" w:eastAsiaTheme="minorEastAsia" w:hAnsiTheme="minorHAnsi"/>
              <w:noProof/>
            </w:rPr>
          </w:pPr>
          <w:hyperlink w:anchor="_Toc127977101" w:history="1">
            <w:r w:rsidRPr="00BD7A8C">
              <w:rPr>
                <w:rStyle w:val="Hyperlink"/>
                <w:noProof/>
              </w:rPr>
              <w:t>D4. Data Quality</w:t>
            </w:r>
            <w:r>
              <w:rPr>
                <w:noProof/>
                <w:webHidden/>
              </w:rPr>
              <w:tab/>
            </w:r>
            <w:r>
              <w:rPr>
                <w:noProof/>
                <w:webHidden/>
              </w:rPr>
              <w:fldChar w:fldCharType="begin"/>
            </w:r>
            <w:r>
              <w:rPr>
                <w:noProof/>
                <w:webHidden/>
              </w:rPr>
              <w:instrText xml:space="preserve"> PAGEREF _Toc127977101 \h </w:instrText>
            </w:r>
            <w:r>
              <w:rPr>
                <w:noProof/>
                <w:webHidden/>
              </w:rPr>
            </w:r>
            <w:r>
              <w:rPr>
                <w:noProof/>
                <w:webHidden/>
              </w:rPr>
              <w:fldChar w:fldCharType="separate"/>
            </w:r>
            <w:r>
              <w:rPr>
                <w:noProof/>
                <w:webHidden/>
              </w:rPr>
              <w:t>11</w:t>
            </w:r>
            <w:r>
              <w:rPr>
                <w:noProof/>
                <w:webHidden/>
              </w:rPr>
              <w:fldChar w:fldCharType="end"/>
            </w:r>
          </w:hyperlink>
        </w:p>
        <w:p w14:paraId="0BF397A3" w14:textId="4E54CF61" w:rsidR="00A62970" w:rsidRDefault="00A62970">
          <w:pPr>
            <w:pStyle w:val="TOC1"/>
            <w:rPr>
              <w:rFonts w:asciiTheme="minorHAnsi" w:eastAsiaTheme="minorEastAsia" w:hAnsiTheme="minorHAnsi"/>
              <w:noProof/>
            </w:rPr>
          </w:pPr>
          <w:hyperlink w:anchor="_Toc127977102" w:history="1">
            <w:r w:rsidRPr="00BD7A8C">
              <w:rPr>
                <w:rStyle w:val="Hyperlink"/>
                <w:noProof/>
              </w:rPr>
              <w:t>D5. Data Governance, Privacy and Security, Ethical, Legal, and Regulatory Compliance</w:t>
            </w:r>
            <w:r>
              <w:rPr>
                <w:noProof/>
                <w:webHidden/>
              </w:rPr>
              <w:tab/>
            </w:r>
            <w:r>
              <w:rPr>
                <w:noProof/>
                <w:webHidden/>
              </w:rPr>
              <w:fldChar w:fldCharType="begin"/>
            </w:r>
            <w:r>
              <w:rPr>
                <w:noProof/>
                <w:webHidden/>
              </w:rPr>
              <w:instrText xml:space="preserve"> PAGEREF _Toc127977102 \h </w:instrText>
            </w:r>
            <w:r>
              <w:rPr>
                <w:noProof/>
                <w:webHidden/>
              </w:rPr>
            </w:r>
            <w:r>
              <w:rPr>
                <w:noProof/>
                <w:webHidden/>
              </w:rPr>
              <w:fldChar w:fldCharType="separate"/>
            </w:r>
            <w:r>
              <w:rPr>
                <w:noProof/>
                <w:webHidden/>
              </w:rPr>
              <w:t>11</w:t>
            </w:r>
            <w:r>
              <w:rPr>
                <w:noProof/>
                <w:webHidden/>
              </w:rPr>
              <w:fldChar w:fldCharType="end"/>
            </w:r>
          </w:hyperlink>
        </w:p>
        <w:p w14:paraId="1B0D03B6" w14:textId="54DBBBED" w:rsidR="00A62970" w:rsidRDefault="00A62970">
          <w:pPr>
            <w:pStyle w:val="TOC1"/>
            <w:rPr>
              <w:rFonts w:asciiTheme="minorHAnsi" w:eastAsiaTheme="minorEastAsia" w:hAnsiTheme="minorHAnsi"/>
              <w:noProof/>
            </w:rPr>
          </w:pPr>
          <w:hyperlink w:anchor="_Toc127977103" w:history="1">
            <w:r w:rsidRPr="00BD7A8C">
              <w:rPr>
                <w:rStyle w:val="Hyperlink"/>
                <w:noProof/>
              </w:rPr>
              <w:t>D5a. Precautions</w:t>
            </w:r>
            <w:r>
              <w:rPr>
                <w:noProof/>
                <w:webHidden/>
              </w:rPr>
              <w:tab/>
            </w:r>
            <w:r>
              <w:rPr>
                <w:noProof/>
                <w:webHidden/>
              </w:rPr>
              <w:fldChar w:fldCharType="begin"/>
            </w:r>
            <w:r>
              <w:rPr>
                <w:noProof/>
                <w:webHidden/>
              </w:rPr>
              <w:instrText xml:space="preserve"> PAGEREF _Toc127977103 \h </w:instrText>
            </w:r>
            <w:r>
              <w:rPr>
                <w:noProof/>
                <w:webHidden/>
              </w:rPr>
            </w:r>
            <w:r>
              <w:rPr>
                <w:noProof/>
                <w:webHidden/>
              </w:rPr>
              <w:fldChar w:fldCharType="separate"/>
            </w:r>
            <w:r>
              <w:rPr>
                <w:noProof/>
                <w:webHidden/>
              </w:rPr>
              <w:t>11</w:t>
            </w:r>
            <w:r>
              <w:rPr>
                <w:noProof/>
                <w:webHidden/>
              </w:rPr>
              <w:fldChar w:fldCharType="end"/>
            </w:r>
          </w:hyperlink>
        </w:p>
        <w:p w14:paraId="5D541922" w14:textId="60565E4C" w:rsidR="00A62970" w:rsidRDefault="00A62970">
          <w:pPr>
            <w:pStyle w:val="TOC1"/>
            <w:tabs>
              <w:tab w:val="left" w:pos="440"/>
            </w:tabs>
            <w:rPr>
              <w:rFonts w:asciiTheme="minorHAnsi" w:eastAsiaTheme="minorEastAsia" w:hAnsiTheme="minorHAnsi"/>
              <w:noProof/>
            </w:rPr>
          </w:pPr>
          <w:hyperlink w:anchor="_Toc127977104" w:history="1">
            <w:r w:rsidRPr="00BD7A8C">
              <w:rPr>
                <w:rStyle w:val="Hyperlink"/>
                <w:noProof/>
              </w:rPr>
              <w:t>E.</w:t>
            </w:r>
            <w:r>
              <w:rPr>
                <w:rFonts w:asciiTheme="minorHAnsi" w:eastAsiaTheme="minorEastAsia" w:hAnsiTheme="minorHAnsi"/>
                <w:noProof/>
              </w:rPr>
              <w:tab/>
            </w:r>
            <w:r w:rsidRPr="00BD7A8C">
              <w:rPr>
                <w:rStyle w:val="Hyperlink"/>
                <w:noProof/>
              </w:rPr>
              <w:t>Sources</w:t>
            </w:r>
            <w:r>
              <w:rPr>
                <w:noProof/>
                <w:webHidden/>
              </w:rPr>
              <w:tab/>
            </w:r>
            <w:r>
              <w:rPr>
                <w:noProof/>
                <w:webHidden/>
              </w:rPr>
              <w:fldChar w:fldCharType="begin"/>
            </w:r>
            <w:r>
              <w:rPr>
                <w:noProof/>
                <w:webHidden/>
              </w:rPr>
              <w:instrText xml:space="preserve"> PAGEREF _Toc127977104 \h </w:instrText>
            </w:r>
            <w:r>
              <w:rPr>
                <w:noProof/>
                <w:webHidden/>
              </w:rPr>
            </w:r>
            <w:r>
              <w:rPr>
                <w:noProof/>
                <w:webHidden/>
              </w:rPr>
              <w:fldChar w:fldCharType="separate"/>
            </w:r>
            <w:r>
              <w:rPr>
                <w:noProof/>
                <w:webHidden/>
              </w:rPr>
              <w:t>12</w:t>
            </w:r>
            <w:r>
              <w:rPr>
                <w:noProof/>
                <w:webHidden/>
              </w:rPr>
              <w:fldChar w:fldCharType="end"/>
            </w:r>
          </w:hyperlink>
        </w:p>
        <w:p w14:paraId="3AB63627" w14:textId="7E551A25" w:rsidR="007028B6" w:rsidRPr="00CC71AA" w:rsidRDefault="007E49CA" w:rsidP="0050186A">
          <w:pPr>
            <w:spacing w:line="480" w:lineRule="auto"/>
            <w:rPr>
              <w:sz w:val="24"/>
              <w:szCs w:val="24"/>
            </w:rPr>
          </w:pPr>
          <w:r w:rsidRPr="00CC71AA">
            <w:rPr>
              <w:b/>
              <w:bCs/>
              <w:noProof/>
            </w:rPr>
            <w:fldChar w:fldCharType="end"/>
          </w:r>
        </w:p>
      </w:sdtContent>
    </w:sdt>
    <w:p w14:paraId="7B48594B" w14:textId="68AE5A81" w:rsidR="00345A2D" w:rsidRDefault="00345A2D" w:rsidP="0050186A">
      <w:pPr>
        <w:pStyle w:val="Heading1"/>
        <w:numPr>
          <w:ilvl w:val="0"/>
          <w:numId w:val="6"/>
        </w:numPr>
        <w:jc w:val="center"/>
      </w:pPr>
      <w:r w:rsidRPr="000958A5">
        <w:br w:type="page"/>
      </w:r>
      <w:bookmarkStart w:id="1" w:name="_Toc127977074"/>
      <w:r w:rsidR="000958A5">
        <w:lastRenderedPageBreak/>
        <w:t>Project Overview</w:t>
      </w:r>
      <w:bookmarkEnd w:id="1"/>
    </w:p>
    <w:p w14:paraId="54E7108E" w14:textId="71AE02AB" w:rsidR="000958A5" w:rsidRDefault="000958A5" w:rsidP="0050186A">
      <w:pPr>
        <w:pStyle w:val="Heading1"/>
      </w:pPr>
      <w:bookmarkStart w:id="2" w:name="_Toc127977075"/>
      <w:r>
        <w:t xml:space="preserve">A1. </w:t>
      </w:r>
      <w:r w:rsidR="00FD2E76">
        <w:t xml:space="preserve">Research Question or </w:t>
      </w:r>
      <w:r>
        <w:t>Organizational Need</w:t>
      </w:r>
      <w:bookmarkEnd w:id="2"/>
    </w:p>
    <w:p w14:paraId="22E03642" w14:textId="2C91713C" w:rsidR="00DE6EAB" w:rsidRPr="004214F5" w:rsidRDefault="00DE6EAB" w:rsidP="0050186A">
      <w:pPr>
        <w:spacing w:line="480" w:lineRule="auto"/>
      </w:pPr>
      <w:r>
        <w:t>This project will analyze airline delay and cancellation data from 2009 to 2018</w:t>
      </w:r>
      <w:r w:rsidR="004910D2">
        <w:t xml:space="preserve"> in order to</w:t>
      </w:r>
      <w:r>
        <w:t xml:space="preserve"> determine the </w:t>
      </w:r>
      <w:r w:rsidR="001443E6">
        <w:t xml:space="preserve">whether the overall </w:t>
      </w:r>
      <w:r>
        <w:t>cause of flight delays</w:t>
      </w:r>
      <w:r w:rsidR="001443E6">
        <w:t xml:space="preserve"> is late aircraft delay</w:t>
      </w:r>
      <w:r>
        <w:t xml:space="preserve">.  Flight delays </w:t>
      </w:r>
      <w:r w:rsidR="006B18B4">
        <w:t>cost the US economy a great deal of money</w:t>
      </w:r>
      <w:r w:rsidR="001443E6">
        <w:t xml:space="preserve"> - </w:t>
      </w:r>
      <w:r w:rsidR="006B18B4">
        <w:t>$32.9 billion in 2007</w:t>
      </w:r>
      <w:r w:rsidR="00642B3E">
        <w:t xml:space="preserve"> (Ball, M. et al. 2010),</w:t>
      </w:r>
      <w:r w:rsidR="005240EC">
        <w:t xml:space="preserve"> and</w:t>
      </w:r>
      <w:r w:rsidR="006B18B4">
        <w:t xml:space="preserve"> determining the cause of these delays </w:t>
      </w:r>
      <w:r w:rsidR="005F5A7A">
        <w:t>c</w:t>
      </w:r>
      <w:r w:rsidR="006B18B4">
        <w:t xml:space="preserve">ould </w:t>
      </w:r>
      <w:r w:rsidR="001443E6">
        <w:t>help to substantially reduce</w:t>
      </w:r>
      <w:r w:rsidR="006B18B4">
        <w:t xml:space="preserve"> this cost.</w:t>
      </w:r>
    </w:p>
    <w:p w14:paraId="341657FE" w14:textId="1F1241E6" w:rsidR="000958A5" w:rsidRDefault="000958A5" w:rsidP="0050186A">
      <w:pPr>
        <w:pStyle w:val="Heading1"/>
      </w:pPr>
      <w:bookmarkStart w:id="3" w:name="_Toc127977076"/>
      <w:r>
        <w:t>A2. Context and Background</w:t>
      </w:r>
      <w:bookmarkEnd w:id="3"/>
    </w:p>
    <w:p w14:paraId="1BF959AB" w14:textId="34536136" w:rsidR="002B17FB" w:rsidRDefault="001A3056" w:rsidP="0050186A">
      <w:pPr>
        <w:spacing w:line="480" w:lineRule="auto"/>
      </w:pPr>
      <w:r>
        <w:t>Ball, M. et al. (2010)</w:t>
      </w:r>
      <w:r w:rsidR="001443E6">
        <w:t>,</w:t>
      </w:r>
      <w:r w:rsidR="00216B78">
        <w:t xml:space="preserve"> sponsored </w:t>
      </w:r>
      <w:r w:rsidR="008B5401">
        <w:t>by the Federal Aviation Administration (FAA)</w:t>
      </w:r>
      <w:r w:rsidR="001443E6">
        <w:t>,</w:t>
      </w:r>
      <w:r w:rsidR="008B5401">
        <w:t xml:space="preserve"> analyzed a variety of cost</w:t>
      </w:r>
      <w:r w:rsidR="001443E6">
        <w:t xml:space="preserve">s </w:t>
      </w:r>
      <w:r w:rsidR="008B5401">
        <w:t>caused by flight delays. This included the cost to airlines, cost to passengers, cost of lost demand, as well as the indirect impact of delay on the US economy. The report concluded that the total cost of all US air transportation delays in 2007 was $32.9 billion. Clearly, flight delays are a serious and widespread problem in the US.</w:t>
      </w:r>
    </w:p>
    <w:p w14:paraId="57DA5158" w14:textId="16FE5FFB" w:rsidR="00216B78" w:rsidRPr="004214F5" w:rsidRDefault="008B5401" w:rsidP="0050186A">
      <w:pPr>
        <w:spacing w:line="480" w:lineRule="auto"/>
      </w:pPr>
      <w:r>
        <w:t xml:space="preserve">An exploration of multi-year (2009 – 2018) airline delay and cancellation data will be made to determine </w:t>
      </w:r>
      <w:r w:rsidR="00FF2935">
        <w:t xml:space="preserve">whether the overall </w:t>
      </w:r>
      <w:r>
        <w:t>cause</w:t>
      </w:r>
      <w:r w:rsidR="00FF2935">
        <w:t xml:space="preserve"> </w:t>
      </w:r>
      <w:r>
        <w:t>of airline delays</w:t>
      </w:r>
      <w:r w:rsidR="00FF2935">
        <w:t xml:space="preserve"> is late aircraft delay.</w:t>
      </w:r>
    </w:p>
    <w:p w14:paraId="14AAFAC9" w14:textId="00F29621" w:rsidR="000958A5" w:rsidRDefault="000958A5" w:rsidP="0050186A">
      <w:pPr>
        <w:pStyle w:val="Heading1"/>
      </w:pPr>
      <w:bookmarkStart w:id="4" w:name="_Toc127977077"/>
      <w:r>
        <w:t xml:space="preserve">A3. </w:t>
      </w:r>
      <w:r w:rsidR="008073B9">
        <w:t>Summary of</w:t>
      </w:r>
      <w:r>
        <w:t xml:space="preserve"> Published Works</w:t>
      </w:r>
      <w:bookmarkEnd w:id="4"/>
    </w:p>
    <w:p w14:paraId="5E7D2A1A" w14:textId="61EDA01D" w:rsidR="004214F5" w:rsidRDefault="00723B64" w:rsidP="0050186A">
      <w:pPr>
        <w:spacing w:line="480" w:lineRule="auto"/>
      </w:pPr>
      <w:r>
        <w:t>Weather, especially extreme weather, has an impact on flights. Goodman and Small Griswold (2019) described the average impact that various weather phenomena have on aircraft delays</w:t>
      </w:r>
      <w:r w:rsidR="0091260D">
        <w:t xml:space="preserve">. </w:t>
      </w:r>
      <w:r>
        <w:t>Assessing airports individually is important, as differences in weather and airline efficiencies impact their operations efficiencies</w:t>
      </w:r>
      <w:r w:rsidR="005A6107">
        <w:t xml:space="preserve">.  </w:t>
      </w:r>
      <w:r>
        <w:t>Differences in airport weather climates</w:t>
      </w:r>
      <w:r w:rsidR="00024BCF">
        <w:t xml:space="preserve"> need to be understood, so that the impact of inclement weather on efficiency can be determined.</w:t>
      </w:r>
      <w:r w:rsidR="00B02C36">
        <w:t xml:space="preserve"> Finally, the impact of weather on delays and cancellation needs to be reconciled with climatological weather patterns.</w:t>
      </w:r>
    </w:p>
    <w:p w14:paraId="5409199F" w14:textId="238F1D05" w:rsidR="006B5010" w:rsidRDefault="002525E1" w:rsidP="002525E1">
      <w:pPr>
        <w:spacing w:line="480" w:lineRule="auto"/>
      </w:pPr>
      <w:r>
        <w:t>Rupp</w:t>
      </w:r>
      <w:r w:rsidR="00B02C36">
        <w:t xml:space="preserve"> (2007)</w:t>
      </w:r>
      <w:r>
        <w:t xml:space="preserve"> </w:t>
      </w:r>
      <w:r w:rsidR="00B02C36">
        <w:t xml:space="preserve">suggests </w:t>
      </w:r>
      <w:r>
        <w:t xml:space="preserve">that flight delays should be investigated from both the airline and passenger perspectives.  </w:t>
      </w:r>
      <w:r w:rsidR="00B02C36">
        <w:t xml:space="preserve">Often, flight delay investigations focus on the airline perspective. </w:t>
      </w:r>
      <w:r w:rsidR="004032E5">
        <w:t xml:space="preserve">Defining the lateness of aircraft as only happening when an aircraft arrives more than fifteen minutes after its scheduled landing time is one of the ways in which airlines ignore the passenger perspective. The airline looks at excess </w:t>
      </w:r>
      <w:r w:rsidR="004032E5">
        <w:lastRenderedPageBreak/>
        <w:t>travel time, whereas the passengers see arrival or departure delays.</w:t>
      </w:r>
      <w:r w:rsidR="00316E1E">
        <w:t xml:space="preserve"> Significant effects on flight delays include seating capacity, load factor, departure time, and distance.  Once airport-specific effects are controlled, most estimations show that airport concentration at origination have longer departure and arrival delays.</w:t>
      </w:r>
    </w:p>
    <w:p w14:paraId="1484E7DC" w14:textId="20DD07D4" w:rsidR="002525E1" w:rsidRDefault="00B72310" w:rsidP="00316E1E">
      <w:pPr>
        <w:spacing w:line="480" w:lineRule="auto"/>
      </w:pPr>
      <w:r>
        <w:t>Blackwood</w:t>
      </w:r>
      <w:r w:rsidR="00316E1E">
        <w:t xml:space="preserve"> (2012)</w:t>
      </w:r>
      <w:r>
        <w:t xml:space="preserve"> wrote that flight delays negatively impact the environment, the economy, and society.  </w:t>
      </w:r>
      <w:r w:rsidR="00316E1E">
        <w:t>He concluded after studying various delays at Chicago O’Hare airport that l</w:t>
      </w:r>
      <w:r>
        <w:t xml:space="preserve">ate aircraft accounted for </w:t>
      </w:r>
      <w:r w:rsidR="00316E1E">
        <w:t>forty percent</w:t>
      </w:r>
      <w:r>
        <w:t xml:space="preserve"> of all delays</w:t>
      </w:r>
      <w:r w:rsidR="00316E1E">
        <w:t>, carrier related issues accounted for twenty-nine percent of all delays, national airspace bottlenecks accounted for twenty-five percent of all delays, weather accounted for six percent of all delays, and finally, security issues accounted for one percent of all delays.</w:t>
      </w:r>
    </w:p>
    <w:p w14:paraId="3AC245E1" w14:textId="502AA1C7" w:rsidR="004214F5" w:rsidRDefault="00D13218" w:rsidP="008A3DB2">
      <w:pPr>
        <w:pStyle w:val="Heading1"/>
        <w:ind w:firstLine="720"/>
      </w:pPr>
      <w:bookmarkStart w:id="5" w:name="_Toc127977078"/>
      <w:r>
        <w:t xml:space="preserve">A3a. </w:t>
      </w:r>
      <w:r w:rsidR="008073B9">
        <w:t>Relation of Published Works</w:t>
      </w:r>
      <w:r>
        <w:t xml:space="preserve"> to Project</w:t>
      </w:r>
      <w:bookmarkEnd w:id="5"/>
    </w:p>
    <w:p w14:paraId="1613CE49" w14:textId="2CF1B0B9" w:rsidR="0075365C" w:rsidRDefault="00505A51" w:rsidP="0050186A">
      <w:pPr>
        <w:spacing w:line="480" w:lineRule="auto"/>
      </w:pPr>
      <w:r>
        <w:t>It is possible that weather</w:t>
      </w:r>
      <w:r w:rsidR="00CE71F5">
        <w:t xml:space="preserve"> is</w:t>
      </w:r>
      <w:r>
        <w:t xml:space="preserve"> one of the causes of flight delays, or </w:t>
      </w:r>
      <w:r w:rsidR="00CE71F5">
        <w:t>even</w:t>
      </w:r>
      <w:r>
        <w:t xml:space="preserve"> the largest cause of flight delays. This project must look at </w:t>
      </w:r>
      <w:r w:rsidR="00313CE5">
        <w:t>delays and</w:t>
      </w:r>
      <w:r>
        <w:t xml:space="preserve"> determine </w:t>
      </w:r>
      <w:r w:rsidR="00CE71F5">
        <w:t xml:space="preserve">the effect </w:t>
      </w:r>
      <w:r>
        <w:t>weather has on delays.</w:t>
      </w:r>
    </w:p>
    <w:p w14:paraId="2EA0623D" w14:textId="77854645" w:rsidR="00505A51" w:rsidRDefault="00313CE5" w:rsidP="0050186A">
      <w:pPr>
        <w:spacing w:line="480" w:lineRule="auto"/>
      </w:pPr>
      <w:r>
        <w:t>Passengers are more affected by flight delays than any other group, so this investigation will focus on the passenger perspective for defining flight delays, rather than the airline perspective.</w:t>
      </w:r>
    </w:p>
    <w:p w14:paraId="166DC065" w14:textId="3561D606" w:rsidR="00505A51" w:rsidRPr="004214F5" w:rsidRDefault="00505A51" w:rsidP="0050186A">
      <w:pPr>
        <w:spacing w:line="480" w:lineRule="auto"/>
      </w:pPr>
      <w:r>
        <w:t>It will be interesting to see if the causes of delays at a single large airport are indicative of delays across the entire country.</w:t>
      </w:r>
    </w:p>
    <w:p w14:paraId="15CE77CE" w14:textId="7C096690" w:rsidR="000958A5" w:rsidRDefault="000958A5" w:rsidP="0050186A">
      <w:pPr>
        <w:pStyle w:val="Heading1"/>
      </w:pPr>
      <w:bookmarkStart w:id="6" w:name="_Toc127977079"/>
      <w:r>
        <w:t xml:space="preserve">A4. </w:t>
      </w:r>
      <w:r w:rsidR="00F06173">
        <w:t xml:space="preserve">Summary of </w:t>
      </w:r>
      <w:r>
        <w:t>Data Analytics Solution</w:t>
      </w:r>
      <w:bookmarkEnd w:id="6"/>
    </w:p>
    <w:p w14:paraId="154974B3" w14:textId="38C508B6" w:rsidR="00490767" w:rsidRPr="004214F5" w:rsidRDefault="00490767" w:rsidP="0050186A">
      <w:pPr>
        <w:spacing w:line="480" w:lineRule="auto"/>
      </w:pPr>
      <w:r>
        <w:t>This project will analyze airline delay and cancellation data from 2009 to 2018 and determine the causes of flight delays.  Flight delays cost the US economy a great deal of money</w:t>
      </w:r>
      <w:r w:rsidR="004C52CD">
        <w:t>,</w:t>
      </w:r>
      <w:r>
        <w:t xml:space="preserve"> $32.9 billion in 2007</w:t>
      </w:r>
      <w:r w:rsidR="004C52CD">
        <w:t xml:space="preserve"> (Ball et al., 2010),</w:t>
      </w:r>
      <w:r>
        <w:t xml:space="preserve"> and determining the cause of these delays could </w:t>
      </w:r>
      <w:r w:rsidR="004C52CD">
        <w:t>substantially reduce these costs</w:t>
      </w:r>
      <w:r>
        <w:t>.</w:t>
      </w:r>
    </w:p>
    <w:p w14:paraId="6B9F2126" w14:textId="7B33721F" w:rsidR="000958A5" w:rsidRDefault="000958A5" w:rsidP="0050186A">
      <w:pPr>
        <w:pStyle w:val="Heading1"/>
      </w:pPr>
      <w:bookmarkStart w:id="7" w:name="_Toc127977080"/>
      <w:r>
        <w:t xml:space="preserve">A5. </w:t>
      </w:r>
      <w:r w:rsidR="00F06173">
        <w:t>Benefit to Organization and Decision-Making Process</w:t>
      </w:r>
      <w:bookmarkEnd w:id="7"/>
    </w:p>
    <w:p w14:paraId="74E94C15" w14:textId="6F538A0D" w:rsidR="00196ADB" w:rsidRDefault="00196ADB" w:rsidP="0050186A">
      <w:pPr>
        <w:spacing w:line="480" w:lineRule="auto"/>
      </w:pPr>
      <w:r>
        <w:t xml:space="preserve">The benefits of this analysis will help both </w:t>
      </w:r>
      <w:r w:rsidR="004651E0">
        <w:t xml:space="preserve">the </w:t>
      </w:r>
      <w:r>
        <w:t>airline</w:t>
      </w:r>
      <w:r w:rsidR="004651E0">
        <w:t xml:space="preserve"> decision makers</w:t>
      </w:r>
      <w:r>
        <w:t xml:space="preserve"> and passengers.</w:t>
      </w:r>
      <w:r w:rsidR="004651E0">
        <w:t xml:space="preserve"> These groups are the stakeholders for this project. </w:t>
      </w:r>
      <w:r>
        <w:t xml:space="preserve"> For airline</w:t>
      </w:r>
      <w:r w:rsidR="004651E0">
        <w:t xml:space="preserve"> decision makers</w:t>
      </w:r>
      <w:r>
        <w:t>, the cause of delays will be identified, and possible mitigation strategies can be formulated</w:t>
      </w:r>
      <w:r w:rsidR="004651E0">
        <w:t xml:space="preserve"> that will likely reduce costs and generate passenger goodwill</w:t>
      </w:r>
      <w:r>
        <w:t xml:space="preserve">. For passengers, </w:t>
      </w:r>
      <w:r w:rsidR="004651E0">
        <w:t xml:space="preserve">knowing the cause of delays will allow them to pressure the airlines to execute </w:t>
      </w:r>
      <w:r w:rsidR="004651E0">
        <w:lastRenderedPageBreak/>
        <w:t>mitigation strategies, e.g., buying tickets for airlines that have reduced flight delays compared to their peers.</w:t>
      </w:r>
    </w:p>
    <w:p w14:paraId="53E0A5F6" w14:textId="06AD2DEA" w:rsidR="0001042F" w:rsidRPr="004214F5" w:rsidRDefault="0001042F" w:rsidP="009C7FC1"/>
    <w:p w14:paraId="76E460BB" w14:textId="18D951D4" w:rsidR="004214F5" w:rsidRPr="004214F5" w:rsidRDefault="005E1FC5" w:rsidP="00986F20">
      <w:pPr>
        <w:pStyle w:val="Heading1"/>
        <w:numPr>
          <w:ilvl w:val="0"/>
          <w:numId w:val="6"/>
        </w:numPr>
        <w:jc w:val="center"/>
      </w:pPr>
      <w:bookmarkStart w:id="8" w:name="_Toc127977081"/>
      <w:r>
        <w:t>Data Analytics Plan</w:t>
      </w:r>
      <w:bookmarkEnd w:id="8"/>
    </w:p>
    <w:p w14:paraId="64DC64D7" w14:textId="292A6A91" w:rsidR="005E1FC5" w:rsidRDefault="005E1FC5" w:rsidP="0050186A">
      <w:pPr>
        <w:pStyle w:val="Heading1"/>
      </w:pPr>
      <w:bookmarkStart w:id="9" w:name="_Toc127977082"/>
      <w:r>
        <w:t>B1. Goals, Objectives, and Deliverables</w:t>
      </w:r>
      <w:bookmarkEnd w:id="9"/>
    </w:p>
    <w:p w14:paraId="059EF1FC" w14:textId="2BCD4E1A" w:rsidR="005F7095" w:rsidRDefault="005F7095" w:rsidP="0050186A">
      <w:pPr>
        <w:spacing w:line="480" w:lineRule="auto"/>
      </w:pPr>
      <w:r>
        <w:t>The goal of this project is to</w:t>
      </w:r>
      <w:r w:rsidR="006B714A">
        <w:t xml:space="preserve"> find the cause of flight delays</w:t>
      </w:r>
      <w:r w:rsidR="00B038FA">
        <w:t>.</w:t>
      </w:r>
      <w:r w:rsidR="006B714A">
        <w:t xml:space="preserve"> </w:t>
      </w:r>
      <w:r w:rsidR="00B038FA">
        <w:t>T</w:t>
      </w:r>
      <w:r w:rsidR="00AE631A">
        <w:t>o</w:t>
      </w:r>
      <w:r w:rsidR="006B714A">
        <w:t xml:space="preserve"> do this a </w:t>
      </w:r>
      <w:proofErr w:type="spellStart"/>
      <w:r>
        <w:t>Jupyter</w:t>
      </w:r>
      <w:proofErr w:type="spellEnd"/>
      <w:r>
        <w:t xml:space="preserve"> Notebook</w:t>
      </w:r>
      <w:r w:rsidR="006B714A">
        <w:t xml:space="preserve"> will be used</w:t>
      </w:r>
      <w:r>
        <w:t xml:space="preserve"> to perform data analysis on </w:t>
      </w:r>
      <w:r w:rsidR="006B714A">
        <w:t xml:space="preserve">the </w:t>
      </w:r>
      <w:r>
        <w:t>flight delay and cancellation data from 2009 – 2018</w:t>
      </w:r>
      <w:r w:rsidR="006B714A">
        <w:t>.</w:t>
      </w:r>
    </w:p>
    <w:p w14:paraId="19071EE7" w14:textId="744A4CE5" w:rsidR="005F7095" w:rsidRDefault="005F7095" w:rsidP="0050186A">
      <w:pPr>
        <w:spacing w:line="480" w:lineRule="auto"/>
      </w:pPr>
      <w:r>
        <w:t>The objectives for this goal are:</w:t>
      </w:r>
    </w:p>
    <w:p w14:paraId="6174D8F0" w14:textId="23D52BA3" w:rsidR="005F7095" w:rsidRDefault="005F7095" w:rsidP="005F7095">
      <w:pPr>
        <w:pStyle w:val="ListParagraph"/>
        <w:numPr>
          <w:ilvl w:val="0"/>
          <w:numId w:val="11"/>
        </w:numPr>
        <w:spacing w:line="480" w:lineRule="auto"/>
      </w:pPr>
      <w:r>
        <w:t xml:space="preserve">Concatenate the data into a single dataset, so that </w:t>
      </w:r>
      <w:r w:rsidR="006B714A">
        <w:t xml:space="preserve">the </w:t>
      </w:r>
      <w:r>
        <w:t>data analysis can be performed on a single</w:t>
      </w:r>
      <w:r w:rsidR="006B714A">
        <w:t xml:space="preserve"> dataset</w:t>
      </w:r>
      <w:r>
        <w:t>.</w:t>
      </w:r>
    </w:p>
    <w:p w14:paraId="2E54134C" w14:textId="5B1E3D74" w:rsidR="005F7095" w:rsidRDefault="005F7095" w:rsidP="005F7095">
      <w:pPr>
        <w:pStyle w:val="ListParagraph"/>
        <w:numPr>
          <w:ilvl w:val="1"/>
          <w:numId w:val="11"/>
        </w:numPr>
        <w:spacing w:line="480" w:lineRule="auto"/>
      </w:pPr>
      <w:r>
        <w:t xml:space="preserve">The deliverable is to return a </w:t>
      </w:r>
      <w:r w:rsidR="00D61DD4">
        <w:t>single dataset containing all the years of data.</w:t>
      </w:r>
    </w:p>
    <w:p w14:paraId="2C2AB340" w14:textId="45071814" w:rsidR="00D61DD4" w:rsidRDefault="00D61DD4" w:rsidP="00D61DD4">
      <w:pPr>
        <w:pStyle w:val="ListParagraph"/>
        <w:numPr>
          <w:ilvl w:val="0"/>
          <w:numId w:val="11"/>
        </w:numPr>
        <w:spacing w:line="480" w:lineRule="auto"/>
      </w:pPr>
      <w:r>
        <w:t>Cleanse the dataset, so that missing or unknown data does not compromise the results.</w:t>
      </w:r>
    </w:p>
    <w:p w14:paraId="3FE01154" w14:textId="36AE144F" w:rsidR="00D61DD4" w:rsidRDefault="00D61DD4" w:rsidP="00D61DD4">
      <w:pPr>
        <w:pStyle w:val="ListParagraph"/>
        <w:numPr>
          <w:ilvl w:val="1"/>
          <w:numId w:val="11"/>
        </w:numPr>
        <w:spacing w:line="480" w:lineRule="auto"/>
      </w:pPr>
      <w:r>
        <w:t>The deliverable is to return a single dataset free from unknown or missing data.</w:t>
      </w:r>
    </w:p>
    <w:p w14:paraId="638E50FD" w14:textId="1B844AEF" w:rsidR="00D61DD4" w:rsidRDefault="00D61DD4" w:rsidP="00D61DD4">
      <w:pPr>
        <w:pStyle w:val="ListParagraph"/>
        <w:numPr>
          <w:ilvl w:val="0"/>
          <w:numId w:val="11"/>
        </w:numPr>
        <w:spacing w:line="480" w:lineRule="auto"/>
      </w:pPr>
      <w:r>
        <w:t>Analyze the dataset for the cause of flight delays.</w:t>
      </w:r>
    </w:p>
    <w:p w14:paraId="04BFA843" w14:textId="4A55CED2" w:rsidR="00D61DD4" w:rsidRPr="004214F5" w:rsidRDefault="00D61DD4" w:rsidP="00D61DD4">
      <w:pPr>
        <w:pStyle w:val="ListParagraph"/>
        <w:numPr>
          <w:ilvl w:val="1"/>
          <w:numId w:val="11"/>
        </w:numPr>
        <w:spacing w:line="480" w:lineRule="auto"/>
      </w:pPr>
      <w:r>
        <w:t xml:space="preserve">The deliverable is to </w:t>
      </w:r>
      <w:r w:rsidR="006B714A">
        <w:t>list</w:t>
      </w:r>
      <w:r>
        <w:t xml:space="preserve"> the cause of flight delays.</w:t>
      </w:r>
    </w:p>
    <w:p w14:paraId="6B26DE95" w14:textId="0331B28A" w:rsidR="005E1FC5" w:rsidRDefault="005E1FC5" w:rsidP="0050186A">
      <w:pPr>
        <w:pStyle w:val="Heading1"/>
      </w:pPr>
      <w:bookmarkStart w:id="10" w:name="_Toc127977083"/>
      <w:r>
        <w:t xml:space="preserve">B2. </w:t>
      </w:r>
      <w:r w:rsidR="00126E7D">
        <w:t>Scope of Project</w:t>
      </w:r>
      <w:bookmarkEnd w:id="10"/>
    </w:p>
    <w:p w14:paraId="0B2C4927" w14:textId="4CC28331" w:rsidR="008F2FBF" w:rsidRPr="004214F5" w:rsidRDefault="008F2FBF" w:rsidP="0050186A">
      <w:pPr>
        <w:spacing w:line="480" w:lineRule="auto"/>
      </w:pPr>
      <w:r>
        <w:t xml:space="preserve">The scope of this project will include a </w:t>
      </w:r>
      <w:proofErr w:type="spellStart"/>
      <w:r>
        <w:t>Jupyter</w:t>
      </w:r>
      <w:proofErr w:type="spellEnd"/>
      <w:r>
        <w:t xml:space="preserve"> notebook. This notebook will </w:t>
      </w:r>
      <w:r w:rsidR="00E4601B">
        <w:t>provide various steps in order to</w:t>
      </w:r>
      <w:r>
        <w:t xml:space="preserve"> analyze the flight delay and cancellation dataset</w:t>
      </w:r>
      <w:r w:rsidR="00E4601B">
        <w:t>. The output of this notebook will be the results of each step culminating in the cause of flight delays. The scope of this project will not include analyzing cancelled or diverted flights</w:t>
      </w:r>
      <w:r w:rsidR="00693553">
        <w:t xml:space="preserve">, nor will it involve breaking down any flight delay causes further, e.g., if weather is a cause of flight </w:t>
      </w:r>
      <w:proofErr w:type="gramStart"/>
      <w:r w:rsidR="00693553">
        <w:t>delays</w:t>
      </w:r>
      <w:proofErr w:type="gramEnd"/>
      <w:r w:rsidR="00693553">
        <w:t xml:space="preserve"> then the data will not be analyzed to discover which airports are more affected by bad weather conditions.</w:t>
      </w:r>
    </w:p>
    <w:p w14:paraId="187FB26D" w14:textId="67FA57CB" w:rsidR="005E1FC5" w:rsidRDefault="005E1FC5" w:rsidP="0050186A">
      <w:pPr>
        <w:pStyle w:val="Heading1"/>
      </w:pPr>
      <w:bookmarkStart w:id="11" w:name="_Toc127977084"/>
      <w:r>
        <w:t xml:space="preserve">B3. </w:t>
      </w:r>
      <w:r w:rsidR="00126E7D">
        <w:t>Standard</w:t>
      </w:r>
      <w:r>
        <w:t xml:space="preserve"> Methodology</w:t>
      </w:r>
      <w:bookmarkEnd w:id="11"/>
    </w:p>
    <w:p w14:paraId="726E1579" w14:textId="538447BB" w:rsidR="00112EBC" w:rsidRDefault="00112EBC" w:rsidP="0050186A">
      <w:pPr>
        <w:spacing w:line="480" w:lineRule="auto"/>
      </w:pPr>
      <w:r>
        <w:t>Th</w:t>
      </w:r>
      <w:r w:rsidR="0066306C">
        <w:t>e</w:t>
      </w:r>
      <w:r>
        <w:t xml:space="preserve"> Waterfall project methodology</w:t>
      </w:r>
      <w:r w:rsidR="0066306C">
        <w:t xml:space="preserve"> will be used by this project</w:t>
      </w:r>
      <w:r>
        <w:t xml:space="preserve">. </w:t>
      </w:r>
      <w:r w:rsidR="0066306C">
        <w:t>It emphasizes that a project progresses from the beginning to the end of a project in a linear progression.</w:t>
      </w:r>
      <w:r>
        <w:t xml:space="preserve"> Th</w:t>
      </w:r>
      <w:r w:rsidR="00EF2DAE">
        <w:t xml:space="preserve">e phases of this project </w:t>
      </w:r>
      <w:r>
        <w:t xml:space="preserve">are </w:t>
      </w:r>
      <w:r>
        <w:lastRenderedPageBreak/>
        <w:t xml:space="preserve">Requirements, Design, Implementation, Verification, and Maintenance. The following explains how </w:t>
      </w:r>
      <w:r w:rsidR="00EF2DAE">
        <w:t>the project will</w:t>
      </w:r>
      <w:r>
        <w:t xml:space="preserve"> proceed during each of these phases.</w:t>
      </w:r>
    </w:p>
    <w:p w14:paraId="0545505A" w14:textId="2468B876" w:rsidR="00565B9E" w:rsidRDefault="00565B9E" w:rsidP="0050186A">
      <w:pPr>
        <w:spacing w:line="480" w:lineRule="auto"/>
      </w:pPr>
      <w:r>
        <w:rPr>
          <w:b/>
          <w:bCs/>
        </w:rPr>
        <w:t>Requirements:</w:t>
      </w:r>
      <w:r>
        <w:t xml:space="preserve"> </w:t>
      </w:r>
      <w:r w:rsidR="00EF2DAE">
        <w:t xml:space="preserve">All customer requirements are gathered before any other phase is begun. </w:t>
      </w:r>
      <w:r>
        <w:t xml:space="preserve">In this </w:t>
      </w:r>
      <w:r w:rsidR="00EF2DAE">
        <w:t>phase</w:t>
      </w:r>
      <w:r>
        <w:t xml:space="preserve">, </w:t>
      </w:r>
      <w:r w:rsidR="00EF2DAE">
        <w:t xml:space="preserve">the project scope is </w:t>
      </w:r>
      <w:r>
        <w:t>determine</w:t>
      </w:r>
      <w:r w:rsidR="00EF2DAE">
        <w:t>d</w:t>
      </w:r>
      <w:r>
        <w:t>, the user expectations</w:t>
      </w:r>
      <w:r w:rsidR="00EF2DAE">
        <w:t xml:space="preserve"> are decided</w:t>
      </w:r>
      <w:r>
        <w:t>, and the resources needed to complete the project</w:t>
      </w:r>
      <w:r w:rsidR="00EF2DAE">
        <w:t xml:space="preserve"> are finalized</w:t>
      </w:r>
      <w:r>
        <w:t>.</w:t>
      </w:r>
    </w:p>
    <w:p w14:paraId="35DD5390" w14:textId="3F65DF44" w:rsidR="00986126" w:rsidRDefault="00986126" w:rsidP="0050186A">
      <w:pPr>
        <w:spacing w:line="480" w:lineRule="auto"/>
      </w:pPr>
      <w:r>
        <w:rPr>
          <w:b/>
          <w:bCs/>
        </w:rPr>
        <w:t>Design:</w:t>
      </w:r>
      <w:r>
        <w:t xml:space="preserve"> </w:t>
      </w:r>
      <w:r w:rsidR="00EF2DAE">
        <w:t>T</w:t>
      </w:r>
      <w:r>
        <w:t>he tasks need</w:t>
      </w:r>
      <w:r w:rsidR="00EF2DAE">
        <w:t>ing to be completed, in order</w:t>
      </w:r>
      <w:r>
        <w:t xml:space="preserve"> to achieve the project objectives</w:t>
      </w:r>
      <w:r w:rsidR="00EF2DAE">
        <w:t>, are determined in this phase</w:t>
      </w:r>
      <w:r>
        <w:t xml:space="preserve">. Some of these tasks include determining what data cleansing will be necessary, the steps needed to analyze the dataset, and the visualizations </w:t>
      </w:r>
      <w:r w:rsidR="00EF2DAE">
        <w:t xml:space="preserve">required </w:t>
      </w:r>
      <w:r>
        <w:t>for the results.</w:t>
      </w:r>
    </w:p>
    <w:p w14:paraId="627FB6D8" w14:textId="657F41D7" w:rsidR="00986126" w:rsidRDefault="00986126" w:rsidP="0050186A">
      <w:pPr>
        <w:spacing w:line="480" w:lineRule="auto"/>
      </w:pPr>
      <w:r>
        <w:rPr>
          <w:b/>
          <w:bCs/>
        </w:rPr>
        <w:t>Implementation:</w:t>
      </w:r>
      <w:r>
        <w:t xml:space="preserve"> </w:t>
      </w:r>
      <w:r w:rsidR="00EF2DAE">
        <w:t>T</w:t>
      </w:r>
      <w:r>
        <w:t xml:space="preserve">he tasks needed to achieve the objectives and test the </w:t>
      </w:r>
      <w:proofErr w:type="spellStart"/>
      <w:r>
        <w:t>Jupyter</w:t>
      </w:r>
      <w:proofErr w:type="spellEnd"/>
      <w:r>
        <w:t xml:space="preserve"> notebook to ensure it is producing the desired results</w:t>
      </w:r>
      <w:r w:rsidR="00EF2DAE">
        <w:t xml:space="preserve"> are completed in this phase</w:t>
      </w:r>
      <w:r>
        <w:t>.</w:t>
      </w:r>
    </w:p>
    <w:p w14:paraId="3B3D4F34" w14:textId="0EDCB83D" w:rsidR="00986126" w:rsidRDefault="00986126" w:rsidP="0050186A">
      <w:pPr>
        <w:spacing w:line="480" w:lineRule="auto"/>
      </w:pPr>
      <w:r>
        <w:rPr>
          <w:b/>
          <w:bCs/>
        </w:rPr>
        <w:t>Verification:</w:t>
      </w:r>
      <w:r>
        <w:t xml:space="preserve"> In this stage, I will complete a standalone file for this project, so that it can be implemented by anyone else who has access to suitable hardware and software</w:t>
      </w:r>
      <w:r w:rsidR="00AE6C30">
        <w:t>, i.e.,</w:t>
      </w:r>
      <w:r>
        <w:t xml:space="preserve"> </w:t>
      </w:r>
      <w:r w:rsidR="00925AED">
        <w:t xml:space="preserve">a </w:t>
      </w:r>
      <w:proofErr w:type="spellStart"/>
      <w:r w:rsidR="00925AED">
        <w:t>Jupyter</w:t>
      </w:r>
      <w:proofErr w:type="spellEnd"/>
      <w:r w:rsidR="00925AED">
        <w:t xml:space="preserve"> development </w:t>
      </w:r>
      <w:r w:rsidR="00D020E7">
        <w:t xml:space="preserve">environment </w:t>
      </w:r>
      <w:r w:rsidR="00925AED">
        <w:t xml:space="preserve">is </w:t>
      </w:r>
      <w:r>
        <w:t>installed.</w:t>
      </w:r>
    </w:p>
    <w:p w14:paraId="4DEBB750" w14:textId="1403AA9A" w:rsidR="00AE6C30" w:rsidRPr="00AE6C30" w:rsidRDefault="00AE6C30" w:rsidP="0050186A">
      <w:pPr>
        <w:spacing w:line="480" w:lineRule="auto"/>
      </w:pPr>
      <w:r>
        <w:rPr>
          <w:b/>
          <w:bCs/>
        </w:rPr>
        <w:t>Maintenance:</w:t>
      </w:r>
      <w:r>
        <w:t xml:space="preserve"> This stage will not apply to this project, as it will not be in production in any companies.  However, it could be uploaded to </w:t>
      </w:r>
      <w:r w:rsidR="00925AED">
        <w:t>Kaggle</w:t>
      </w:r>
      <w:r>
        <w:t>, and in that case bug fixes and modifications could be requested.</w:t>
      </w:r>
    </w:p>
    <w:p w14:paraId="70CB4C3E" w14:textId="585B89B4" w:rsidR="005E1FC5" w:rsidRDefault="005E1FC5" w:rsidP="0050186A">
      <w:pPr>
        <w:pStyle w:val="Heading1"/>
      </w:pPr>
      <w:bookmarkStart w:id="12" w:name="_Toc127977085"/>
      <w:r>
        <w:t>B4. Timeline</w:t>
      </w:r>
      <w:r w:rsidR="00126E7D">
        <w:t xml:space="preserve"> and Milestones</w:t>
      </w:r>
      <w:bookmarkEnd w:id="12"/>
    </w:p>
    <w:p w14:paraId="24BAC8E2" w14:textId="3A3D26E7" w:rsidR="004214F5" w:rsidRDefault="00126E7D" w:rsidP="0050186A">
      <w:pPr>
        <w:spacing w:line="480" w:lineRule="auto"/>
      </w:pPr>
      <w:r>
        <w:t>Present a table showing for each milestone its projected start and end dates, and its projected duration:</w:t>
      </w:r>
    </w:p>
    <w:tbl>
      <w:tblPr>
        <w:tblStyle w:val="TableGrid"/>
        <w:tblW w:w="0" w:type="auto"/>
        <w:tblLook w:val="04A0" w:firstRow="1" w:lastRow="0" w:firstColumn="1" w:lastColumn="0" w:noHBand="0" w:noVBand="1"/>
      </w:tblPr>
      <w:tblGrid>
        <w:gridCol w:w="2965"/>
        <w:gridCol w:w="2430"/>
        <w:gridCol w:w="2340"/>
        <w:gridCol w:w="1615"/>
      </w:tblGrid>
      <w:tr w:rsidR="00126E7D" w:rsidRPr="00126E7D" w14:paraId="171923D6" w14:textId="77777777" w:rsidTr="00F37511">
        <w:tc>
          <w:tcPr>
            <w:tcW w:w="2965" w:type="dxa"/>
          </w:tcPr>
          <w:p w14:paraId="346C2F2D" w14:textId="07DC0265" w:rsidR="00126E7D" w:rsidRPr="00126E7D" w:rsidRDefault="00126E7D" w:rsidP="0050186A">
            <w:pPr>
              <w:spacing w:line="480" w:lineRule="auto"/>
              <w:rPr>
                <w:b/>
                <w:bCs/>
                <w:sz w:val="24"/>
                <w:szCs w:val="24"/>
              </w:rPr>
            </w:pPr>
            <w:r w:rsidRPr="00126E7D">
              <w:rPr>
                <w:b/>
                <w:bCs/>
                <w:sz w:val="24"/>
                <w:szCs w:val="24"/>
              </w:rPr>
              <w:t>Milestone</w:t>
            </w:r>
          </w:p>
        </w:tc>
        <w:tc>
          <w:tcPr>
            <w:tcW w:w="2430" w:type="dxa"/>
          </w:tcPr>
          <w:p w14:paraId="355AB12F" w14:textId="70387972" w:rsidR="00126E7D" w:rsidRPr="00126E7D" w:rsidRDefault="00126E7D" w:rsidP="0050186A">
            <w:pPr>
              <w:spacing w:line="480" w:lineRule="auto"/>
              <w:rPr>
                <w:b/>
                <w:bCs/>
                <w:sz w:val="24"/>
                <w:szCs w:val="24"/>
              </w:rPr>
            </w:pPr>
            <w:r w:rsidRPr="00126E7D">
              <w:rPr>
                <w:b/>
                <w:bCs/>
                <w:sz w:val="24"/>
                <w:szCs w:val="24"/>
              </w:rPr>
              <w:t>Projected Start</w:t>
            </w:r>
            <w:r w:rsidR="00F37511">
              <w:rPr>
                <w:b/>
                <w:bCs/>
                <w:sz w:val="24"/>
                <w:szCs w:val="24"/>
              </w:rPr>
              <w:t xml:space="preserve"> </w:t>
            </w:r>
            <w:r w:rsidRPr="00126E7D">
              <w:rPr>
                <w:b/>
                <w:bCs/>
                <w:sz w:val="24"/>
                <w:szCs w:val="24"/>
              </w:rPr>
              <w:t>Date</w:t>
            </w:r>
          </w:p>
        </w:tc>
        <w:tc>
          <w:tcPr>
            <w:tcW w:w="2340" w:type="dxa"/>
          </w:tcPr>
          <w:p w14:paraId="734C17C3" w14:textId="43FD60AC" w:rsidR="00126E7D" w:rsidRPr="00126E7D" w:rsidRDefault="00126E7D" w:rsidP="0050186A">
            <w:pPr>
              <w:spacing w:line="480" w:lineRule="auto"/>
              <w:rPr>
                <w:b/>
                <w:bCs/>
                <w:sz w:val="24"/>
                <w:szCs w:val="24"/>
              </w:rPr>
            </w:pPr>
            <w:r w:rsidRPr="00126E7D">
              <w:rPr>
                <w:b/>
                <w:bCs/>
                <w:sz w:val="24"/>
                <w:szCs w:val="24"/>
              </w:rPr>
              <w:t>Projected End Date</w:t>
            </w:r>
          </w:p>
        </w:tc>
        <w:tc>
          <w:tcPr>
            <w:tcW w:w="1615" w:type="dxa"/>
          </w:tcPr>
          <w:p w14:paraId="49387CD0" w14:textId="6AFB5E7E" w:rsidR="00126E7D" w:rsidRPr="00126E7D" w:rsidRDefault="00126E7D" w:rsidP="00126E7D">
            <w:pPr>
              <w:rPr>
                <w:b/>
                <w:bCs/>
                <w:sz w:val="24"/>
                <w:szCs w:val="24"/>
              </w:rPr>
            </w:pPr>
            <w:r w:rsidRPr="00126E7D">
              <w:rPr>
                <w:b/>
                <w:bCs/>
                <w:sz w:val="24"/>
                <w:szCs w:val="24"/>
              </w:rPr>
              <w:t>Duration (hours)</w:t>
            </w:r>
          </w:p>
        </w:tc>
      </w:tr>
      <w:tr w:rsidR="00126E7D" w14:paraId="35A4C016" w14:textId="77777777" w:rsidTr="00F37511">
        <w:tc>
          <w:tcPr>
            <w:tcW w:w="2965" w:type="dxa"/>
          </w:tcPr>
          <w:p w14:paraId="3A808E47" w14:textId="056F5519" w:rsidR="00126E7D" w:rsidRDefault="00F37511" w:rsidP="0050186A">
            <w:pPr>
              <w:spacing w:line="480" w:lineRule="auto"/>
            </w:pPr>
            <w:r>
              <w:t>Establish requirements for analytics process</w:t>
            </w:r>
          </w:p>
        </w:tc>
        <w:tc>
          <w:tcPr>
            <w:tcW w:w="2430" w:type="dxa"/>
          </w:tcPr>
          <w:p w14:paraId="70DF02D8" w14:textId="581710B2" w:rsidR="00126E7D" w:rsidRDefault="00F37511" w:rsidP="0050186A">
            <w:pPr>
              <w:spacing w:line="480" w:lineRule="auto"/>
            </w:pPr>
            <w:r>
              <w:t>0</w:t>
            </w:r>
            <w:r w:rsidR="00F262A9">
              <w:t>3</w:t>
            </w:r>
            <w:r>
              <w:t>/</w:t>
            </w:r>
            <w:r w:rsidR="00F262A9">
              <w:t>01</w:t>
            </w:r>
            <w:r>
              <w:t>/2024</w:t>
            </w:r>
          </w:p>
        </w:tc>
        <w:tc>
          <w:tcPr>
            <w:tcW w:w="2340" w:type="dxa"/>
          </w:tcPr>
          <w:p w14:paraId="367D1C7E" w14:textId="6F6006D0" w:rsidR="00126E7D" w:rsidRDefault="00F37511" w:rsidP="0050186A">
            <w:pPr>
              <w:spacing w:line="480" w:lineRule="auto"/>
            </w:pPr>
            <w:r>
              <w:t>0</w:t>
            </w:r>
            <w:r w:rsidR="00F262A9">
              <w:t>3</w:t>
            </w:r>
            <w:r>
              <w:t>/</w:t>
            </w:r>
            <w:r w:rsidR="00F262A9">
              <w:t>03</w:t>
            </w:r>
            <w:r>
              <w:t>/2024</w:t>
            </w:r>
          </w:p>
        </w:tc>
        <w:tc>
          <w:tcPr>
            <w:tcW w:w="1615" w:type="dxa"/>
          </w:tcPr>
          <w:p w14:paraId="78BAE9B5" w14:textId="512F4DC8" w:rsidR="00126E7D" w:rsidRDefault="00F37511" w:rsidP="0050186A">
            <w:pPr>
              <w:spacing w:line="480" w:lineRule="auto"/>
            </w:pPr>
            <w:r>
              <w:t>24</w:t>
            </w:r>
          </w:p>
        </w:tc>
      </w:tr>
      <w:tr w:rsidR="00126E7D" w14:paraId="465AE9A4" w14:textId="77777777" w:rsidTr="00F37511">
        <w:tc>
          <w:tcPr>
            <w:tcW w:w="2965" w:type="dxa"/>
          </w:tcPr>
          <w:p w14:paraId="0C69E53C" w14:textId="1B2061F2" w:rsidR="00126E7D" w:rsidRDefault="00F262A9" w:rsidP="0050186A">
            <w:pPr>
              <w:spacing w:line="480" w:lineRule="auto"/>
            </w:pPr>
            <w:r>
              <w:t>Download dataset</w:t>
            </w:r>
          </w:p>
        </w:tc>
        <w:tc>
          <w:tcPr>
            <w:tcW w:w="2430" w:type="dxa"/>
          </w:tcPr>
          <w:p w14:paraId="558BEF16" w14:textId="2796A012" w:rsidR="00126E7D" w:rsidRDefault="00F262A9" w:rsidP="0050186A">
            <w:pPr>
              <w:spacing w:line="480" w:lineRule="auto"/>
            </w:pPr>
            <w:r>
              <w:t>03/04/2024</w:t>
            </w:r>
          </w:p>
        </w:tc>
        <w:tc>
          <w:tcPr>
            <w:tcW w:w="2340" w:type="dxa"/>
          </w:tcPr>
          <w:p w14:paraId="745FF2FC" w14:textId="64E8F863" w:rsidR="00126E7D" w:rsidRDefault="00F262A9" w:rsidP="0050186A">
            <w:pPr>
              <w:spacing w:line="480" w:lineRule="auto"/>
            </w:pPr>
            <w:r>
              <w:t>03/04/2024</w:t>
            </w:r>
          </w:p>
        </w:tc>
        <w:tc>
          <w:tcPr>
            <w:tcW w:w="1615" w:type="dxa"/>
          </w:tcPr>
          <w:p w14:paraId="1FF99F24" w14:textId="4E7B5EDD" w:rsidR="00126E7D" w:rsidRDefault="00F262A9" w:rsidP="0050186A">
            <w:pPr>
              <w:spacing w:line="480" w:lineRule="auto"/>
            </w:pPr>
            <w:r>
              <w:t>2</w:t>
            </w:r>
          </w:p>
        </w:tc>
      </w:tr>
      <w:tr w:rsidR="00F37511" w14:paraId="31B417A6" w14:textId="77777777" w:rsidTr="00F37511">
        <w:tc>
          <w:tcPr>
            <w:tcW w:w="2965" w:type="dxa"/>
          </w:tcPr>
          <w:p w14:paraId="409A2072" w14:textId="445A4DCA" w:rsidR="00F37511" w:rsidRDefault="00F262A9" w:rsidP="0050186A">
            <w:pPr>
              <w:spacing w:line="480" w:lineRule="auto"/>
            </w:pPr>
            <w:r>
              <w:t>Code notebook</w:t>
            </w:r>
            <w:r w:rsidR="004C2C68">
              <w:t xml:space="preserve"> – loading data</w:t>
            </w:r>
          </w:p>
        </w:tc>
        <w:tc>
          <w:tcPr>
            <w:tcW w:w="2430" w:type="dxa"/>
          </w:tcPr>
          <w:p w14:paraId="73DB7A92" w14:textId="1D250FD4" w:rsidR="00F37511" w:rsidRDefault="00F262A9" w:rsidP="0050186A">
            <w:pPr>
              <w:spacing w:line="480" w:lineRule="auto"/>
            </w:pPr>
            <w:r>
              <w:t>03/04/2024</w:t>
            </w:r>
          </w:p>
        </w:tc>
        <w:tc>
          <w:tcPr>
            <w:tcW w:w="2340" w:type="dxa"/>
          </w:tcPr>
          <w:p w14:paraId="45FA25FB" w14:textId="1CC86B98" w:rsidR="00F37511" w:rsidRDefault="00F262A9" w:rsidP="0050186A">
            <w:pPr>
              <w:spacing w:line="480" w:lineRule="auto"/>
            </w:pPr>
            <w:r>
              <w:t>03/</w:t>
            </w:r>
            <w:r w:rsidR="004C2C68">
              <w:t>04</w:t>
            </w:r>
            <w:r>
              <w:t>/2024</w:t>
            </w:r>
          </w:p>
        </w:tc>
        <w:tc>
          <w:tcPr>
            <w:tcW w:w="1615" w:type="dxa"/>
          </w:tcPr>
          <w:p w14:paraId="288FDA3D" w14:textId="5CEE9951" w:rsidR="00F37511" w:rsidRDefault="004C2C68" w:rsidP="0050186A">
            <w:pPr>
              <w:spacing w:line="480" w:lineRule="auto"/>
            </w:pPr>
            <w:r>
              <w:t>6</w:t>
            </w:r>
          </w:p>
        </w:tc>
      </w:tr>
      <w:tr w:rsidR="00F262A9" w14:paraId="3E6A2EB6" w14:textId="77777777" w:rsidTr="00F37511">
        <w:tc>
          <w:tcPr>
            <w:tcW w:w="2965" w:type="dxa"/>
          </w:tcPr>
          <w:p w14:paraId="7762597A" w14:textId="57672628" w:rsidR="00F262A9" w:rsidRDefault="004C2C68" w:rsidP="0050186A">
            <w:pPr>
              <w:spacing w:line="480" w:lineRule="auto"/>
            </w:pPr>
            <w:r>
              <w:t>Code notebook – cleansing data</w:t>
            </w:r>
          </w:p>
        </w:tc>
        <w:tc>
          <w:tcPr>
            <w:tcW w:w="2430" w:type="dxa"/>
          </w:tcPr>
          <w:p w14:paraId="130F87F2" w14:textId="5AF841C6" w:rsidR="00F262A9" w:rsidRDefault="004C2C68" w:rsidP="0050186A">
            <w:pPr>
              <w:spacing w:line="480" w:lineRule="auto"/>
            </w:pPr>
            <w:r>
              <w:t>03/05/2024</w:t>
            </w:r>
          </w:p>
        </w:tc>
        <w:tc>
          <w:tcPr>
            <w:tcW w:w="2340" w:type="dxa"/>
          </w:tcPr>
          <w:p w14:paraId="55DF14AC" w14:textId="4EF391D3" w:rsidR="00F262A9" w:rsidRDefault="004C2C68" w:rsidP="0050186A">
            <w:pPr>
              <w:spacing w:line="480" w:lineRule="auto"/>
            </w:pPr>
            <w:r>
              <w:t>03/08/2024</w:t>
            </w:r>
          </w:p>
        </w:tc>
        <w:tc>
          <w:tcPr>
            <w:tcW w:w="1615" w:type="dxa"/>
          </w:tcPr>
          <w:p w14:paraId="6A28E871" w14:textId="55119D9F" w:rsidR="00F262A9" w:rsidRDefault="004C2C68" w:rsidP="0050186A">
            <w:pPr>
              <w:spacing w:line="480" w:lineRule="auto"/>
            </w:pPr>
            <w:r>
              <w:t>32</w:t>
            </w:r>
          </w:p>
        </w:tc>
      </w:tr>
      <w:tr w:rsidR="005C5C2B" w14:paraId="3B5523DD" w14:textId="77777777" w:rsidTr="00F37511">
        <w:tc>
          <w:tcPr>
            <w:tcW w:w="2965" w:type="dxa"/>
          </w:tcPr>
          <w:p w14:paraId="38EEAF57" w14:textId="2B2FBC53" w:rsidR="005C5C2B" w:rsidRDefault="004C2C68" w:rsidP="0050186A">
            <w:pPr>
              <w:spacing w:line="480" w:lineRule="auto"/>
            </w:pPr>
            <w:r>
              <w:t>Code notebook – data analysis</w:t>
            </w:r>
          </w:p>
        </w:tc>
        <w:tc>
          <w:tcPr>
            <w:tcW w:w="2430" w:type="dxa"/>
          </w:tcPr>
          <w:p w14:paraId="37C961C4" w14:textId="47789D1C" w:rsidR="005C5C2B" w:rsidRDefault="004C2C68" w:rsidP="0050186A">
            <w:pPr>
              <w:spacing w:line="480" w:lineRule="auto"/>
            </w:pPr>
            <w:r>
              <w:t>03/09/2024</w:t>
            </w:r>
          </w:p>
        </w:tc>
        <w:tc>
          <w:tcPr>
            <w:tcW w:w="2340" w:type="dxa"/>
          </w:tcPr>
          <w:p w14:paraId="43B868C8" w14:textId="1E6B31F1" w:rsidR="005C5C2B" w:rsidRDefault="004C2C68" w:rsidP="0050186A">
            <w:pPr>
              <w:spacing w:line="480" w:lineRule="auto"/>
            </w:pPr>
            <w:r>
              <w:t>03/14/2024</w:t>
            </w:r>
          </w:p>
        </w:tc>
        <w:tc>
          <w:tcPr>
            <w:tcW w:w="1615" w:type="dxa"/>
          </w:tcPr>
          <w:p w14:paraId="14988C90" w14:textId="5AC1E282" w:rsidR="005C5C2B" w:rsidRDefault="004C2C68" w:rsidP="0050186A">
            <w:pPr>
              <w:spacing w:line="480" w:lineRule="auto"/>
            </w:pPr>
            <w:r>
              <w:t>48</w:t>
            </w:r>
          </w:p>
        </w:tc>
      </w:tr>
      <w:tr w:rsidR="00F37511" w14:paraId="06D0DCE9" w14:textId="77777777" w:rsidTr="00F37511">
        <w:tc>
          <w:tcPr>
            <w:tcW w:w="2965" w:type="dxa"/>
          </w:tcPr>
          <w:p w14:paraId="6A99748F" w14:textId="6158964A" w:rsidR="00F37511" w:rsidRDefault="00F262A9" w:rsidP="0050186A">
            <w:pPr>
              <w:spacing w:line="480" w:lineRule="auto"/>
            </w:pPr>
            <w:r>
              <w:lastRenderedPageBreak/>
              <w:t>Test notebook</w:t>
            </w:r>
          </w:p>
        </w:tc>
        <w:tc>
          <w:tcPr>
            <w:tcW w:w="2430" w:type="dxa"/>
          </w:tcPr>
          <w:p w14:paraId="1C1985CA" w14:textId="37B5A75A" w:rsidR="00F37511" w:rsidRDefault="00F262A9" w:rsidP="0050186A">
            <w:pPr>
              <w:spacing w:line="480" w:lineRule="auto"/>
            </w:pPr>
            <w:r>
              <w:t>03/15/2024</w:t>
            </w:r>
          </w:p>
        </w:tc>
        <w:tc>
          <w:tcPr>
            <w:tcW w:w="2340" w:type="dxa"/>
          </w:tcPr>
          <w:p w14:paraId="1A2E692E" w14:textId="30CCF277" w:rsidR="00F37511" w:rsidRDefault="00F262A9" w:rsidP="0050186A">
            <w:pPr>
              <w:spacing w:line="480" w:lineRule="auto"/>
            </w:pPr>
            <w:r>
              <w:t>03/18/2024</w:t>
            </w:r>
          </w:p>
        </w:tc>
        <w:tc>
          <w:tcPr>
            <w:tcW w:w="1615" w:type="dxa"/>
          </w:tcPr>
          <w:p w14:paraId="0185D88A" w14:textId="29AC4D34" w:rsidR="00F37511" w:rsidRDefault="00F262A9" w:rsidP="0050186A">
            <w:pPr>
              <w:spacing w:line="480" w:lineRule="auto"/>
            </w:pPr>
            <w:r>
              <w:t>32</w:t>
            </w:r>
          </w:p>
        </w:tc>
      </w:tr>
      <w:tr w:rsidR="00F37511" w14:paraId="157B6903" w14:textId="77777777" w:rsidTr="00F37511">
        <w:tc>
          <w:tcPr>
            <w:tcW w:w="2965" w:type="dxa"/>
          </w:tcPr>
          <w:p w14:paraId="3C602180" w14:textId="1E8A826E" w:rsidR="00F37511" w:rsidRDefault="00F262A9" w:rsidP="0050186A">
            <w:pPr>
              <w:spacing w:line="480" w:lineRule="auto"/>
            </w:pPr>
            <w:r>
              <w:t>Create html file showing all notebook code and results</w:t>
            </w:r>
          </w:p>
        </w:tc>
        <w:tc>
          <w:tcPr>
            <w:tcW w:w="2430" w:type="dxa"/>
          </w:tcPr>
          <w:p w14:paraId="4EF1FD79" w14:textId="262CDE10" w:rsidR="00F37511" w:rsidRDefault="00F262A9" w:rsidP="0050186A">
            <w:pPr>
              <w:spacing w:line="480" w:lineRule="auto"/>
            </w:pPr>
            <w:r>
              <w:t>03/19/2024</w:t>
            </w:r>
          </w:p>
        </w:tc>
        <w:tc>
          <w:tcPr>
            <w:tcW w:w="2340" w:type="dxa"/>
          </w:tcPr>
          <w:p w14:paraId="3495D9DC" w14:textId="32141A07" w:rsidR="00F37511" w:rsidRDefault="00F262A9" w:rsidP="0050186A">
            <w:pPr>
              <w:spacing w:line="480" w:lineRule="auto"/>
            </w:pPr>
            <w:r>
              <w:t>03/19/2024</w:t>
            </w:r>
          </w:p>
        </w:tc>
        <w:tc>
          <w:tcPr>
            <w:tcW w:w="1615" w:type="dxa"/>
          </w:tcPr>
          <w:p w14:paraId="73D38AA9" w14:textId="48375DED" w:rsidR="00F37511" w:rsidRDefault="00F262A9" w:rsidP="0050186A">
            <w:pPr>
              <w:spacing w:line="480" w:lineRule="auto"/>
            </w:pPr>
            <w:r>
              <w:t>1</w:t>
            </w:r>
          </w:p>
        </w:tc>
      </w:tr>
    </w:tbl>
    <w:p w14:paraId="1028B249" w14:textId="77777777" w:rsidR="004214F5" w:rsidRPr="004214F5" w:rsidRDefault="004214F5" w:rsidP="0050186A">
      <w:pPr>
        <w:spacing w:line="480" w:lineRule="auto"/>
      </w:pPr>
    </w:p>
    <w:p w14:paraId="6BFBB682" w14:textId="6270A9A2" w:rsidR="004214F5" w:rsidRDefault="005E1FC5" w:rsidP="00D46F62">
      <w:pPr>
        <w:pStyle w:val="Heading1"/>
      </w:pPr>
      <w:bookmarkStart w:id="13" w:name="_Toc127977086"/>
      <w:r>
        <w:t>B5. Resources</w:t>
      </w:r>
      <w:r w:rsidR="00126E7D">
        <w:t xml:space="preserve"> and Costs</w:t>
      </w:r>
      <w:bookmarkEnd w:id="13"/>
    </w:p>
    <w:tbl>
      <w:tblPr>
        <w:tblStyle w:val="TableGrid"/>
        <w:tblW w:w="9355" w:type="dxa"/>
        <w:tblLook w:val="04A0" w:firstRow="1" w:lastRow="0" w:firstColumn="1" w:lastColumn="0" w:noHBand="0" w:noVBand="1"/>
      </w:tblPr>
      <w:tblGrid>
        <w:gridCol w:w="6925"/>
        <w:gridCol w:w="2430"/>
      </w:tblGrid>
      <w:tr w:rsidR="006B78E3" w:rsidRPr="00126E7D" w14:paraId="6B469802" w14:textId="77777777" w:rsidTr="006B78E3">
        <w:tc>
          <w:tcPr>
            <w:tcW w:w="6925" w:type="dxa"/>
          </w:tcPr>
          <w:p w14:paraId="03C88755" w14:textId="452CEF65" w:rsidR="006B78E3" w:rsidRPr="00126E7D" w:rsidRDefault="006B78E3" w:rsidP="008F3E56">
            <w:pPr>
              <w:spacing w:line="480" w:lineRule="auto"/>
              <w:rPr>
                <w:b/>
                <w:bCs/>
                <w:sz w:val="24"/>
                <w:szCs w:val="24"/>
              </w:rPr>
            </w:pPr>
            <w:r>
              <w:rPr>
                <w:b/>
                <w:bCs/>
                <w:sz w:val="24"/>
                <w:szCs w:val="24"/>
              </w:rPr>
              <w:t>Personnel, technology, or infrastructure</w:t>
            </w:r>
          </w:p>
        </w:tc>
        <w:tc>
          <w:tcPr>
            <w:tcW w:w="2430" w:type="dxa"/>
          </w:tcPr>
          <w:p w14:paraId="6FCB74A4" w14:textId="0E4CF8F5" w:rsidR="006B78E3" w:rsidRPr="00126E7D" w:rsidRDefault="006B78E3" w:rsidP="008F3E56">
            <w:pPr>
              <w:rPr>
                <w:b/>
                <w:bCs/>
                <w:sz w:val="24"/>
                <w:szCs w:val="24"/>
              </w:rPr>
            </w:pPr>
            <w:r>
              <w:rPr>
                <w:b/>
                <w:bCs/>
                <w:sz w:val="24"/>
                <w:szCs w:val="24"/>
              </w:rPr>
              <w:t>Cost</w:t>
            </w:r>
          </w:p>
        </w:tc>
      </w:tr>
      <w:tr w:rsidR="006B78E3" w14:paraId="0A209BD0" w14:textId="77777777" w:rsidTr="006B78E3">
        <w:tc>
          <w:tcPr>
            <w:tcW w:w="6925" w:type="dxa"/>
          </w:tcPr>
          <w:p w14:paraId="6744098D" w14:textId="47B03ACC" w:rsidR="006B78E3" w:rsidRDefault="006B78E3" w:rsidP="008F3E56">
            <w:pPr>
              <w:spacing w:line="480" w:lineRule="auto"/>
            </w:pPr>
            <w:r>
              <w:t>Dataset for data analysis</w:t>
            </w:r>
          </w:p>
        </w:tc>
        <w:tc>
          <w:tcPr>
            <w:tcW w:w="2430" w:type="dxa"/>
          </w:tcPr>
          <w:p w14:paraId="382F5019" w14:textId="5A8ED1D0" w:rsidR="006B78E3" w:rsidRDefault="006B78E3" w:rsidP="008F3E56">
            <w:pPr>
              <w:spacing w:line="480" w:lineRule="auto"/>
            </w:pPr>
            <w:r>
              <w:t>N/A</w:t>
            </w:r>
          </w:p>
        </w:tc>
      </w:tr>
      <w:tr w:rsidR="006B78E3" w14:paraId="6F495079" w14:textId="77777777" w:rsidTr="006B78E3">
        <w:tc>
          <w:tcPr>
            <w:tcW w:w="6925" w:type="dxa"/>
          </w:tcPr>
          <w:p w14:paraId="0E427C3E" w14:textId="7799FCEB" w:rsidR="006B78E3" w:rsidRDefault="006B78E3" w:rsidP="008F3E56">
            <w:pPr>
              <w:spacing w:line="480" w:lineRule="auto"/>
            </w:pPr>
            <w:proofErr w:type="spellStart"/>
            <w:r>
              <w:t>Jupyter</w:t>
            </w:r>
            <w:proofErr w:type="spellEnd"/>
            <w:r>
              <w:t xml:space="preserve"> notebook development environment</w:t>
            </w:r>
          </w:p>
        </w:tc>
        <w:tc>
          <w:tcPr>
            <w:tcW w:w="2430" w:type="dxa"/>
          </w:tcPr>
          <w:p w14:paraId="3D2FD69E" w14:textId="0D506DE4" w:rsidR="006B78E3" w:rsidRDefault="006B78E3" w:rsidP="008F3E56">
            <w:pPr>
              <w:spacing w:line="480" w:lineRule="auto"/>
            </w:pPr>
            <w:r>
              <w:t>N/A</w:t>
            </w:r>
          </w:p>
        </w:tc>
      </w:tr>
      <w:tr w:rsidR="006B78E3" w14:paraId="2B6B0E72" w14:textId="77777777" w:rsidTr="006B78E3">
        <w:tc>
          <w:tcPr>
            <w:tcW w:w="6925" w:type="dxa"/>
          </w:tcPr>
          <w:p w14:paraId="6AA1336E" w14:textId="1CC264C8" w:rsidR="006B78E3" w:rsidRDefault="006B78E3" w:rsidP="008F3E56">
            <w:pPr>
              <w:spacing w:line="480" w:lineRule="auto"/>
            </w:pPr>
            <w:r>
              <w:t>1</w:t>
            </w:r>
            <w:r w:rsidR="00F970ED">
              <w:t>45</w:t>
            </w:r>
            <w:r>
              <w:t xml:space="preserve"> hours</w:t>
            </w:r>
          </w:p>
        </w:tc>
        <w:tc>
          <w:tcPr>
            <w:tcW w:w="2430" w:type="dxa"/>
          </w:tcPr>
          <w:p w14:paraId="565F91D9" w14:textId="23956888" w:rsidR="006B78E3" w:rsidRDefault="006B78E3" w:rsidP="008F3E56">
            <w:pPr>
              <w:spacing w:line="480" w:lineRule="auto"/>
            </w:pPr>
            <w:r>
              <w:t>N/A</w:t>
            </w:r>
          </w:p>
        </w:tc>
      </w:tr>
    </w:tbl>
    <w:p w14:paraId="0AA09569" w14:textId="6988B33D" w:rsidR="006B78E3" w:rsidRDefault="006B78E3" w:rsidP="0050186A">
      <w:pPr>
        <w:spacing w:line="480" w:lineRule="auto"/>
      </w:pPr>
    </w:p>
    <w:p w14:paraId="3C510C58" w14:textId="197E8654" w:rsidR="006B78E3" w:rsidRPr="004214F5" w:rsidRDefault="006B78E3" w:rsidP="0050186A">
      <w:pPr>
        <w:spacing w:line="480" w:lineRule="auto"/>
      </w:pPr>
      <w:r>
        <w:t xml:space="preserve">The resources needed for this project to be completed and implemented are limited to </w:t>
      </w:r>
      <w:r w:rsidR="00E04241">
        <w:t>a dataset for analysis (downloaded for free from</w:t>
      </w:r>
      <w:r w:rsidR="005148CB">
        <w:t xml:space="preserve"> Kaggle</w:t>
      </w:r>
      <w:r w:rsidR="00E04241">
        <w:t xml:space="preserve">), </w:t>
      </w:r>
      <w:r>
        <w:t>my time (1</w:t>
      </w:r>
      <w:r w:rsidR="005148CB">
        <w:t>45</w:t>
      </w:r>
      <w:r>
        <w:t xml:space="preserve"> hours of conception, design, coding, and testing), my computer for development (no cost, it has already been acquired)</w:t>
      </w:r>
      <w:r w:rsidR="00E04241">
        <w:t>. There are no additional resources or costs that will be associated with this project.</w:t>
      </w:r>
    </w:p>
    <w:p w14:paraId="4D2AEA2B" w14:textId="07D26EA8" w:rsidR="005E1FC5" w:rsidRDefault="005E1FC5" w:rsidP="0050186A">
      <w:pPr>
        <w:pStyle w:val="Heading1"/>
      </w:pPr>
      <w:bookmarkStart w:id="14" w:name="_Toc127977087"/>
      <w:r>
        <w:t>B6. Criteria</w:t>
      </w:r>
      <w:r w:rsidR="00275355">
        <w:t xml:space="preserve"> for Success</w:t>
      </w:r>
      <w:bookmarkEnd w:id="14"/>
    </w:p>
    <w:p w14:paraId="4B47D5DB" w14:textId="6D821872" w:rsidR="00F423FA" w:rsidRDefault="00F423FA" w:rsidP="0050186A">
      <w:pPr>
        <w:spacing w:line="480" w:lineRule="auto"/>
      </w:pPr>
      <w:r>
        <w:t>The criteria I will use for success are that the causes of flight delays are identified, any identified causes are statistically significant, and that those causes are ranked in terms of greatest number of flight delays to smaller number of flight delays.</w:t>
      </w:r>
    </w:p>
    <w:tbl>
      <w:tblPr>
        <w:tblStyle w:val="TableGrid"/>
        <w:tblW w:w="0" w:type="auto"/>
        <w:tblLook w:val="04A0" w:firstRow="1" w:lastRow="0" w:firstColumn="1" w:lastColumn="0" w:noHBand="0" w:noVBand="1"/>
      </w:tblPr>
      <w:tblGrid>
        <w:gridCol w:w="3116"/>
        <w:gridCol w:w="3117"/>
        <w:gridCol w:w="3117"/>
      </w:tblGrid>
      <w:tr w:rsidR="00A23152" w:rsidRPr="00A23152" w14:paraId="4CF39CE4" w14:textId="77777777" w:rsidTr="00A23152">
        <w:tc>
          <w:tcPr>
            <w:tcW w:w="3116" w:type="dxa"/>
          </w:tcPr>
          <w:p w14:paraId="5C922261" w14:textId="5A3CFC75" w:rsidR="00A23152" w:rsidRPr="00A23152" w:rsidRDefault="00A23152" w:rsidP="0050186A">
            <w:pPr>
              <w:spacing w:line="480" w:lineRule="auto"/>
              <w:rPr>
                <w:b/>
                <w:bCs/>
                <w:sz w:val="24"/>
                <w:szCs w:val="24"/>
              </w:rPr>
            </w:pPr>
            <w:r w:rsidRPr="00A23152">
              <w:rPr>
                <w:b/>
                <w:bCs/>
                <w:sz w:val="24"/>
                <w:szCs w:val="24"/>
              </w:rPr>
              <w:t>Criterion/Metric</w:t>
            </w:r>
          </w:p>
        </w:tc>
        <w:tc>
          <w:tcPr>
            <w:tcW w:w="3117" w:type="dxa"/>
          </w:tcPr>
          <w:p w14:paraId="6D3DC731" w14:textId="09D21022" w:rsidR="00A23152" w:rsidRPr="00A23152" w:rsidRDefault="00A23152" w:rsidP="0050186A">
            <w:pPr>
              <w:spacing w:line="480" w:lineRule="auto"/>
              <w:rPr>
                <w:b/>
                <w:bCs/>
                <w:sz w:val="24"/>
                <w:szCs w:val="24"/>
              </w:rPr>
            </w:pPr>
            <w:r w:rsidRPr="00A23152">
              <w:rPr>
                <w:b/>
                <w:bCs/>
                <w:sz w:val="24"/>
                <w:szCs w:val="24"/>
              </w:rPr>
              <w:t>Required Data</w:t>
            </w:r>
          </w:p>
        </w:tc>
        <w:tc>
          <w:tcPr>
            <w:tcW w:w="3117" w:type="dxa"/>
          </w:tcPr>
          <w:p w14:paraId="760F887A" w14:textId="6C87C0D2" w:rsidR="00A23152" w:rsidRPr="00A23152" w:rsidRDefault="00A23152" w:rsidP="0050186A">
            <w:pPr>
              <w:spacing w:line="480" w:lineRule="auto"/>
              <w:rPr>
                <w:b/>
                <w:bCs/>
                <w:sz w:val="24"/>
                <w:szCs w:val="24"/>
              </w:rPr>
            </w:pPr>
            <w:r w:rsidRPr="00A23152">
              <w:rPr>
                <w:b/>
                <w:bCs/>
                <w:sz w:val="24"/>
                <w:szCs w:val="24"/>
              </w:rPr>
              <w:t>Cut Score for Success</w:t>
            </w:r>
          </w:p>
        </w:tc>
      </w:tr>
      <w:tr w:rsidR="00A23152" w14:paraId="1DBD3BA0" w14:textId="77777777" w:rsidTr="00A23152">
        <w:tc>
          <w:tcPr>
            <w:tcW w:w="3116" w:type="dxa"/>
          </w:tcPr>
          <w:p w14:paraId="38D6B850" w14:textId="2D4E3456" w:rsidR="00A23152" w:rsidRDefault="00F423FA" w:rsidP="0050186A">
            <w:pPr>
              <w:spacing w:line="480" w:lineRule="auto"/>
            </w:pPr>
            <w:r>
              <w:t>Are</w:t>
            </w:r>
            <w:r w:rsidR="008C1FCB">
              <w:t xml:space="preserve"> </w:t>
            </w:r>
            <w:r>
              <w:t>causes</w:t>
            </w:r>
            <w:r w:rsidR="008C1FCB">
              <w:t xml:space="preserve"> </w:t>
            </w:r>
            <w:r>
              <w:t>of</w:t>
            </w:r>
            <w:r w:rsidR="008C1FCB">
              <w:t xml:space="preserve"> flight delays identified?</w:t>
            </w:r>
          </w:p>
        </w:tc>
        <w:tc>
          <w:tcPr>
            <w:tcW w:w="3117" w:type="dxa"/>
          </w:tcPr>
          <w:p w14:paraId="2069949B" w14:textId="00D5D433" w:rsidR="00A23152" w:rsidRDefault="00F423FA" w:rsidP="0050186A">
            <w:pPr>
              <w:spacing w:line="480" w:lineRule="auto"/>
            </w:pPr>
            <w:r>
              <w:t>Correlation Matrix heatmap</w:t>
            </w:r>
          </w:p>
        </w:tc>
        <w:tc>
          <w:tcPr>
            <w:tcW w:w="3117" w:type="dxa"/>
          </w:tcPr>
          <w:p w14:paraId="0D76B2FD" w14:textId="35CC2213" w:rsidR="00A23152" w:rsidRDefault="008C1FCB" w:rsidP="0050186A">
            <w:pPr>
              <w:spacing w:line="480" w:lineRule="auto"/>
            </w:pPr>
            <w:r>
              <w:t xml:space="preserve">Success is if and only if there is a correlation for each </w:t>
            </w:r>
            <w:r w:rsidR="00F423FA">
              <w:t>cause</w:t>
            </w:r>
          </w:p>
        </w:tc>
      </w:tr>
      <w:tr w:rsidR="00A23152" w14:paraId="64D056AA" w14:textId="77777777" w:rsidTr="00A23152">
        <w:tc>
          <w:tcPr>
            <w:tcW w:w="3116" w:type="dxa"/>
          </w:tcPr>
          <w:p w14:paraId="7FA526F0" w14:textId="366075FE" w:rsidR="00A23152" w:rsidRDefault="00F423FA" w:rsidP="0050186A">
            <w:pPr>
              <w:spacing w:line="480" w:lineRule="auto"/>
            </w:pPr>
            <w:r>
              <w:t>Are causes statistically significant?</w:t>
            </w:r>
          </w:p>
        </w:tc>
        <w:tc>
          <w:tcPr>
            <w:tcW w:w="3117" w:type="dxa"/>
          </w:tcPr>
          <w:p w14:paraId="7DD3BFC4" w14:textId="7DFB1C78" w:rsidR="00A23152" w:rsidRDefault="00F423FA" w:rsidP="0050186A">
            <w:pPr>
              <w:spacing w:line="480" w:lineRule="auto"/>
            </w:pPr>
            <w:r>
              <w:t>T-test output</w:t>
            </w:r>
          </w:p>
        </w:tc>
        <w:tc>
          <w:tcPr>
            <w:tcW w:w="3117" w:type="dxa"/>
          </w:tcPr>
          <w:p w14:paraId="3F70C8B3" w14:textId="3FC4DA65" w:rsidR="00A23152" w:rsidRDefault="008C1FCB" w:rsidP="0050186A">
            <w:pPr>
              <w:spacing w:line="480" w:lineRule="auto"/>
            </w:pPr>
            <w:r>
              <w:t xml:space="preserve">Success is if and only if there is </w:t>
            </w:r>
            <w:r w:rsidR="00F423FA">
              <w:t>a statistically significance for each cause</w:t>
            </w:r>
          </w:p>
        </w:tc>
      </w:tr>
      <w:tr w:rsidR="008C1FCB" w14:paraId="77F06E56" w14:textId="77777777" w:rsidTr="00A23152">
        <w:tc>
          <w:tcPr>
            <w:tcW w:w="3116" w:type="dxa"/>
          </w:tcPr>
          <w:p w14:paraId="297514C5" w14:textId="27FC4AB0" w:rsidR="008C1FCB" w:rsidRDefault="00F423FA" w:rsidP="0050186A">
            <w:pPr>
              <w:spacing w:line="480" w:lineRule="auto"/>
            </w:pPr>
            <w:r>
              <w:lastRenderedPageBreak/>
              <w:t>Are the number of delays for each cause ranked?</w:t>
            </w:r>
          </w:p>
        </w:tc>
        <w:tc>
          <w:tcPr>
            <w:tcW w:w="3117" w:type="dxa"/>
          </w:tcPr>
          <w:p w14:paraId="0BAAA01D" w14:textId="2616E46E" w:rsidR="008C1FCB" w:rsidRDefault="00F423FA" w:rsidP="0050186A">
            <w:pPr>
              <w:spacing w:line="480" w:lineRule="auto"/>
            </w:pPr>
            <w:r>
              <w:t>Plot of number of delays versus flight date</w:t>
            </w:r>
          </w:p>
        </w:tc>
        <w:tc>
          <w:tcPr>
            <w:tcW w:w="3117" w:type="dxa"/>
          </w:tcPr>
          <w:p w14:paraId="2BCD2425" w14:textId="53BDE7B1" w:rsidR="008C1FCB" w:rsidRDefault="008C1FCB" w:rsidP="0050186A">
            <w:pPr>
              <w:spacing w:line="480" w:lineRule="auto"/>
            </w:pPr>
            <w:r>
              <w:t xml:space="preserve">Success if and only if </w:t>
            </w:r>
            <w:r w:rsidR="00F423FA">
              <w:t>each cause is ranked relative to the others</w:t>
            </w:r>
          </w:p>
        </w:tc>
      </w:tr>
    </w:tbl>
    <w:p w14:paraId="1DF7C1B0" w14:textId="53BA2EEE" w:rsidR="00A23152" w:rsidRDefault="00A23152" w:rsidP="009C7FC1"/>
    <w:p w14:paraId="28A74923" w14:textId="77777777" w:rsidR="00A049D9" w:rsidRDefault="00A049D9" w:rsidP="009C7FC1"/>
    <w:p w14:paraId="03C6AE95" w14:textId="47819D59" w:rsidR="005E1FC5" w:rsidRDefault="005E1FC5" w:rsidP="0050186A">
      <w:pPr>
        <w:pStyle w:val="Heading1"/>
        <w:numPr>
          <w:ilvl w:val="0"/>
          <w:numId w:val="6"/>
        </w:numPr>
        <w:jc w:val="center"/>
      </w:pPr>
      <w:bookmarkStart w:id="15" w:name="_Toc127977088"/>
      <w:r>
        <w:t>Design of Data Analytics Solution</w:t>
      </w:r>
      <w:bookmarkEnd w:id="15"/>
    </w:p>
    <w:p w14:paraId="5C9A99E0" w14:textId="350B8D6A" w:rsidR="005E1FC5" w:rsidRDefault="005E1FC5" w:rsidP="0050186A">
      <w:pPr>
        <w:pStyle w:val="Heading1"/>
      </w:pPr>
      <w:bookmarkStart w:id="16" w:name="_Toc127977089"/>
      <w:r>
        <w:t>C1. Hypothesis</w:t>
      </w:r>
      <w:bookmarkEnd w:id="16"/>
    </w:p>
    <w:p w14:paraId="693E09CF" w14:textId="7E61131B" w:rsidR="00803F37" w:rsidRDefault="0019675A" w:rsidP="0050186A">
      <w:pPr>
        <w:spacing w:line="480" w:lineRule="auto"/>
      </w:pPr>
      <w:r>
        <w:t>Is late aircraft delay the overall cause of flight delays?</w:t>
      </w:r>
    </w:p>
    <w:p w14:paraId="6818D630" w14:textId="77E6B9C9" w:rsidR="005E1FC5" w:rsidRDefault="005E1FC5" w:rsidP="0050186A">
      <w:pPr>
        <w:pStyle w:val="Heading1"/>
      </w:pPr>
      <w:bookmarkStart w:id="17" w:name="_Toc127977090"/>
      <w:r>
        <w:t>C2. Analytical Method</w:t>
      </w:r>
      <w:bookmarkEnd w:id="17"/>
    </w:p>
    <w:p w14:paraId="1F65F1B4" w14:textId="297ECCA9" w:rsidR="004214F5" w:rsidRPr="004214F5" w:rsidRDefault="00BA5D5B" w:rsidP="0050186A">
      <w:pPr>
        <w:spacing w:line="480" w:lineRule="auto"/>
      </w:pPr>
      <w:r>
        <w:t xml:space="preserve">The analytical method I will use in my data analysis will be descriptive.  The data analysis technique I will use is </w:t>
      </w:r>
      <w:r w:rsidR="00F578E0">
        <w:t>multi</w:t>
      </w:r>
      <w:r>
        <w:t>variate analysis in the form of a correlation matrix.</w:t>
      </w:r>
      <w:r w:rsidR="00970F58">
        <w:t xml:space="preserve"> Each result will undergo a t-test to ensure its statistical significance. The significant results will be graphed to show number of delays versus flight date to allow a ranking of flight delay causes.</w:t>
      </w:r>
      <w:r w:rsidR="000C5D6C">
        <w:t xml:space="preserve"> The ranking of late aircraft delay will be determined.</w:t>
      </w:r>
    </w:p>
    <w:p w14:paraId="157518E1" w14:textId="607BB329" w:rsidR="00D13218" w:rsidRDefault="00D13218" w:rsidP="0050186A">
      <w:pPr>
        <w:pStyle w:val="Heading1"/>
        <w:ind w:firstLine="720"/>
      </w:pPr>
      <w:bookmarkStart w:id="18" w:name="_Toc127977091"/>
      <w:r>
        <w:t>C2a. Justification</w:t>
      </w:r>
      <w:r w:rsidR="0079222C">
        <w:t xml:space="preserve"> of Analytical Method</w:t>
      </w:r>
      <w:bookmarkEnd w:id="18"/>
    </w:p>
    <w:p w14:paraId="2C5EE206" w14:textId="4887106E" w:rsidR="003768BF" w:rsidRPr="004214F5" w:rsidRDefault="003768BF" w:rsidP="0050186A">
      <w:pPr>
        <w:spacing w:line="480" w:lineRule="auto"/>
      </w:pPr>
      <w:r>
        <w:t xml:space="preserve">I chose this method and technique because there are several possible variables that may depend on each other. The correlation matrix enables those variables that are correlated to be identified easily. </w:t>
      </w:r>
      <w:r w:rsidR="000C5D6C">
        <w:t>The t-test allows the statistically significant results to be determined, and</w:t>
      </w:r>
      <w:r>
        <w:t xml:space="preserve"> </w:t>
      </w:r>
      <w:r w:rsidR="000C5D6C">
        <w:t>the graph of number of delays versus flight date e</w:t>
      </w:r>
      <w:r>
        <w:t>nables the causes of flight delays to b</w:t>
      </w:r>
      <w:r w:rsidR="000C5D6C">
        <w:t>e</w:t>
      </w:r>
      <w:r>
        <w:t xml:space="preserve"> ranked</w:t>
      </w:r>
      <w:r w:rsidR="000C5D6C">
        <w:t>, so that the ranking of late aircraft delay is determined.</w:t>
      </w:r>
    </w:p>
    <w:p w14:paraId="2BB3C94D" w14:textId="7B973FAC" w:rsidR="005E1FC5" w:rsidRDefault="005E1FC5" w:rsidP="0050186A">
      <w:pPr>
        <w:pStyle w:val="Heading1"/>
      </w:pPr>
      <w:bookmarkStart w:id="19" w:name="_Toc127977092"/>
      <w:r>
        <w:t>C3. Tools and Environments</w:t>
      </w:r>
      <w:r w:rsidR="0079222C">
        <w:t xml:space="preserve"> of Solution</w:t>
      </w:r>
      <w:bookmarkEnd w:id="19"/>
    </w:p>
    <w:p w14:paraId="133190D5" w14:textId="5C367D5A" w:rsidR="00AB1895" w:rsidRPr="004214F5" w:rsidRDefault="00AB1895" w:rsidP="0050186A">
      <w:pPr>
        <w:spacing w:line="480" w:lineRule="auto"/>
      </w:pPr>
      <w:r>
        <w:t xml:space="preserve">A </w:t>
      </w:r>
      <w:proofErr w:type="spellStart"/>
      <w:r>
        <w:t>Jupyter</w:t>
      </w:r>
      <w:proofErr w:type="spellEnd"/>
      <w:r>
        <w:t xml:space="preserve"> notebook will be used to manipulate the data, because it provides a robust environment to manipulate and analyze the dataset. This tool also provides a flexible way to output results</w:t>
      </w:r>
      <w:r w:rsidR="00447705">
        <w:t>,</w:t>
      </w:r>
      <w:r>
        <w:t xml:space="preserve"> as both text and graphical plots can be generated.</w:t>
      </w:r>
      <w:r w:rsidR="00447705">
        <w:t xml:space="preserve">  Also, the notebook can be distributed reasonably easy, so that other researchers can perform the same analysis on similar datasets.</w:t>
      </w:r>
    </w:p>
    <w:p w14:paraId="061D16E5" w14:textId="7FD3835D" w:rsidR="005E1FC5" w:rsidRDefault="005E1FC5" w:rsidP="0050186A">
      <w:pPr>
        <w:pStyle w:val="Heading1"/>
      </w:pPr>
      <w:bookmarkStart w:id="20" w:name="_Toc127977093"/>
      <w:r>
        <w:t>C4. Methods and Metrics</w:t>
      </w:r>
      <w:r w:rsidR="0079222C">
        <w:t xml:space="preserve"> to Evaluate Statistical Significance</w:t>
      </w:r>
      <w:bookmarkEnd w:id="20"/>
    </w:p>
    <w:p w14:paraId="4C50C9C7" w14:textId="69725241" w:rsidR="00AB1895" w:rsidRPr="004214F5" w:rsidRDefault="00A51B06" w:rsidP="0050186A">
      <w:pPr>
        <w:spacing w:line="480" w:lineRule="auto"/>
      </w:pPr>
      <w:r>
        <w:t xml:space="preserve">Statistical significance for the correlation coefficients of flight delay causes will be shown via a t-test. A null hypothesis will be proposed for each flight delay cause, and an attempt will be made to disprove that </w:t>
      </w:r>
      <w:r>
        <w:lastRenderedPageBreak/>
        <w:t>hypothesis, thereby proving that correlation coefficient is statistically significant. P-value of less than 0.05 will show that the result is significant.</w:t>
      </w:r>
    </w:p>
    <w:p w14:paraId="7F1E1648" w14:textId="6FDE6164" w:rsidR="004214F5" w:rsidRDefault="00D13218" w:rsidP="00BA67A5">
      <w:pPr>
        <w:pStyle w:val="Heading1"/>
        <w:ind w:firstLine="720"/>
      </w:pPr>
      <w:bookmarkStart w:id="21" w:name="_Toc127977094"/>
      <w:r>
        <w:t>C4a. Justification</w:t>
      </w:r>
      <w:r w:rsidR="0079222C">
        <w:t xml:space="preserve"> </w:t>
      </w:r>
      <w:r w:rsidR="00C90447">
        <w:t>of</w:t>
      </w:r>
      <w:r w:rsidR="0079222C">
        <w:t xml:space="preserve"> Methods and Metrics</w:t>
      </w:r>
      <w:bookmarkEnd w:id="21"/>
    </w:p>
    <w:p w14:paraId="0DA2C927" w14:textId="13208C30" w:rsidR="00BA67A5" w:rsidRPr="004214F5" w:rsidRDefault="00BA67A5" w:rsidP="00B12828">
      <w:pPr>
        <w:spacing w:line="480" w:lineRule="auto"/>
        <w:ind w:left="720"/>
      </w:pPr>
      <w:r>
        <w:t>This approach is the most appropriate because it will allow me to demonstrate whether a flight delay cause is statistically significant.</w:t>
      </w:r>
    </w:p>
    <w:p w14:paraId="4098F3DE" w14:textId="1B92CBF1" w:rsidR="005E1FC5" w:rsidRDefault="005E1FC5" w:rsidP="0050186A">
      <w:pPr>
        <w:pStyle w:val="Heading1"/>
      </w:pPr>
      <w:bookmarkStart w:id="22" w:name="_Toc127977095"/>
      <w:r>
        <w:t>C5. Practical Significance</w:t>
      </w:r>
      <w:bookmarkEnd w:id="22"/>
    </w:p>
    <w:p w14:paraId="1CB5BE56" w14:textId="2C1F5337" w:rsidR="002B1AF7" w:rsidRPr="004214F5" w:rsidRDefault="002B1AF7" w:rsidP="0050186A">
      <w:pPr>
        <w:spacing w:line="480" w:lineRule="auto"/>
      </w:pPr>
      <w:r>
        <w:t>The practical significance of knowing what causes flight delays allows mitigation strategies to be formulated, and whether attempting mitigation is useful.  For example, if weather was the biggest cause of flight delays, then it would be impractical to try and mitigate the effect of weather on delays. It would then be more productive to try and mitigate other causes of delays. Delays that are under an airline’s control could be reduced to provide better customer service and goodwill. For example, allowing planes to fly faster when late would help reduce or negate late arrivals.</w:t>
      </w:r>
      <w:r w:rsidR="00932F7B">
        <w:t xml:space="preserve"> This is something that is within the power of airline decision makers. Knowing the ranking of flight delay causes allows decision makers to determine the best use of resources in reducing flight delays.</w:t>
      </w:r>
    </w:p>
    <w:p w14:paraId="26E967D5" w14:textId="479D9638" w:rsidR="005E1FC5" w:rsidRDefault="005E1FC5" w:rsidP="0050186A">
      <w:pPr>
        <w:pStyle w:val="Heading1"/>
      </w:pPr>
      <w:bookmarkStart w:id="23" w:name="_Toc127977096"/>
      <w:r>
        <w:t xml:space="preserve">C6. </w:t>
      </w:r>
      <w:r w:rsidR="009A7C15">
        <w:t xml:space="preserve">Visual </w:t>
      </w:r>
      <w:r>
        <w:t>Communication</w:t>
      </w:r>
      <w:bookmarkEnd w:id="23"/>
    </w:p>
    <w:p w14:paraId="77F8F393" w14:textId="5615481C" w:rsidR="00D9388C" w:rsidRDefault="00D9388C" w:rsidP="0050186A">
      <w:pPr>
        <w:spacing w:line="480" w:lineRule="auto"/>
      </w:pPr>
      <w:r>
        <w:t xml:space="preserve">A correlation matrix heatmap will be used to communicate the findings, </w:t>
      </w:r>
      <w:r w:rsidR="00A572E2">
        <w:t>as well as a</w:t>
      </w:r>
      <w:r w:rsidR="00357319">
        <w:t xml:space="preserve"> </w:t>
      </w:r>
      <w:r w:rsidR="00A572E2">
        <w:t xml:space="preserve">plot of the number of delays versus the </w:t>
      </w:r>
      <w:r w:rsidR="00357319">
        <w:t>date of ea</w:t>
      </w:r>
      <w:r w:rsidR="00CC31A6">
        <w:t>ch</w:t>
      </w:r>
      <w:r w:rsidR="00357319">
        <w:t xml:space="preserve"> flight</w:t>
      </w:r>
      <w:r>
        <w:t xml:space="preserve">. The heatmap is very good at displaying </w:t>
      </w:r>
      <w:r w:rsidR="00A572E2">
        <w:t>many</w:t>
      </w:r>
      <w:r>
        <w:t xml:space="preserve"> correlation </w:t>
      </w:r>
      <w:r w:rsidR="00A572E2">
        <w:t>coefficients compared</w:t>
      </w:r>
      <w:r>
        <w:t xml:space="preserve"> to other</w:t>
      </w:r>
      <w:r w:rsidR="00A572E2">
        <w:t xml:space="preserve"> methods</w:t>
      </w:r>
      <w:r>
        <w:t xml:space="preserve"> in a fixed space. The plot</w:t>
      </w:r>
      <w:r w:rsidR="00357319">
        <w:t xml:space="preserve"> is a very good method of comparing the number of delays for each delay type in a fixed space</w:t>
      </w:r>
      <w:r w:rsidR="00CC31A6">
        <w:t xml:space="preserve"> so that their relative ranking is easy to determine</w:t>
      </w:r>
      <w:r w:rsidR="002F5258">
        <w:t>, particularly for large datasets.</w:t>
      </w:r>
    </w:p>
    <w:p w14:paraId="5FF227FF" w14:textId="1400A9A3" w:rsidR="0001042F" w:rsidRPr="004214F5" w:rsidRDefault="0001042F" w:rsidP="009C7FC1"/>
    <w:p w14:paraId="455FD611" w14:textId="1B5C7336" w:rsidR="005E1FC5" w:rsidRDefault="005E1FC5" w:rsidP="0050186A">
      <w:pPr>
        <w:pStyle w:val="Heading1"/>
        <w:numPr>
          <w:ilvl w:val="0"/>
          <w:numId w:val="6"/>
        </w:numPr>
        <w:jc w:val="center"/>
      </w:pPr>
      <w:bookmarkStart w:id="24" w:name="_Toc127977097"/>
      <w:r>
        <w:t>Description of Datasets</w:t>
      </w:r>
      <w:bookmarkEnd w:id="24"/>
    </w:p>
    <w:p w14:paraId="666D09DC" w14:textId="3BD4EB7E" w:rsidR="005E1FC5" w:rsidRDefault="005E1FC5" w:rsidP="0050186A">
      <w:pPr>
        <w:pStyle w:val="Heading1"/>
      </w:pPr>
      <w:bookmarkStart w:id="25" w:name="_Toc127977098"/>
      <w:r>
        <w:t xml:space="preserve">D1. </w:t>
      </w:r>
      <w:r w:rsidR="009A7C15">
        <w:t xml:space="preserve">Source of </w:t>
      </w:r>
      <w:r>
        <w:t>Data</w:t>
      </w:r>
      <w:bookmarkEnd w:id="25"/>
    </w:p>
    <w:p w14:paraId="72D343E3" w14:textId="0D4ADE2C" w:rsidR="00254203" w:rsidRDefault="006E456C" w:rsidP="0050186A">
      <w:pPr>
        <w:spacing w:line="480" w:lineRule="auto"/>
      </w:pPr>
      <w:r>
        <w:t>Airline Delay and Cancellation Data</w:t>
      </w:r>
      <w:r w:rsidR="00842355">
        <w:t xml:space="preserve"> 2009 - 2018</w:t>
      </w:r>
      <w:r>
        <w:t xml:space="preserve"> were collected from</w:t>
      </w:r>
      <w:r w:rsidR="001E6E87">
        <w:t xml:space="preserve"> data provided</w:t>
      </w:r>
      <w:r w:rsidR="00842355">
        <w:t xml:space="preserve"> by Kaggle</w:t>
      </w:r>
      <w:r>
        <w:t xml:space="preserve">. This website provides various publicly downloadable datasets. This </w:t>
      </w:r>
      <w:r w:rsidR="001E6E87">
        <w:t>data</w:t>
      </w:r>
      <w:r>
        <w:t xml:space="preserve"> has been combined from multiple US Government (Bureau of Transportation Statistics) datasets. </w:t>
      </w:r>
    </w:p>
    <w:p w14:paraId="6EBB6E74" w14:textId="77777777" w:rsidR="00C11001" w:rsidRPr="00C11001" w:rsidRDefault="00C11001" w:rsidP="00C11001">
      <w:pPr>
        <w:spacing w:before="100" w:beforeAutospacing="1" w:after="100" w:afterAutospacing="1"/>
        <w:rPr>
          <w:rFonts w:eastAsia="Times New Roman" w:cs="Times New Roman"/>
          <w:sz w:val="24"/>
          <w:szCs w:val="24"/>
        </w:rPr>
      </w:pPr>
      <w:r w:rsidRPr="00C11001">
        <w:rPr>
          <w:rFonts w:eastAsia="Times New Roman" w:cs="Times New Roman"/>
          <w:sz w:val="24"/>
          <w:szCs w:val="24"/>
        </w:rPr>
        <w:lastRenderedPageBreak/>
        <w:t>There are ten data files associated with this project:</w:t>
      </w:r>
    </w:p>
    <w:p w14:paraId="278958F2" w14:textId="29E7BFA1"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09.csv</w:t>
      </w:r>
      <w:r w:rsidRPr="00C11001">
        <w:rPr>
          <w:rFonts w:eastAsia="Times New Roman" w:cs="Times New Roman"/>
          <w:sz w:val="24"/>
          <w:szCs w:val="24"/>
        </w:rPr>
        <w:t>: Airline Delay and Cancellation Data dataset for 2009</w:t>
      </w:r>
      <w:r w:rsidR="008E5C7D">
        <w:rPr>
          <w:rFonts w:eastAsia="Times New Roman" w:cs="Times New Roman"/>
          <w:sz w:val="24"/>
          <w:szCs w:val="24"/>
        </w:rPr>
        <w:t xml:space="preserve"> (Milan</w:t>
      </w:r>
      <w:r w:rsidR="0029470B">
        <w:rPr>
          <w:rFonts w:eastAsia="Times New Roman" w:cs="Times New Roman"/>
          <w:sz w:val="24"/>
          <w:szCs w:val="24"/>
        </w:rPr>
        <w:t>,</w:t>
      </w:r>
      <w:r w:rsidR="008E5C7D">
        <w:rPr>
          <w:rFonts w:eastAsia="Times New Roman" w:cs="Times New Roman"/>
          <w:sz w:val="24"/>
          <w:szCs w:val="24"/>
        </w:rPr>
        <w:t xml:space="preserve"> 2020)</w:t>
      </w:r>
      <w:r w:rsidRPr="00C11001">
        <w:rPr>
          <w:rFonts w:eastAsia="Times New Roman" w:cs="Times New Roman"/>
          <w:sz w:val="24"/>
          <w:szCs w:val="24"/>
        </w:rPr>
        <w:t>.</w:t>
      </w:r>
    </w:p>
    <w:p w14:paraId="5B25F8AE" w14:textId="1447E766"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0.csv</w:t>
      </w:r>
      <w:r w:rsidRPr="00C11001">
        <w:rPr>
          <w:rFonts w:eastAsia="Times New Roman" w:cs="Times New Roman"/>
          <w:sz w:val="24"/>
          <w:szCs w:val="24"/>
        </w:rPr>
        <w:t>: Airline Delay and Cancellation Data dataset for 2010</w:t>
      </w:r>
      <w:r w:rsidR="0029470B">
        <w:rPr>
          <w:rFonts w:eastAsia="Times New Roman" w:cs="Times New Roman"/>
          <w:sz w:val="24"/>
          <w:szCs w:val="24"/>
        </w:rPr>
        <w:t xml:space="preserve"> (Milan, 2020)</w:t>
      </w:r>
      <w:r w:rsidRPr="00C11001">
        <w:rPr>
          <w:rFonts w:eastAsia="Times New Roman" w:cs="Times New Roman"/>
          <w:sz w:val="24"/>
          <w:szCs w:val="24"/>
        </w:rPr>
        <w:t>.</w:t>
      </w:r>
    </w:p>
    <w:p w14:paraId="5AC210F6" w14:textId="7D2ADC1A"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1.csv</w:t>
      </w:r>
      <w:r w:rsidRPr="00C11001">
        <w:rPr>
          <w:rFonts w:eastAsia="Times New Roman" w:cs="Times New Roman"/>
          <w:sz w:val="24"/>
          <w:szCs w:val="24"/>
        </w:rPr>
        <w:t>: Airline Delay and Cancellation Data dataset for 2011</w:t>
      </w:r>
      <w:r w:rsidR="0029470B">
        <w:rPr>
          <w:rFonts w:eastAsia="Times New Roman" w:cs="Times New Roman"/>
          <w:sz w:val="24"/>
          <w:szCs w:val="24"/>
        </w:rPr>
        <w:t xml:space="preserve"> (Milan, 2020)</w:t>
      </w:r>
      <w:r w:rsidRPr="00C11001">
        <w:rPr>
          <w:rFonts w:eastAsia="Times New Roman" w:cs="Times New Roman"/>
          <w:sz w:val="24"/>
          <w:szCs w:val="24"/>
        </w:rPr>
        <w:t>.</w:t>
      </w:r>
    </w:p>
    <w:p w14:paraId="6211A0D4" w14:textId="006A7922"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2.csv</w:t>
      </w:r>
      <w:r w:rsidRPr="00C11001">
        <w:rPr>
          <w:rFonts w:eastAsia="Times New Roman" w:cs="Times New Roman"/>
          <w:sz w:val="24"/>
          <w:szCs w:val="24"/>
        </w:rPr>
        <w:t>: Airline Delay and Cancellation Data dataset for 2012</w:t>
      </w:r>
      <w:r w:rsidR="0029470B">
        <w:rPr>
          <w:rFonts w:eastAsia="Times New Roman" w:cs="Times New Roman"/>
          <w:sz w:val="24"/>
          <w:szCs w:val="24"/>
        </w:rPr>
        <w:t xml:space="preserve"> (Milan, 2020)</w:t>
      </w:r>
      <w:r w:rsidRPr="00C11001">
        <w:rPr>
          <w:rFonts w:eastAsia="Times New Roman" w:cs="Times New Roman"/>
          <w:sz w:val="24"/>
          <w:szCs w:val="24"/>
        </w:rPr>
        <w:t>.</w:t>
      </w:r>
    </w:p>
    <w:p w14:paraId="5953E1B2" w14:textId="302C00AF"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3.csv</w:t>
      </w:r>
      <w:r w:rsidRPr="00C11001">
        <w:rPr>
          <w:rFonts w:eastAsia="Times New Roman" w:cs="Times New Roman"/>
          <w:sz w:val="24"/>
          <w:szCs w:val="24"/>
        </w:rPr>
        <w:t>: Airline Delay and Cancellation Data dataset for 2013</w:t>
      </w:r>
      <w:r w:rsidR="0029470B">
        <w:rPr>
          <w:rFonts w:eastAsia="Times New Roman" w:cs="Times New Roman"/>
          <w:sz w:val="24"/>
          <w:szCs w:val="24"/>
        </w:rPr>
        <w:t xml:space="preserve"> (Milan, 2020)</w:t>
      </w:r>
      <w:r w:rsidRPr="00C11001">
        <w:rPr>
          <w:rFonts w:eastAsia="Times New Roman" w:cs="Times New Roman"/>
          <w:sz w:val="24"/>
          <w:szCs w:val="24"/>
        </w:rPr>
        <w:t>.</w:t>
      </w:r>
    </w:p>
    <w:p w14:paraId="02064D19" w14:textId="1DE6451E"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4.csv</w:t>
      </w:r>
      <w:r w:rsidRPr="00C11001">
        <w:rPr>
          <w:rFonts w:eastAsia="Times New Roman" w:cs="Times New Roman"/>
          <w:sz w:val="24"/>
          <w:szCs w:val="24"/>
        </w:rPr>
        <w:t>: Airline Delay and Cancellation Data dataset for 2014</w:t>
      </w:r>
      <w:r w:rsidR="0029470B">
        <w:rPr>
          <w:rFonts w:eastAsia="Times New Roman" w:cs="Times New Roman"/>
          <w:sz w:val="24"/>
          <w:szCs w:val="24"/>
        </w:rPr>
        <w:t xml:space="preserve"> (Milan, 2020)</w:t>
      </w:r>
      <w:r w:rsidRPr="00C11001">
        <w:rPr>
          <w:rFonts w:eastAsia="Times New Roman" w:cs="Times New Roman"/>
          <w:sz w:val="24"/>
          <w:szCs w:val="24"/>
        </w:rPr>
        <w:t>.</w:t>
      </w:r>
    </w:p>
    <w:p w14:paraId="46C86CFB" w14:textId="639E08E4"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5.csv</w:t>
      </w:r>
      <w:r w:rsidRPr="00C11001">
        <w:rPr>
          <w:rFonts w:eastAsia="Times New Roman" w:cs="Times New Roman"/>
          <w:sz w:val="24"/>
          <w:szCs w:val="24"/>
        </w:rPr>
        <w:t>: Airline Delay and Cancellation Data dataset for 2015</w:t>
      </w:r>
      <w:r w:rsidR="0029470B">
        <w:rPr>
          <w:rFonts w:eastAsia="Times New Roman" w:cs="Times New Roman"/>
          <w:sz w:val="24"/>
          <w:szCs w:val="24"/>
        </w:rPr>
        <w:t xml:space="preserve"> (Milan, 2020)</w:t>
      </w:r>
      <w:r w:rsidRPr="00C11001">
        <w:rPr>
          <w:rFonts w:eastAsia="Times New Roman" w:cs="Times New Roman"/>
          <w:sz w:val="24"/>
          <w:szCs w:val="24"/>
        </w:rPr>
        <w:t>.</w:t>
      </w:r>
    </w:p>
    <w:p w14:paraId="1209BC2B" w14:textId="0B1B546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6.csv</w:t>
      </w:r>
      <w:r w:rsidRPr="00C11001">
        <w:rPr>
          <w:rFonts w:eastAsia="Times New Roman" w:cs="Times New Roman"/>
          <w:sz w:val="24"/>
          <w:szCs w:val="24"/>
        </w:rPr>
        <w:t>: Airline Delay and Cancellation Data dataset for 2016</w:t>
      </w:r>
      <w:r w:rsidR="0029470B">
        <w:rPr>
          <w:rFonts w:eastAsia="Times New Roman" w:cs="Times New Roman"/>
          <w:sz w:val="24"/>
          <w:szCs w:val="24"/>
        </w:rPr>
        <w:t xml:space="preserve"> (Milan, 2020)</w:t>
      </w:r>
      <w:r w:rsidRPr="00C11001">
        <w:rPr>
          <w:rFonts w:eastAsia="Times New Roman" w:cs="Times New Roman"/>
          <w:sz w:val="24"/>
          <w:szCs w:val="24"/>
        </w:rPr>
        <w:t>.</w:t>
      </w:r>
    </w:p>
    <w:p w14:paraId="1A848614" w14:textId="3CFBE6FD" w:rsidR="00C11001" w:rsidRPr="00C11001" w:rsidRDefault="00C11001" w:rsidP="00C11001">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7.csv</w:t>
      </w:r>
      <w:r w:rsidRPr="00C11001">
        <w:rPr>
          <w:rFonts w:eastAsia="Times New Roman" w:cs="Times New Roman"/>
          <w:sz w:val="24"/>
          <w:szCs w:val="24"/>
        </w:rPr>
        <w:t>: Airline Delay and Cancellation Data dataset for 2017</w:t>
      </w:r>
      <w:r w:rsidR="0029470B">
        <w:rPr>
          <w:rFonts w:eastAsia="Times New Roman" w:cs="Times New Roman"/>
          <w:sz w:val="24"/>
          <w:szCs w:val="24"/>
        </w:rPr>
        <w:t xml:space="preserve"> (Milan, 2020)</w:t>
      </w:r>
      <w:r w:rsidRPr="00C11001">
        <w:rPr>
          <w:rFonts w:eastAsia="Times New Roman" w:cs="Times New Roman"/>
          <w:sz w:val="24"/>
          <w:szCs w:val="24"/>
        </w:rPr>
        <w:t>.</w:t>
      </w:r>
    </w:p>
    <w:p w14:paraId="01CD2427" w14:textId="6527747E" w:rsidR="00C11001" w:rsidRPr="0029470B" w:rsidRDefault="00C11001" w:rsidP="0029470B">
      <w:pPr>
        <w:spacing w:before="100" w:beforeAutospacing="1" w:after="100" w:afterAutospacing="1"/>
        <w:ind w:left="360"/>
        <w:rPr>
          <w:rFonts w:eastAsia="Times New Roman" w:cs="Times New Roman"/>
          <w:sz w:val="24"/>
          <w:szCs w:val="24"/>
        </w:rPr>
      </w:pPr>
      <w:r w:rsidRPr="00C11001">
        <w:rPr>
          <w:rFonts w:ascii="Courier New" w:eastAsia="Times New Roman" w:hAnsi="Courier New" w:cs="Courier New"/>
          <w:sz w:val="20"/>
          <w:szCs w:val="20"/>
        </w:rPr>
        <w:t>2018.csv</w:t>
      </w:r>
      <w:r w:rsidRPr="00C11001">
        <w:rPr>
          <w:rFonts w:eastAsia="Times New Roman" w:cs="Times New Roman"/>
          <w:sz w:val="24"/>
          <w:szCs w:val="24"/>
        </w:rPr>
        <w:t>: Airline Delay and Cancellation Data dataset for 2018</w:t>
      </w:r>
      <w:r w:rsidR="0029470B">
        <w:rPr>
          <w:rFonts w:eastAsia="Times New Roman" w:cs="Times New Roman"/>
          <w:sz w:val="24"/>
          <w:szCs w:val="24"/>
        </w:rPr>
        <w:t xml:space="preserve"> (Milan, 2020)</w:t>
      </w:r>
      <w:r w:rsidRPr="00C11001">
        <w:rPr>
          <w:rFonts w:eastAsia="Times New Roman" w:cs="Times New Roman"/>
          <w:sz w:val="24"/>
          <w:szCs w:val="24"/>
        </w:rPr>
        <w:t>.</w:t>
      </w:r>
    </w:p>
    <w:p w14:paraId="4867AB90" w14:textId="0ACFD2B9" w:rsidR="005E1FC5" w:rsidRDefault="005E1FC5" w:rsidP="0050186A">
      <w:pPr>
        <w:pStyle w:val="Heading1"/>
      </w:pPr>
      <w:bookmarkStart w:id="26" w:name="_Toc127977099"/>
      <w:r>
        <w:t xml:space="preserve">D2. </w:t>
      </w:r>
      <w:r w:rsidR="00D30A66">
        <w:t>Appropriateness of Dataset</w:t>
      </w:r>
      <w:bookmarkEnd w:id="26"/>
    </w:p>
    <w:p w14:paraId="673E3D6B" w14:textId="7D96FF32" w:rsidR="004214F5" w:rsidRPr="004214F5" w:rsidRDefault="00254203" w:rsidP="0050186A">
      <w:pPr>
        <w:spacing w:line="480" w:lineRule="auto"/>
      </w:pPr>
      <w:r>
        <w:t xml:space="preserve">These data are appropriate for addressing the project goal since they contain the proper fields for </w:t>
      </w:r>
      <w:r w:rsidR="00842355">
        <w:t xml:space="preserve">analysis and are specifically designed for flight analysis. </w:t>
      </w:r>
      <w:r>
        <w:t xml:space="preserve"> </w:t>
      </w:r>
      <w:r w:rsidR="00842355">
        <w:t>T</w:t>
      </w:r>
      <w:r>
        <w:t xml:space="preserve">hese data </w:t>
      </w:r>
      <w:r w:rsidR="00842355">
        <w:t>are</w:t>
      </w:r>
      <w:r>
        <w:t xml:space="preserve"> the most appropriate way to provide my analysis with the d</w:t>
      </w:r>
      <w:r w:rsidR="0029470B">
        <w:t>ata as they are freely provided by the US Government</w:t>
      </w:r>
      <w:r w:rsidR="001B102C">
        <w:t xml:space="preserve"> and created by a department whose expertise lies in transport</w:t>
      </w:r>
      <w:r w:rsidR="00283042">
        <w:t>.</w:t>
      </w:r>
      <w:r w:rsidR="0029470B">
        <w:t xml:space="preserve"> This means that I will not need to use any propriety data and</w:t>
      </w:r>
      <w:r w:rsidR="00842355">
        <w:t xml:space="preserve"> deal with</w:t>
      </w:r>
      <w:r w:rsidR="0029470B">
        <w:t xml:space="preserve"> any legal ramifications that </w:t>
      </w:r>
      <w:r w:rsidR="00842355">
        <w:t xml:space="preserve">my </w:t>
      </w:r>
      <w:r w:rsidR="0029470B">
        <w:t>entail</w:t>
      </w:r>
      <w:r>
        <w:t>.</w:t>
      </w:r>
    </w:p>
    <w:p w14:paraId="77C1E329" w14:textId="0935DDE1" w:rsidR="00D13218" w:rsidRDefault="00D13218" w:rsidP="0050186A">
      <w:pPr>
        <w:pStyle w:val="Heading1"/>
      </w:pPr>
      <w:bookmarkStart w:id="27" w:name="_Toc127977100"/>
      <w:r>
        <w:t>D3. Data Collection Methods</w:t>
      </w:r>
      <w:bookmarkEnd w:id="27"/>
    </w:p>
    <w:p w14:paraId="0945C832" w14:textId="50659975" w:rsidR="006E456C" w:rsidRPr="004214F5" w:rsidRDefault="006E456C" w:rsidP="0050186A">
      <w:pPr>
        <w:spacing w:line="480" w:lineRule="auto"/>
      </w:pPr>
      <w:r>
        <w:t>The data was collected by downloading it from</w:t>
      </w:r>
      <w:r w:rsidR="00BB4CC7">
        <w:t xml:space="preserve"> Kaggle</w:t>
      </w:r>
      <w:r>
        <w:t>.</w:t>
      </w:r>
      <w:r w:rsidR="00FE2D10">
        <w:t xml:space="preserve"> The advantage of collecting data this way is that some data cleansing had taken place, since this data ultimately </w:t>
      </w:r>
      <w:r w:rsidR="00BD1CF1">
        <w:t>originated</w:t>
      </w:r>
      <w:r w:rsidR="00FE2D10">
        <w:t xml:space="preserve"> from US Government sources</w:t>
      </w:r>
      <w:r w:rsidR="00BD1CF1">
        <w:t>.</w:t>
      </w:r>
      <w:r w:rsidR="00BB4CC7">
        <w:t xml:space="preserve"> </w:t>
      </w:r>
      <w:r w:rsidR="00BD1CF1">
        <w:t>The data quality is good too</w:t>
      </w:r>
      <w:r w:rsidR="00FE2D10">
        <w:t xml:space="preserve">. The disadvantage of collecting data this way is that </w:t>
      </w:r>
      <w:r w:rsidR="00C02934">
        <w:t>some of the data was not needed,</w:t>
      </w:r>
      <w:r w:rsidR="00917EDC">
        <w:t xml:space="preserve"> e.g., cancelled flights,</w:t>
      </w:r>
      <w:r w:rsidR="00C02934">
        <w:t xml:space="preserve"> so further cleansing was required. The data was examined and cleansed to ensure that it was as accurate as possible and of high quality, i.e., no missing data</w:t>
      </w:r>
      <w:r w:rsidR="00BB4CC7">
        <w:t xml:space="preserve"> was used to contaminate the results</w:t>
      </w:r>
      <w:r w:rsidR="00C02934">
        <w:t>. An account with Kaggle had to be created before the data could be downloaded</w:t>
      </w:r>
      <w:r w:rsidR="00BD1CF1">
        <w:t>.</w:t>
      </w:r>
    </w:p>
    <w:p w14:paraId="3A191742" w14:textId="44FA511C" w:rsidR="00D13218" w:rsidRDefault="00D13218" w:rsidP="0050186A">
      <w:pPr>
        <w:pStyle w:val="Heading1"/>
      </w:pPr>
      <w:bookmarkStart w:id="28" w:name="_Toc127977101"/>
      <w:r>
        <w:lastRenderedPageBreak/>
        <w:t>D4. Data Quality</w:t>
      </w:r>
      <w:bookmarkEnd w:id="28"/>
    </w:p>
    <w:p w14:paraId="5EFCEFC3" w14:textId="067E457C" w:rsidR="004E2A30" w:rsidRPr="004E2A30" w:rsidRDefault="004E2A30" w:rsidP="0050186A">
      <w:pPr>
        <w:spacing w:line="480" w:lineRule="auto"/>
        <w:rPr>
          <w:bCs/>
        </w:rPr>
      </w:pPr>
      <w:r>
        <w:rPr>
          <w:bCs/>
        </w:rPr>
        <w:t xml:space="preserve">The data had some quality issues. One column of data was unusable. It had no useful column name and contained no actual data. This column was removed from the dataset.  </w:t>
      </w:r>
      <w:r w:rsidR="009A3071">
        <w:rPr>
          <w:bCs/>
        </w:rPr>
        <w:t xml:space="preserve">Some data that required a zero value did not contain that value and that had to be corrected. </w:t>
      </w:r>
      <w:r>
        <w:rPr>
          <w:bCs/>
        </w:rPr>
        <w:t>Some data was assigned the wrong type when loaded.  This was corrected.</w:t>
      </w:r>
      <w:r w:rsidR="00917EDC">
        <w:rPr>
          <w:bCs/>
        </w:rPr>
        <w:t xml:space="preserve"> There were several rows that contained unknown or missing data. These rows were removed from the dataset. For the purposes of this analysis all data relating to cancelled flights and diverted flights were removed.</w:t>
      </w:r>
    </w:p>
    <w:p w14:paraId="0527BBBA" w14:textId="2461633D" w:rsidR="00D13218" w:rsidRDefault="00D13218" w:rsidP="0050186A">
      <w:pPr>
        <w:pStyle w:val="Heading1"/>
      </w:pPr>
      <w:bookmarkStart w:id="29" w:name="_Toc127977102"/>
      <w:r>
        <w:t xml:space="preserve">D5. </w:t>
      </w:r>
      <w:r w:rsidR="00F60F5B" w:rsidRPr="00F60F5B">
        <w:t>Data Governance, Privacy and Security, Ethical, Legal, and Regulatory Compliance</w:t>
      </w:r>
      <w:bookmarkEnd w:id="29"/>
    </w:p>
    <w:p w14:paraId="4D1B2C8A" w14:textId="58056403" w:rsidR="009A3071" w:rsidRPr="004214F5" w:rsidRDefault="009A3071" w:rsidP="0050186A">
      <w:pPr>
        <w:spacing w:line="480" w:lineRule="auto"/>
      </w:pPr>
      <w:r>
        <w:t>The data that were used are publicly available to anyone, and do not contain any personally identifiable information. While the data should be under the control of internal standards for data governance, there are few issues that would be caused if the data was stolen, since it is already publicly available.</w:t>
      </w:r>
    </w:p>
    <w:p w14:paraId="6F35BA70" w14:textId="0BAF2500" w:rsidR="00D13218" w:rsidRDefault="00D13218" w:rsidP="0050186A">
      <w:pPr>
        <w:pStyle w:val="Heading1"/>
        <w:ind w:firstLine="720"/>
      </w:pPr>
      <w:bookmarkStart w:id="30" w:name="_Toc127977103"/>
      <w:r>
        <w:t>D5a. Precautions</w:t>
      </w:r>
      <w:bookmarkEnd w:id="30"/>
    </w:p>
    <w:p w14:paraId="5AA5E753" w14:textId="258A7497" w:rsidR="00D8732C" w:rsidRDefault="00D8732C" w:rsidP="00D8732C">
      <w:pPr>
        <w:spacing w:line="480" w:lineRule="auto"/>
        <w:ind w:left="720"/>
      </w:pPr>
      <w:r>
        <w:t xml:space="preserve">When the dataset was modified, tests were performed to confirm that </w:t>
      </w:r>
      <w:r w:rsidR="00EE6A61">
        <w:t>any</w:t>
      </w:r>
      <w:r>
        <w:t xml:space="preserve"> modification</w:t>
      </w:r>
      <w:r w:rsidR="00EE6A61">
        <w:t>s</w:t>
      </w:r>
      <w:r>
        <w:t xml:space="preserve"> w</w:t>
      </w:r>
      <w:r w:rsidR="00EE6A61">
        <w:t>ere</w:t>
      </w:r>
      <w:r>
        <w:t xml:space="preserve"> correctly executed. During analysis, each step was checked to make sure that the results obtained for each step were correct. The project files (data files, </w:t>
      </w:r>
      <w:proofErr w:type="spellStart"/>
      <w:r>
        <w:t>Jupyter</w:t>
      </w:r>
      <w:proofErr w:type="spellEnd"/>
      <w:r>
        <w:t xml:space="preserve"> notebook, PDF files) were stored on local storage, but at the end of each day were pushed to GitHub in case of a local issue. The project files are locally stored under a user account that is password protected.</w:t>
      </w:r>
      <w:r w:rsidR="00EE6A61">
        <w:t xml:space="preserve"> Dissemination of the </w:t>
      </w:r>
      <w:proofErr w:type="spellStart"/>
      <w:r w:rsidR="00EE6A61">
        <w:t>Jupyter</w:t>
      </w:r>
      <w:proofErr w:type="spellEnd"/>
      <w:r w:rsidR="00EE6A61">
        <w:t xml:space="preserve"> notebook would be performed under a suitable license, e.g., the MIT license would allow dissemination of the notebook to almost anyone.</w:t>
      </w:r>
    </w:p>
    <w:p w14:paraId="2532141E" w14:textId="3085F56C" w:rsidR="009C7FC1" w:rsidRPr="004214F5" w:rsidRDefault="009C7FC1" w:rsidP="009C7FC1">
      <w:r>
        <w:br w:type="page"/>
      </w:r>
    </w:p>
    <w:p w14:paraId="3263AFCC" w14:textId="354AB9D7" w:rsidR="00D13218" w:rsidRDefault="00D13218" w:rsidP="0050186A">
      <w:pPr>
        <w:pStyle w:val="Heading1"/>
        <w:numPr>
          <w:ilvl w:val="0"/>
          <w:numId w:val="6"/>
        </w:numPr>
        <w:jc w:val="center"/>
      </w:pPr>
      <w:bookmarkStart w:id="31" w:name="_Toc127977104"/>
      <w:r>
        <w:lastRenderedPageBreak/>
        <w:t>Sources</w:t>
      </w:r>
      <w:bookmarkEnd w:id="31"/>
    </w:p>
    <w:p w14:paraId="0B148652" w14:textId="7EBD7E59" w:rsidR="008A41FE" w:rsidRDefault="008A41FE" w:rsidP="00FA1DF8">
      <w:pPr>
        <w:spacing w:line="480" w:lineRule="auto"/>
        <w:ind w:left="720" w:hanging="720"/>
      </w:pPr>
      <w:r>
        <w:t>Ball, M. and Barnhart, C.</w:t>
      </w:r>
      <w:r w:rsidR="00642B3E">
        <w:t xml:space="preserve"> and </w:t>
      </w:r>
      <w:proofErr w:type="spellStart"/>
      <w:r w:rsidR="00642B3E">
        <w:t>Dresner</w:t>
      </w:r>
      <w:proofErr w:type="spellEnd"/>
      <w:r w:rsidR="00642B3E">
        <w:t xml:space="preserve">, M. and Hansen, M. and Neels, K. and </w:t>
      </w:r>
      <w:proofErr w:type="spellStart"/>
      <w:r w:rsidR="00642B3E">
        <w:t>Odoni</w:t>
      </w:r>
      <w:proofErr w:type="spellEnd"/>
      <w:r w:rsidR="00642B3E">
        <w:t xml:space="preserve">, A. and Peterson, E. and Sherry, L. and </w:t>
      </w:r>
      <w:proofErr w:type="spellStart"/>
      <w:r w:rsidR="00642B3E">
        <w:t>Trani</w:t>
      </w:r>
      <w:proofErr w:type="spellEnd"/>
      <w:r w:rsidR="00642B3E">
        <w:t>, A. and Zou, B.</w:t>
      </w:r>
      <w:r>
        <w:t xml:space="preserve"> (2010, October 16). </w:t>
      </w:r>
      <w:r w:rsidRPr="003A4948">
        <w:rPr>
          <w:i/>
          <w:iCs/>
        </w:rPr>
        <w:t>Total delay impact study: a comprehensive assessment of the costs and impacts of flight delay in the United States</w:t>
      </w:r>
      <w:r w:rsidRPr="00642B3E">
        <w:rPr>
          <w:i/>
          <w:iCs/>
        </w:rPr>
        <w:t xml:space="preserve">. </w:t>
      </w:r>
      <w:r w:rsidRPr="003A4948">
        <w:t>Institute of Transportation Studies, University of California, Berkeley</w:t>
      </w:r>
      <w:r>
        <w:t xml:space="preserve">. </w:t>
      </w:r>
      <w:r w:rsidR="00642B3E" w:rsidRPr="00642B3E">
        <w:t>https://worldcat.org/title/671248487</w:t>
      </w:r>
    </w:p>
    <w:p w14:paraId="0EC82EC0" w14:textId="7EFEABDF" w:rsidR="004214F5" w:rsidRDefault="00FA1DF8" w:rsidP="00FA1DF8">
      <w:pPr>
        <w:spacing w:line="480" w:lineRule="auto"/>
        <w:ind w:left="720" w:hanging="720"/>
      </w:pPr>
      <w:r>
        <w:t>Rupp, N</w:t>
      </w:r>
      <w:r w:rsidR="00533283">
        <w:t>.</w:t>
      </w:r>
      <w:r>
        <w:t xml:space="preserve"> G. (2007, May 20). </w:t>
      </w:r>
      <w:r w:rsidRPr="00533283">
        <w:rPr>
          <w:i/>
          <w:iCs/>
        </w:rPr>
        <w:t>Further Investigations into the Causes of Flight Delays</w:t>
      </w:r>
      <w:r>
        <w:t xml:space="preserve">. </w:t>
      </w:r>
      <w:r w:rsidR="00533283">
        <w:t>East Carolina University.</w:t>
      </w:r>
      <w:r>
        <w:t xml:space="preserve">  </w:t>
      </w:r>
      <w:hyperlink r:id="rId13" w:history="1">
        <w:r w:rsidRPr="00E673BA">
          <w:rPr>
            <w:rStyle w:val="Hyperlink"/>
          </w:rPr>
          <w:t>https://economics.ecu.edu/wp-content/pv-uploads/sites/165/2019/07/ecu0707.pdf</w:t>
        </w:r>
      </w:hyperlink>
    </w:p>
    <w:p w14:paraId="0873F6B8" w14:textId="737C2653" w:rsidR="00FA1DF8" w:rsidRDefault="00DD09AC" w:rsidP="00DD09AC">
      <w:pPr>
        <w:spacing w:line="480" w:lineRule="auto"/>
        <w:ind w:left="720" w:hanging="720"/>
      </w:pPr>
      <w:r>
        <w:t xml:space="preserve">Blackwood, P. (2012, April). </w:t>
      </w:r>
      <w:r w:rsidRPr="00533283">
        <w:rPr>
          <w:i/>
          <w:iCs/>
        </w:rPr>
        <w:t>Understanding Flight Delays at U.S. Airports in 2010, Using Chicago O’Hare International Airport as a Case Study</w:t>
      </w:r>
      <w:r>
        <w:t xml:space="preserve">. </w:t>
      </w:r>
      <w:r w:rsidR="00533283">
        <w:t>Western Michigan University</w:t>
      </w:r>
      <w:r>
        <w:t xml:space="preserve"> </w:t>
      </w:r>
      <w:hyperlink r:id="rId14" w:history="1">
        <w:r w:rsidRPr="00E673BA">
          <w:rPr>
            <w:rStyle w:val="Hyperlink"/>
          </w:rPr>
          <w:t>https://scholarworks.wmich.edu/cgi/viewcontent.cgi?article=1033&amp;context=masters_theses</w:t>
        </w:r>
      </w:hyperlink>
    </w:p>
    <w:p w14:paraId="10A42A69" w14:textId="6F9D1733" w:rsidR="00DD09AC" w:rsidRDefault="00DC7D8A" w:rsidP="00DD09AC">
      <w:pPr>
        <w:spacing w:line="480" w:lineRule="auto"/>
        <w:ind w:left="720" w:hanging="720"/>
        <w:rPr>
          <w:rStyle w:val="Hyperlink"/>
        </w:rPr>
      </w:pPr>
      <w:r>
        <w:t>Goodman, C</w:t>
      </w:r>
      <w:r w:rsidR="00DC08BD">
        <w:t>.</w:t>
      </w:r>
      <w:r>
        <w:t xml:space="preserve"> J. and Small Griswold, J</w:t>
      </w:r>
      <w:r w:rsidR="00DC08BD">
        <w:t>.</w:t>
      </w:r>
      <w:r>
        <w:t xml:space="preserve"> D. (2019, January</w:t>
      </w:r>
      <w:r w:rsidR="00DC08BD">
        <w:t xml:space="preserve"> 4</w:t>
      </w:r>
      <w:r>
        <w:t xml:space="preserve">). </w:t>
      </w:r>
      <w:r w:rsidRPr="00DC08BD">
        <w:rPr>
          <w:i/>
          <w:iCs/>
        </w:rPr>
        <w:t>Meteorological Impacts on Commercial Aviation Delays and Cancellations in the Continental United States</w:t>
      </w:r>
      <w:r>
        <w:t>.</w:t>
      </w:r>
      <w:r w:rsidR="00DC08BD">
        <w:t xml:space="preserve"> Journal of Applied Meteorology and Climatology.</w:t>
      </w:r>
      <w:r>
        <w:t xml:space="preserve"> </w:t>
      </w:r>
      <w:hyperlink r:id="rId15" w:history="1">
        <w:r w:rsidRPr="00E673BA">
          <w:rPr>
            <w:rStyle w:val="Hyperlink"/>
          </w:rPr>
          <w:t>https://journals.ametsoc.org/view/journals/apme/58/3/jamc-d-17-0277.1.xml?tab_body=pdf</w:t>
        </w:r>
      </w:hyperlink>
    </w:p>
    <w:p w14:paraId="752DB7EF" w14:textId="77777777" w:rsidR="00563666" w:rsidRPr="004D6219" w:rsidRDefault="00563666" w:rsidP="00563666">
      <w:pPr>
        <w:autoSpaceDE w:val="0"/>
        <w:autoSpaceDN w:val="0"/>
        <w:adjustRightInd w:val="0"/>
        <w:spacing w:line="480" w:lineRule="auto"/>
        <w:ind w:left="720" w:hanging="720"/>
        <w:rPr>
          <w:rFonts w:asciiTheme="minorHAnsi" w:hAnsiTheme="minorHAnsi" w:cstheme="minorHAnsi"/>
          <w:color w:val="0563C2"/>
        </w:rPr>
      </w:pPr>
      <w:r>
        <w:t xml:space="preserve">Milan, T. (2020). </w:t>
      </w:r>
      <w:r>
        <w:rPr>
          <w:i/>
          <w:iCs/>
        </w:rPr>
        <w:t>Airline Delay and Cancellation Data 2018</w:t>
      </w:r>
      <w:r>
        <w:t xml:space="preserve">. Kaggle.  </w:t>
      </w:r>
      <w:r w:rsidRPr="004D6219">
        <w:rPr>
          <w:rFonts w:asciiTheme="minorHAnsi" w:hAnsiTheme="minorHAnsi" w:cstheme="minorHAnsi"/>
          <w:color w:val="0563C2"/>
        </w:rPr>
        <w:t>https://www.kaggle.com/code/milantomin/airline-delay-and-cancellation-data-</w:t>
      </w:r>
    </w:p>
    <w:p w14:paraId="78900353" w14:textId="6D57A4C6" w:rsidR="00563666" w:rsidRPr="00563666" w:rsidRDefault="00563666" w:rsidP="00563666">
      <w:pPr>
        <w:spacing w:line="480" w:lineRule="auto"/>
        <w:ind w:left="720"/>
        <w:rPr>
          <w:rStyle w:val="Hyperlink"/>
          <w:color w:val="auto"/>
          <w:u w:val="none"/>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09.csv</w:t>
      </w:r>
      <w:r>
        <w:t xml:space="preserve"> </w:t>
      </w:r>
    </w:p>
    <w:p w14:paraId="0887DEE7" w14:textId="65648AA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5F7F0B19" w14:textId="08208683"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0</w:t>
      </w:r>
      <w:r w:rsidRPr="004D6219">
        <w:rPr>
          <w:rFonts w:asciiTheme="minorHAnsi" w:hAnsiTheme="minorHAnsi" w:cstheme="minorHAnsi"/>
          <w:color w:val="0563C2"/>
        </w:rPr>
        <w:t>.csv</w:t>
      </w:r>
    </w:p>
    <w:p w14:paraId="27D9AD5A" w14:textId="68927F29"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4DC256B" w14:textId="230D299C"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1</w:t>
      </w:r>
      <w:r w:rsidRPr="004D6219">
        <w:rPr>
          <w:rFonts w:asciiTheme="minorHAnsi" w:hAnsiTheme="minorHAnsi" w:cstheme="minorHAnsi"/>
          <w:color w:val="0563C2"/>
        </w:rPr>
        <w:t>.csv</w:t>
      </w:r>
    </w:p>
    <w:p w14:paraId="6C945DE6" w14:textId="23D015FE"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12E32D34" w14:textId="277204F3"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lastRenderedPageBreak/>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2</w:t>
      </w:r>
      <w:r w:rsidRPr="004D6219">
        <w:rPr>
          <w:rFonts w:asciiTheme="minorHAnsi" w:hAnsiTheme="minorHAnsi" w:cstheme="minorHAnsi"/>
          <w:color w:val="0563C2"/>
        </w:rPr>
        <w:t>.csv</w:t>
      </w:r>
    </w:p>
    <w:p w14:paraId="3049E60E" w14:textId="43DB0D5A"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Kaggle.</w:t>
      </w:r>
      <w:r>
        <w:t xml:space="preserve"> </w:t>
      </w:r>
      <w:r w:rsidRPr="004D6219">
        <w:rPr>
          <w:rFonts w:asciiTheme="minorHAnsi" w:hAnsiTheme="minorHAnsi" w:cstheme="minorHAnsi"/>
          <w:color w:val="0563C2"/>
        </w:rPr>
        <w:t>https://www.kaggle.com/code/milantomin/airline-delay-and-cancellation-data-</w:t>
      </w:r>
    </w:p>
    <w:p w14:paraId="1E0B697A" w14:textId="6C3217F5"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3</w:t>
      </w:r>
      <w:r w:rsidRPr="004D6219">
        <w:rPr>
          <w:rFonts w:asciiTheme="minorHAnsi" w:hAnsiTheme="minorHAnsi" w:cstheme="minorHAnsi"/>
          <w:color w:val="0563C2"/>
        </w:rPr>
        <w:t>.csv</w:t>
      </w:r>
    </w:p>
    <w:p w14:paraId="36DA1E40" w14:textId="6919C124"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68C7482D" w14:textId="68C82AD7"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4</w:t>
      </w:r>
      <w:r w:rsidRPr="004D6219">
        <w:rPr>
          <w:rFonts w:asciiTheme="minorHAnsi" w:hAnsiTheme="minorHAnsi" w:cstheme="minorHAnsi"/>
          <w:color w:val="0563C2"/>
        </w:rPr>
        <w:t>.csv</w:t>
      </w:r>
    </w:p>
    <w:p w14:paraId="4028D8C3" w14:textId="69B96726"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7A1098B0" w14:textId="0A837E01"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Pr>
          <w:rFonts w:asciiTheme="minorHAnsi" w:hAnsiTheme="minorHAnsi" w:cstheme="minorHAnsi"/>
          <w:color w:val="0563C2"/>
        </w:rPr>
        <w:t>15</w:t>
      </w:r>
      <w:r w:rsidRPr="004D6219">
        <w:rPr>
          <w:rFonts w:asciiTheme="minorHAnsi" w:hAnsiTheme="minorHAnsi" w:cstheme="minorHAnsi"/>
          <w:color w:val="0563C2"/>
        </w:rPr>
        <w:t>.csv</w:t>
      </w:r>
    </w:p>
    <w:p w14:paraId="69BE8EB2" w14:textId="124E5E27"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4E753F1F" w14:textId="46BFC64E"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6</w:t>
      </w:r>
      <w:r w:rsidRPr="004D6219">
        <w:rPr>
          <w:rFonts w:asciiTheme="minorHAnsi" w:hAnsiTheme="minorHAnsi" w:cstheme="minorHAnsi"/>
          <w:color w:val="0563C2"/>
        </w:rPr>
        <w:t>.csv</w:t>
      </w:r>
    </w:p>
    <w:p w14:paraId="030356CA" w14:textId="42CFD0A3"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322544A6" w14:textId="01A898F2"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7</w:t>
      </w:r>
      <w:r w:rsidRPr="004D6219">
        <w:rPr>
          <w:rFonts w:asciiTheme="minorHAnsi" w:hAnsiTheme="minorHAnsi" w:cstheme="minorHAnsi"/>
          <w:color w:val="0563C2"/>
        </w:rPr>
        <w:t>.csv</w:t>
      </w:r>
    </w:p>
    <w:p w14:paraId="5AC74FCC" w14:textId="1E2ED22F" w:rsidR="006E456C" w:rsidRPr="004D6219" w:rsidRDefault="006E456C" w:rsidP="00AE1C5F">
      <w:pPr>
        <w:autoSpaceDE w:val="0"/>
        <w:autoSpaceDN w:val="0"/>
        <w:adjustRightInd w:val="0"/>
        <w:spacing w:line="480" w:lineRule="auto"/>
        <w:ind w:left="720" w:hanging="720"/>
        <w:rPr>
          <w:rFonts w:asciiTheme="minorHAnsi" w:hAnsiTheme="minorHAnsi" w:cstheme="minorHAnsi"/>
          <w:color w:val="0563C2"/>
        </w:rPr>
      </w:pPr>
      <w:r>
        <w:t xml:space="preserve">Milan, T. (2020). </w:t>
      </w:r>
      <w:r w:rsidRPr="001E6E87">
        <w:rPr>
          <w:i/>
          <w:iCs/>
        </w:rPr>
        <w:t>Airline Delay and Cancellation Data 2018</w:t>
      </w:r>
      <w:r>
        <w:t>.</w:t>
      </w:r>
      <w:r w:rsidR="00533283">
        <w:t xml:space="preserve"> Kaggle.</w:t>
      </w:r>
      <w:r>
        <w:t xml:space="preserve"> </w:t>
      </w:r>
      <w:r w:rsidRPr="004D6219">
        <w:rPr>
          <w:rFonts w:asciiTheme="minorHAnsi" w:hAnsiTheme="minorHAnsi" w:cstheme="minorHAnsi"/>
          <w:color w:val="0563C2"/>
        </w:rPr>
        <w:t>https://www.kaggle.com/code/milantomin/airline-delay-and-cancellation-data-</w:t>
      </w:r>
    </w:p>
    <w:p w14:paraId="79B37361" w14:textId="56592BFA" w:rsidR="006E456C" w:rsidRPr="004D6219" w:rsidRDefault="006E456C" w:rsidP="00563666">
      <w:pPr>
        <w:spacing w:line="480" w:lineRule="auto"/>
        <w:ind w:firstLine="720"/>
        <w:rPr>
          <w:rFonts w:asciiTheme="minorHAnsi" w:hAnsiTheme="minorHAnsi" w:cstheme="minorHAnsi"/>
        </w:rPr>
      </w:pPr>
      <w:r w:rsidRPr="004D6219">
        <w:rPr>
          <w:rFonts w:asciiTheme="minorHAnsi" w:hAnsiTheme="minorHAnsi" w:cstheme="minorHAnsi"/>
          <w:color w:val="0563C2"/>
        </w:rPr>
        <w:t>2018/</w:t>
      </w:r>
      <w:proofErr w:type="spellStart"/>
      <w:r w:rsidRPr="004D6219">
        <w:rPr>
          <w:rFonts w:asciiTheme="minorHAnsi" w:hAnsiTheme="minorHAnsi" w:cstheme="minorHAnsi"/>
          <w:color w:val="0563C2"/>
        </w:rPr>
        <w:t>data?select</w:t>
      </w:r>
      <w:proofErr w:type="spellEnd"/>
      <w:r w:rsidRPr="004D6219">
        <w:rPr>
          <w:rFonts w:asciiTheme="minorHAnsi" w:hAnsiTheme="minorHAnsi" w:cstheme="minorHAnsi"/>
          <w:color w:val="0563C2"/>
        </w:rPr>
        <w:t>=20</w:t>
      </w:r>
      <w:r w:rsidR="00AE1C5F">
        <w:rPr>
          <w:rFonts w:asciiTheme="minorHAnsi" w:hAnsiTheme="minorHAnsi" w:cstheme="minorHAnsi"/>
          <w:color w:val="0563C2"/>
        </w:rPr>
        <w:t>18</w:t>
      </w:r>
      <w:r w:rsidRPr="004D6219">
        <w:rPr>
          <w:rFonts w:asciiTheme="minorHAnsi" w:hAnsiTheme="minorHAnsi" w:cstheme="minorHAnsi"/>
          <w:color w:val="0563C2"/>
        </w:rPr>
        <w:t>.csv</w:t>
      </w:r>
    </w:p>
    <w:sectPr w:rsidR="006E456C" w:rsidRPr="004D6219" w:rsidSect="00734B38">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9066C" w14:textId="77777777" w:rsidR="00531CB5" w:rsidRDefault="00531CB5" w:rsidP="007028B6">
      <w:r>
        <w:separator/>
      </w:r>
    </w:p>
  </w:endnote>
  <w:endnote w:type="continuationSeparator" w:id="0">
    <w:p w14:paraId="306554B5" w14:textId="77777777" w:rsidR="00531CB5" w:rsidRDefault="00531CB5"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9E26C" w14:textId="77777777" w:rsidR="00531CB5" w:rsidRDefault="00531CB5" w:rsidP="007028B6">
      <w:r>
        <w:separator/>
      </w:r>
    </w:p>
  </w:footnote>
  <w:footnote w:type="continuationSeparator" w:id="0">
    <w:p w14:paraId="76C5A0DA" w14:textId="77777777" w:rsidR="00531CB5" w:rsidRDefault="00531CB5"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78372BB8" w:rsidR="00000C23" w:rsidRDefault="00000C23">
    <w:pPr>
      <w:pStyle w:val="Header"/>
    </w:pPr>
    <w:r w:rsidRPr="00E9722B">
      <w:t xml:space="preserve">Running head: </w:t>
    </w:r>
    <w:r w:rsidR="00867A50">
      <w:t>A</w:t>
    </w:r>
    <w:r w:rsidR="00A07650">
      <w:t>NALYSIS</w:t>
    </w:r>
    <w:r w:rsidR="00867A50">
      <w:t xml:space="preserve"> </w:t>
    </w:r>
    <w:r w:rsidR="00A07650">
      <w:t>OF</w:t>
    </w:r>
    <w:r w:rsidR="00867A50">
      <w:t xml:space="preserve"> </w:t>
    </w:r>
    <w:r w:rsidR="00A07650">
      <w:t>AIRLINE</w:t>
    </w:r>
    <w:r w:rsidR="00867A50">
      <w:t xml:space="preserve"> D</w:t>
    </w:r>
    <w:r w:rsidR="00A07650">
      <w:t>ELAY</w:t>
    </w:r>
    <w:r w:rsidR="00867A50">
      <w:t xml:space="preserve"> </w:t>
    </w:r>
    <w:r w:rsidR="00A07650">
      <w:t>AND</w:t>
    </w:r>
    <w:r w:rsidR="00867A50">
      <w:t xml:space="preserve"> C</w:t>
    </w:r>
    <w:r w:rsidR="00A07650">
      <w:t>ANCELLATION</w:t>
    </w:r>
    <w:r w:rsidR="00867A50">
      <w:t xml:space="preserve"> D</w:t>
    </w:r>
    <w:r w:rsidR="00A07650">
      <w:t>ATA</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3C95B9A2" w:rsidR="00000C23" w:rsidRDefault="009370E0" w:rsidP="007028B6">
    <w:pPr>
      <w:pStyle w:val="Header"/>
      <w:tabs>
        <w:tab w:val="clear" w:pos="4680"/>
      </w:tabs>
    </w:pPr>
    <w:r>
      <w:t>ANALYSIS OF AIRLINE DELAY AND CANCELLATION DATA, 2009 - 2018</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9682F"/>
    <w:multiLevelType w:val="hybridMultilevel"/>
    <w:tmpl w:val="E6481BE6"/>
    <w:lvl w:ilvl="0" w:tplc="A9E2BB46">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B6A08D8"/>
    <w:multiLevelType w:val="hybridMultilevel"/>
    <w:tmpl w:val="C862D874"/>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B342463"/>
    <w:multiLevelType w:val="hybridMultilevel"/>
    <w:tmpl w:val="0A5491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9C143A"/>
    <w:multiLevelType w:val="multilevel"/>
    <w:tmpl w:val="5ECE5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160996"/>
    <w:multiLevelType w:val="hybridMultilevel"/>
    <w:tmpl w:val="BA56F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C6B238F"/>
    <w:multiLevelType w:val="hybridMultilevel"/>
    <w:tmpl w:val="A4062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7865047">
    <w:abstractNumId w:val="9"/>
  </w:num>
  <w:num w:numId="2" w16cid:durableId="401760703">
    <w:abstractNumId w:val="4"/>
  </w:num>
  <w:num w:numId="3" w16cid:durableId="1845128686">
    <w:abstractNumId w:val="11"/>
  </w:num>
  <w:num w:numId="4" w16cid:durableId="437872906">
    <w:abstractNumId w:val="3"/>
  </w:num>
  <w:num w:numId="5" w16cid:durableId="1947082341">
    <w:abstractNumId w:val="7"/>
  </w:num>
  <w:num w:numId="6" w16cid:durableId="737635808">
    <w:abstractNumId w:val="0"/>
  </w:num>
  <w:num w:numId="7" w16cid:durableId="1374618750">
    <w:abstractNumId w:val="10"/>
  </w:num>
  <w:num w:numId="8" w16cid:durableId="1569221357">
    <w:abstractNumId w:val="2"/>
  </w:num>
  <w:num w:numId="9" w16cid:durableId="1009139427">
    <w:abstractNumId w:val="8"/>
  </w:num>
  <w:num w:numId="10" w16cid:durableId="1048649993">
    <w:abstractNumId w:val="5"/>
  </w:num>
  <w:num w:numId="11" w16cid:durableId="629045818">
    <w:abstractNumId w:val="1"/>
  </w:num>
  <w:num w:numId="12" w16cid:durableId="181012713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42F"/>
    <w:rsid w:val="00024BCF"/>
    <w:rsid w:val="00042D82"/>
    <w:rsid w:val="0004503E"/>
    <w:rsid w:val="00046BC0"/>
    <w:rsid w:val="00060261"/>
    <w:rsid w:val="00063B62"/>
    <w:rsid w:val="00073651"/>
    <w:rsid w:val="00082F5C"/>
    <w:rsid w:val="0008695A"/>
    <w:rsid w:val="000958A5"/>
    <w:rsid w:val="000C5D6C"/>
    <w:rsid w:val="000E3005"/>
    <w:rsid w:val="000F5BFC"/>
    <w:rsid w:val="00112EBC"/>
    <w:rsid w:val="00126E7D"/>
    <w:rsid w:val="00131604"/>
    <w:rsid w:val="0013640E"/>
    <w:rsid w:val="001443E6"/>
    <w:rsid w:val="00147BA7"/>
    <w:rsid w:val="00165F87"/>
    <w:rsid w:val="00181A77"/>
    <w:rsid w:val="0019675A"/>
    <w:rsid w:val="00196ADB"/>
    <w:rsid w:val="0019756D"/>
    <w:rsid w:val="00197B7E"/>
    <w:rsid w:val="001A16D7"/>
    <w:rsid w:val="001A3056"/>
    <w:rsid w:val="001A5184"/>
    <w:rsid w:val="001A677F"/>
    <w:rsid w:val="001B102C"/>
    <w:rsid w:val="001B3468"/>
    <w:rsid w:val="001C1909"/>
    <w:rsid w:val="001E47E8"/>
    <w:rsid w:val="001E6E87"/>
    <w:rsid w:val="002002E2"/>
    <w:rsid w:val="00200F4F"/>
    <w:rsid w:val="0020425F"/>
    <w:rsid w:val="00216B78"/>
    <w:rsid w:val="002525E1"/>
    <w:rsid w:val="0025360D"/>
    <w:rsid w:val="00254203"/>
    <w:rsid w:val="00273EDC"/>
    <w:rsid w:val="00275355"/>
    <w:rsid w:val="00283042"/>
    <w:rsid w:val="00286E1D"/>
    <w:rsid w:val="0029470B"/>
    <w:rsid w:val="002957B0"/>
    <w:rsid w:val="002B17FB"/>
    <w:rsid w:val="002B1AF7"/>
    <w:rsid w:val="002C2980"/>
    <w:rsid w:val="002D6B7A"/>
    <w:rsid w:val="002F5258"/>
    <w:rsid w:val="0030131A"/>
    <w:rsid w:val="00313CE5"/>
    <w:rsid w:val="003153D5"/>
    <w:rsid w:val="00316E1E"/>
    <w:rsid w:val="003427F4"/>
    <w:rsid w:val="00345A2D"/>
    <w:rsid w:val="003547A6"/>
    <w:rsid w:val="00357319"/>
    <w:rsid w:val="00361237"/>
    <w:rsid w:val="00363434"/>
    <w:rsid w:val="003768BF"/>
    <w:rsid w:val="00387F87"/>
    <w:rsid w:val="00395F98"/>
    <w:rsid w:val="003A4948"/>
    <w:rsid w:val="003C548E"/>
    <w:rsid w:val="003D5ABA"/>
    <w:rsid w:val="003F129A"/>
    <w:rsid w:val="004032E5"/>
    <w:rsid w:val="00410ACB"/>
    <w:rsid w:val="0041499E"/>
    <w:rsid w:val="004214F5"/>
    <w:rsid w:val="00424E48"/>
    <w:rsid w:val="00437613"/>
    <w:rsid w:val="00440EEF"/>
    <w:rsid w:val="00441140"/>
    <w:rsid w:val="00447705"/>
    <w:rsid w:val="0045220E"/>
    <w:rsid w:val="004550B1"/>
    <w:rsid w:val="004651E0"/>
    <w:rsid w:val="004719EB"/>
    <w:rsid w:val="0047273F"/>
    <w:rsid w:val="00473828"/>
    <w:rsid w:val="0048615B"/>
    <w:rsid w:val="00490767"/>
    <w:rsid w:val="004910D2"/>
    <w:rsid w:val="004B1225"/>
    <w:rsid w:val="004C25C0"/>
    <w:rsid w:val="004C2C68"/>
    <w:rsid w:val="004C52CD"/>
    <w:rsid w:val="004D1E35"/>
    <w:rsid w:val="004D6219"/>
    <w:rsid w:val="004D6BFA"/>
    <w:rsid w:val="004E2A30"/>
    <w:rsid w:val="0050186A"/>
    <w:rsid w:val="00505A51"/>
    <w:rsid w:val="005148CB"/>
    <w:rsid w:val="005240EC"/>
    <w:rsid w:val="00531CB5"/>
    <w:rsid w:val="00533283"/>
    <w:rsid w:val="00562B94"/>
    <w:rsid w:val="00563666"/>
    <w:rsid w:val="00565B9E"/>
    <w:rsid w:val="00571F64"/>
    <w:rsid w:val="005921BA"/>
    <w:rsid w:val="005A0522"/>
    <w:rsid w:val="005A6107"/>
    <w:rsid w:val="005B299C"/>
    <w:rsid w:val="005B566A"/>
    <w:rsid w:val="005C3FDB"/>
    <w:rsid w:val="005C5C2B"/>
    <w:rsid w:val="005C71EE"/>
    <w:rsid w:val="005E1FC5"/>
    <w:rsid w:val="005E6A5F"/>
    <w:rsid w:val="005F52C5"/>
    <w:rsid w:val="005F5A7A"/>
    <w:rsid w:val="005F7095"/>
    <w:rsid w:val="005F7365"/>
    <w:rsid w:val="00602898"/>
    <w:rsid w:val="00603321"/>
    <w:rsid w:val="00642B3E"/>
    <w:rsid w:val="0066306C"/>
    <w:rsid w:val="0066526F"/>
    <w:rsid w:val="0066762D"/>
    <w:rsid w:val="00693553"/>
    <w:rsid w:val="00696786"/>
    <w:rsid w:val="006A65C0"/>
    <w:rsid w:val="006B0270"/>
    <w:rsid w:val="006B18B4"/>
    <w:rsid w:val="006B5010"/>
    <w:rsid w:val="006B714A"/>
    <w:rsid w:val="006B78E3"/>
    <w:rsid w:val="006B7B46"/>
    <w:rsid w:val="006D2D70"/>
    <w:rsid w:val="006D338A"/>
    <w:rsid w:val="006D5648"/>
    <w:rsid w:val="006E456C"/>
    <w:rsid w:val="007011FE"/>
    <w:rsid w:val="007028B6"/>
    <w:rsid w:val="00712D7D"/>
    <w:rsid w:val="00723B64"/>
    <w:rsid w:val="00734837"/>
    <w:rsid w:val="00734B38"/>
    <w:rsid w:val="0075365C"/>
    <w:rsid w:val="00755F13"/>
    <w:rsid w:val="00777AEB"/>
    <w:rsid w:val="0079222C"/>
    <w:rsid w:val="00792DB6"/>
    <w:rsid w:val="007D1264"/>
    <w:rsid w:val="007D4200"/>
    <w:rsid w:val="007E49CA"/>
    <w:rsid w:val="007F4A3D"/>
    <w:rsid w:val="007F6F17"/>
    <w:rsid w:val="00803F37"/>
    <w:rsid w:val="008073B9"/>
    <w:rsid w:val="0081083D"/>
    <w:rsid w:val="00820435"/>
    <w:rsid w:val="00841ADC"/>
    <w:rsid w:val="00842355"/>
    <w:rsid w:val="00867A50"/>
    <w:rsid w:val="008771A9"/>
    <w:rsid w:val="00880F8F"/>
    <w:rsid w:val="008913B2"/>
    <w:rsid w:val="008A3DB2"/>
    <w:rsid w:val="008A41FE"/>
    <w:rsid w:val="008A60F4"/>
    <w:rsid w:val="008B5401"/>
    <w:rsid w:val="008C1FCB"/>
    <w:rsid w:val="008C2DE7"/>
    <w:rsid w:val="008D33AF"/>
    <w:rsid w:val="008E1DE2"/>
    <w:rsid w:val="008E5C7D"/>
    <w:rsid w:val="008F2FBF"/>
    <w:rsid w:val="008F3911"/>
    <w:rsid w:val="0090412F"/>
    <w:rsid w:val="0091260D"/>
    <w:rsid w:val="00917EDC"/>
    <w:rsid w:val="00925AED"/>
    <w:rsid w:val="00932F7B"/>
    <w:rsid w:val="009370E0"/>
    <w:rsid w:val="009551FA"/>
    <w:rsid w:val="00970F58"/>
    <w:rsid w:val="0097186A"/>
    <w:rsid w:val="00980C71"/>
    <w:rsid w:val="00986126"/>
    <w:rsid w:val="00993C56"/>
    <w:rsid w:val="00995865"/>
    <w:rsid w:val="009A3071"/>
    <w:rsid w:val="009A4826"/>
    <w:rsid w:val="009A7C15"/>
    <w:rsid w:val="009C7FC1"/>
    <w:rsid w:val="009D6CFC"/>
    <w:rsid w:val="009E4730"/>
    <w:rsid w:val="00A049D9"/>
    <w:rsid w:val="00A05154"/>
    <w:rsid w:val="00A07650"/>
    <w:rsid w:val="00A23152"/>
    <w:rsid w:val="00A3764D"/>
    <w:rsid w:val="00A400B4"/>
    <w:rsid w:val="00A51B06"/>
    <w:rsid w:val="00A53769"/>
    <w:rsid w:val="00A572E2"/>
    <w:rsid w:val="00A62970"/>
    <w:rsid w:val="00A67709"/>
    <w:rsid w:val="00A82801"/>
    <w:rsid w:val="00AB1895"/>
    <w:rsid w:val="00AB6035"/>
    <w:rsid w:val="00AD3AED"/>
    <w:rsid w:val="00AE1C5F"/>
    <w:rsid w:val="00AE631A"/>
    <w:rsid w:val="00AE6C30"/>
    <w:rsid w:val="00B02331"/>
    <w:rsid w:val="00B02C36"/>
    <w:rsid w:val="00B038FA"/>
    <w:rsid w:val="00B0460C"/>
    <w:rsid w:val="00B12828"/>
    <w:rsid w:val="00B15E2E"/>
    <w:rsid w:val="00B25DD8"/>
    <w:rsid w:val="00B45921"/>
    <w:rsid w:val="00B72310"/>
    <w:rsid w:val="00B768DB"/>
    <w:rsid w:val="00B95483"/>
    <w:rsid w:val="00BA5D5B"/>
    <w:rsid w:val="00BA67A5"/>
    <w:rsid w:val="00BB4CC7"/>
    <w:rsid w:val="00BD0A61"/>
    <w:rsid w:val="00BD1CF1"/>
    <w:rsid w:val="00BF56C8"/>
    <w:rsid w:val="00C02934"/>
    <w:rsid w:val="00C068D0"/>
    <w:rsid w:val="00C11001"/>
    <w:rsid w:val="00C21627"/>
    <w:rsid w:val="00C34A33"/>
    <w:rsid w:val="00C41ACD"/>
    <w:rsid w:val="00C64C5C"/>
    <w:rsid w:val="00C77F20"/>
    <w:rsid w:val="00C80DF3"/>
    <w:rsid w:val="00C90447"/>
    <w:rsid w:val="00C940A9"/>
    <w:rsid w:val="00CA2E56"/>
    <w:rsid w:val="00CA465E"/>
    <w:rsid w:val="00CA5C6D"/>
    <w:rsid w:val="00CA7F6A"/>
    <w:rsid w:val="00CB4F09"/>
    <w:rsid w:val="00CC31A6"/>
    <w:rsid w:val="00CC71AA"/>
    <w:rsid w:val="00CD4CE2"/>
    <w:rsid w:val="00CE71F5"/>
    <w:rsid w:val="00CE7B85"/>
    <w:rsid w:val="00CF4AD7"/>
    <w:rsid w:val="00D020E7"/>
    <w:rsid w:val="00D13218"/>
    <w:rsid w:val="00D30A66"/>
    <w:rsid w:val="00D3165F"/>
    <w:rsid w:val="00D34A82"/>
    <w:rsid w:val="00D46F62"/>
    <w:rsid w:val="00D51DA0"/>
    <w:rsid w:val="00D61DD4"/>
    <w:rsid w:val="00D75C22"/>
    <w:rsid w:val="00D86957"/>
    <w:rsid w:val="00D8732C"/>
    <w:rsid w:val="00D9388C"/>
    <w:rsid w:val="00DA3D8A"/>
    <w:rsid w:val="00DB0F01"/>
    <w:rsid w:val="00DB2004"/>
    <w:rsid w:val="00DC08BD"/>
    <w:rsid w:val="00DC7D8A"/>
    <w:rsid w:val="00DD09AC"/>
    <w:rsid w:val="00DE40D7"/>
    <w:rsid w:val="00DE6EAB"/>
    <w:rsid w:val="00DE737A"/>
    <w:rsid w:val="00E04241"/>
    <w:rsid w:val="00E07AC5"/>
    <w:rsid w:val="00E36855"/>
    <w:rsid w:val="00E4601B"/>
    <w:rsid w:val="00E81E3C"/>
    <w:rsid w:val="00E82F07"/>
    <w:rsid w:val="00E953CD"/>
    <w:rsid w:val="00E9722B"/>
    <w:rsid w:val="00EB7811"/>
    <w:rsid w:val="00EC44ED"/>
    <w:rsid w:val="00EC5CBB"/>
    <w:rsid w:val="00ED1B12"/>
    <w:rsid w:val="00EE6A61"/>
    <w:rsid w:val="00EF2DAE"/>
    <w:rsid w:val="00F02CA3"/>
    <w:rsid w:val="00F06173"/>
    <w:rsid w:val="00F23EA2"/>
    <w:rsid w:val="00F262A9"/>
    <w:rsid w:val="00F37511"/>
    <w:rsid w:val="00F423FA"/>
    <w:rsid w:val="00F578E0"/>
    <w:rsid w:val="00F60F5B"/>
    <w:rsid w:val="00F66A8A"/>
    <w:rsid w:val="00F7297A"/>
    <w:rsid w:val="00F869A3"/>
    <w:rsid w:val="00F970ED"/>
    <w:rsid w:val="00FA1DF8"/>
    <w:rsid w:val="00FC3694"/>
    <w:rsid w:val="00FD2E76"/>
    <w:rsid w:val="00FD6574"/>
    <w:rsid w:val="00FD791C"/>
    <w:rsid w:val="00FE2D10"/>
    <w:rsid w:val="00FE7624"/>
    <w:rsid w:val="00FF2935"/>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4F5"/>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link w:val="Normal1Char"/>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customStyle="1" w:styleId="Normal1Char">
    <w:name w:val="Normal1 Char"/>
    <w:basedOn w:val="DefaultParagraphFont"/>
    <w:link w:val="Normal1"/>
    <w:rsid w:val="00F02CA3"/>
    <w:rPr>
      <w:rFonts w:ascii="Calibri" w:eastAsia="Calibri" w:hAnsi="Calibri" w:cs="Calibri"/>
      <w:color w:val="000000"/>
      <w:szCs w:val="20"/>
    </w:rPr>
  </w:style>
  <w:style w:type="character" w:styleId="UnresolvedMention">
    <w:name w:val="Unresolved Mention"/>
    <w:basedOn w:val="DefaultParagraphFont"/>
    <w:uiPriority w:val="99"/>
    <w:semiHidden/>
    <w:unhideWhenUsed/>
    <w:rsid w:val="00FA1DF8"/>
    <w:rPr>
      <w:color w:val="605E5C"/>
      <w:shd w:val="clear" w:color="auto" w:fill="E1DFDD"/>
    </w:rPr>
  </w:style>
  <w:style w:type="paragraph" w:styleId="NormalWeb">
    <w:name w:val="Normal (Web)"/>
    <w:basedOn w:val="Normal"/>
    <w:uiPriority w:val="99"/>
    <w:semiHidden/>
    <w:unhideWhenUsed/>
    <w:rsid w:val="00C11001"/>
    <w:pPr>
      <w:spacing w:before="100" w:beforeAutospacing="1" w:after="100" w:afterAutospacing="1"/>
    </w:pPr>
    <w:rPr>
      <w:rFonts w:eastAsia="Times New Roman" w:cs="Times New Roman"/>
      <w:sz w:val="24"/>
      <w:szCs w:val="24"/>
    </w:rPr>
  </w:style>
  <w:style w:type="character" w:styleId="HTMLCode">
    <w:name w:val="HTML Code"/>
    <w:basedOn w:val="DefaultParagraphFont"/>
    <w:uiPriority w:val="99"/>
    <w:semiHidden/>
    <w:unhideWhenUsed/>
    <w:rsid w:val="00C1100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86723">
      <w:bodyDiv w:val="1"/>
      <w:marLeft w:val="0"/>
      <w:marRight w:val="0"/>
      <w:marTop w:val="0"/>
      <w:marBottom w:val="0"/>
      <w:divBdr>
        <w:top w:val="none" w:sz="0" w:space="0" w:color="auto"/>
        <w:left w:val="none" w:sz="0" w:space="0" w:color="auto"/>
        <w:bottom w:val="none" w:sz="0" w:space="0" w:color="auto"/>
        <w:right w:val="none" w:sz="0" w:space="0" w:color="auto"/>
      </w:divBdr>
    </w:div>
    <w:div w:id="913512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conomics.ecu.edu/wp-content/pv-uploads/sites/165/2019/07/ecu0707.pdf"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journals.ametsoc.org/view/journals/apme/58/3/jamc-d-17-0277.1.xml?tab_body=pdf"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cholarworks.wmich.edu/cgi/viewcontent.cgi?article=1033&amp;context=masters_theses"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Props1.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3.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4.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docProps/app.xml><?xml version="1.0" encoding="utf-8"?>
<Properties xmlns="http://schemas.openxmlformats.org/officeDocument/2006/extended-properties" xmlns:vt="http://schemas.openxmlformats.org/officeDocument/2006/docPropsVTypes">
  <Template>Normal</Template>
  <TotalTime>2921</TotalTime>
  <Pages>13</Pages>
  <Words>3397</Words>
  <Characters>1936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2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Paul Smith</cp:lastModifiedBy>
  <cp:revision>131</cp:revision>
  <dcterms:created xsi:type="dcterms:W3CDTF">2020-11-09T21:15:00Z</dcterms:created>
  <dcterms:modified xsi:type="dcterms:W3CDTF">2023-02-23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